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 xml:space="preserve">[AT112-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674DE2"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timer based condition can be used because the time of the feeder link switch </w:t>
              </w:r>
              <w:proofErr w:type="spellStart"/>
              <w:r>
                <w:rPr>
                  <w:rFonts w:eastAsia="SimSun"/>
                  <w:sz w:val="22"/>
                  <w:szCs w:val="22"/>
                  <w:lang w:val="en-US" w:eastAsia="zh-CN"/>
                </w:rPr>
                <w:t>hasbeen</w:t>
              </w:r>
              <w:proofErr w:type="spellEnd"/>
              <w:r>
                <w:rPr>
                  <w:rFonts w:eastAsia="SimSun"/>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ListParagraph"/>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ListParagraph"/>
              <w:numPr>
                <w:ilvl w:val="0"/>
                <w:numId w:val="42"/>
              </w:numPr>
              <w:spacing w:after="0"/>
              <w:rPr>
                <w:ins w:id="132" w:author="Chien-Chun CHENG" w:date="2020-11-09T12:54:00Z"/>
                <w:rFonts w:eastAsiaTheme="minorEastAsia"/>
                <w:lang w:eastAsia="zh-CN"/>
              </w:rPr>
              <w:pPrChange w:id="133" w:author="Chien-Chun CHENG" w:date="2020-11-09T12:55:00Z">
                <w:pPr>
                  <w:pStyle w:val="ListParagraph"/>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ListParagraph"/>
              <w:numPr>
                <w:ilvl w:val="0"/>
                <w:numId w:val="42"/>
              </w:numPr>
              <w:spacing w:after="0"/>
              <w:rPr>
                <w:ins w:id="135" w:author="Chien-Chun CHENG" w:date="2020-11-09T12:54:00Z"/>
                <w:rFonts w:eastAsiaTheme="minorEastAsia"/>
                <w:lang w:eastAsia="zh-CN"/>
              </w:rPr>
              <w:pPrChange w:id="136" w:author="Chien-Chun CHENG" w:date="2020-11-09T12:55:00Z">
                <w:pPr>
                  <w:pStyle w:val="ListParagraph"/>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ListParagraph"/>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en-US" w:eastAsia="zh-TW"/>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CHO command should include Rel-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effect that a cell/PCI stops serving an area and another cell/PCI starts serving an area needs to be taken into accoun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 xml:space="preserve">Then, we agree with Samsung that it should be flexible how the different </w:t>
              </w:r>
              <w:proofErr w:type="spellStart"/>
              <w:r>
                <w:rPr>
                  <w:rFonts w:eastAsiaTheme="minorEastAsia"/>
                  <w:lang w:eastAsia="zh-CN"/>
                </w:rPr>
                <w:t>tiggers</w:t>
              </w:r>
              <w:proofErr w:type="spellEnd"/>
              <w:r>
                <w:rPr>
                  <w:rFonts w:eastAsiaTheme="minorEastAsia"/>
                  <w:lang w:eastAsia="zh-CN"/>
                </w:rPr>
                <w:t xml:space="preserve">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Thus we agree with Nokia’s thinking here.</w:t>
              </w:r>
            </w:ins>
          </w:p>
        </w:tc>
      </w:tr>
      <w:tr w:rsidR="00854B74" w14:paraId="0A5BF5CF" w14:textId="77777777" w:rsidTr="00986B19">
        <w:trPr>
          <w:ins w:id="194" w:author="LG_Oanyong Lee" w:date="2020-11-09T21:00:00Z"/>
        </w:trPr>
        <w:tc>
          <w:tcPr>
            <w:tcW w:w="1271" w:type="dxa"/>
          </w:tcPr>
          <w:p w14:paraId="6ACBBDDB" w14:textId="112AF0DE" w:rsidR="00854B74" w:rsidRDefault="00854B74" w:rsidP="00854B74">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253F5992" w14:textId="35B13290" w:rsidR="00854B74" w:rsidRDefault="00854B74" w:rsidP="00854B74">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 xml:space="preserve">based </w:t>
              </w:r>
              <w:r>
                <w:rPr>
                  <w:lang w:eastAsia="ko-KR"/>
                </w:rPr>
                <w:t>on the scheduled upcoming link switch, next CHO candidate cell lists can be provided. Then the UE performs CHO evaluation to the cells sequentially. Similarly, upcoming feeder link switch can be indicated in advance if the NTN service will be unavailable temporarily.</w:t>
              </w:r>
            </w:ins>
          </w:p>
        </w:tc>
      </w:tr>
      <w:tr w:rsidR="0067028C" w14:paraId="527B6E55" w14:textId="77777777" w:rsidTr="00986B19">
        <w:trPr>
          <w:ins w:id="199" w:author="Soghomonian, Manook, Vodafone Group" w:date="2020-11-09T12:13:00Z"/>
        </w:trPr>
        <w:tc>
          <w:tcPr>
            <w:tcW w:w="1271" w:type="dxa"/>
          </w:tcPr>
          <w:p w14:paraId="6FFD4D5D" w14:textId="4F84CD6E" w:rsidR="0067028C" w:rsidRDefault="0067028C" w:rsidP="0067028C">
            <w:pPr>
              <w:spacing w:before="120" w:after="120"/>
              <w:rPr>
                <w:ins w:id="200" w:author="Soghomonian, Manook, Vodafone Group" w:date="2020-11-09T12:13:00Z"/>
                <w:lang w:eastAsia="ko-KR"/>
              </w:rPr>
            </w:pPr>
            <w:ins w:id="201" w:author="Soghomonian, Manook, Vodafone Group" w:date="2020-11-09T12:13:00Z">
              <w:r>
                <w:rPr>
                  <w:rFonts w:eastAsiaTheme="minorEastAsia"/>
                  <w:lang w:eastAsia="zh-CN"/>
                </w:rPr>
                <w:t xml:space="preserve">Vodafone </w:t>
              </w:r>
            </w:ins>
          </w:p>
        </w:tc>
        <w:tc>
          <w:tcPr>
            <w:tcW w:w="8079" w:type="dxa"/>
          </w:tcPr>
          <w:p w14:paraId="34C9C420" w14:textId="77777777" w:rsidR="0067028C" w:rsidRDefault="0067028C" w:rsidP="0067028C">
            <w:pPr>
              <w:rPr>
                <w:ins w:id="202" w:author="Soghomonian, Manook, Vodafone Group" w:date="2020-11-09T12:13:00Z"/>
                <w:rFonts w:eastAsiaTheme="minorEastAsia"/>
                <w:lang w:eastAsia="zh-CN"/>
              </w:rPr>
            </w:pPr>
            <w:ins w:id="203" w:author="Soghomonian, Manook, Vodafone Group" w:date="2020-11-09T12:13:00Z">
              <w:r>
                <w:rPr>
                  <w:rFonts w:eastAsiaTheme="minorEastAsia"/>
                  <w:lang w:eastAsia="zh-CN"/>
                </w:rPr>
                <w:t>For the Intra NTN handover, the possible practical scenarios are well illustrated by Thales, also agree with BT that we need to include a conventional handover: there is nothing wrong with conventional handover and it takes less network resources.</w:t>
              </w:r>
            </w:ins>
          </w:p>
          <w:p w14:paraId="638DD042" w14:textId="3B75C29D" w:rsidR="0067028C" w:rsidRDefault="0067028C" w:rsidP="0067028C">
            <w:pPr>
              <w:rPr>
                <w:ins w:id="204" w:author="Soghomonian, Manook, Vodafone Group" w:date="2020-11-09T12:13:00Z"/>
                <w:lang w:eastAsia="ko-KR"/>
              </w:rPr>
            </w:pPr>
            <w:ins w:id="205" w:author="Soghomonian, Manook, Vodafone Group" w:date="2020-11-09T12:13:00Z">
              <w:r>
                <w:rPr>
                  <w:rFonts w:eastAsiaTheme="minorEastAsia"/>
                  <w:lang w:eastAsia="zh-CN"/>
                </w:rPr>
                <w:t xml:space="preserve">On this particular topic, the cell PCI change is not a good idea and from operational perspective the PCI must not change. This needs to be resolved! </w:t>
              </w:r>
            </w:ins>
          </w:p>
        </w:tc>
      </w:tr>
      <w:tr w:rsidR="005A4A14" w14:paraId="72B2F849" w14:textId="77777777" w:rsidTr="00986B19">
        <w:trPr>
          <w:ins w:id="206" w:author="ITRI" w:date="2020-11-09T20:39:00Z"/>
        </w:trPr>
        <w:tc>
          <w:tcPr>
            <w:tcW w:w="1271" w:type="dxa"/>
          </w:tcPr>
          <w:p w14:paraId="7ADCC11D" w14:textId="60DB4282" w:rsidR="005A4A14" w:rsidRDefault="005A4A14" w:rsidP="005A4A14">
            <w:pPr>
              <w:spacing w:before="120" w:after="120"/>
              <w:rPr>
                <w:ins w:id="207" w:author="ITRI" w:date="2020-11-09T20:39:00Z"/>
                <w:rFonts w:eastAsiaTheme="minorEastAsia"/>
                <w:lang w:eastAsia="zh-CN"/>
              </w:rPr>
            </w:pPr>
            <w:ins w:id="208" w:author="ITRI" w:date="2020-11-09T20:39:00Z">
              <w:r w:rsidRPr="00041412">
                <w:rPr>
                  <w:rFonts w:eastAsia="PMingLiU" w:hint="eastAsia"/>
                  <w:szCs w:val="22"/>
                  <w:lang w:val="en-US" w:eastAsia="zh-TW"/>
                </w:rPr>
                <w:t>ITRI</w:t>
              </w:r>
            </w:ins>
          </w:p>
        </w:tc>
        <w:tc>
          <w:tcPr>
            <w:tcW w:w="8079" w:type="dxa"/>
          </w:tcPr>
          <w:p w14:paraId="569367F1" w14:textId="77777777" w:rsidR="005A4A14" w:rsidRPr="00041412" w:rsidRDefault="005A4A14" w:rsidP="005A4A14">
            <w:pPr>
              <w:spacing w:before="120" w:after="120"/>
              <w:rPr>
                <w:ins w:id="209" w:author="ITRI" w:date="2020-11-09T20:39:00Z"/>
                <w:rFonts w:eastAsia="PMingLiU"/>
                <w:szCs w:val="22"/>
                <w:lang w:val="en-US" w:eastAsia="zh-TW"/>
              </w:rPr>
            </w:pPr>
            <w:ins w:id="210" w:author="ITRI" w:date="2020-11-09T20:39:00Z">
              <w:r w:rsidRPr="00041412">
                <w:rPr>
                  <w:rFonts w:eastAsia="PMingLiU" w:hint="eastAsia"/>
                  <w:szCs w:val="22"/>
                  <w:lang w:val="en-US" w:eastAsia="zh-TW"/>
                </w:rPr>
                <w:t>We think th</w:t>
              </w:r>
              <w:r>
                <w:rPr>
                  <w:rFonts w:eastAsia="PMingLiU"/>
                  <w:szCs w:val="22"/>
                  <w:lang w:val="en-US" w:eastAsia="zh-TW"/>
                </w:rPr>
                <w:t>at</w:t>
              </w:r>
              <w:r w:rsidRPr="00041412">
                <w:rPr>
                  <w:rFonts w:eastAsia="PMingLiU" w:hint="eastAsia"/>
                  <w:szCs w:val="22"/>
                  <w:lang w:val="en-US" w:eastAsia="zh-TW"/>
                </w:rPr>
                <w:t xml:space="preserve"> CHO content should at least include NTN-specific execution condition. </w:t>
              </w:r>
            </w:ins>
          </w:p>
          <w:p w14:paraId="01E96ACD" w14:textId="7007715F" w:rsidR="005A4A14" w:rsidRDefault="005A4A14" w:rsidP="005A4A14">
            <w:pPr>
              <w:rPr>
                <w:ins w:id="211" w:author="ITRI" w:date="2020-11-09T20:39:00Z"/>
                <w:rFonts w:eastAsiaTheme="minorEastAsia"/>
                <w:lang w:eastAsia="zh-CN"/>
              </w:rPr>
            </w:pPr>
            <w:ins w:id="212" w:author="ITRI" w:date="2020-11-09T20:39:00Z">
              <w:r w:rsidRPr="00041412">
                <w:rPr>
                  <w:rFonts w:eastAsia="PMingLiU"/>
                  <w:szCs w:val="22"/>
                  <w:lang w:val="en-US" w:eastAsia="zh-TW"/>
                </w:rPr>
                <w:t xml:space="preserve">NTN-specific CHO evaluation trigger condition could be optionally included in CHO content with considering the measurement object may appear after </w:t>
              </w:r>
              <w:r w:rsidRPr="00041412">
                <w:rPr>
                  <w:rFonts w:eastAsia="PMingLiU" w:hint="eastAsia"/>
                  <w:szCs w:val="22"/>
                  <w:lang w:val="en-US" w:eastAsia="zh-TW"/>
                </w:rPr>
                <w:t>the re</w:t>
              </w:r>
              <w:r w:rsidRPr="00041412">
                <w:rPr>
                  <w:rFonts w:eastAsia="PMingLiU"/>
                  <w:szCs w:val="22"/>
                  <w:lang w:val="en-US" w:eastAsia="zh-TW"/>
                </w:rPr>
                <w:t>cei</w:t>
              </w:r>
              <w:r w:rsidRPr="00041412">
                <w:rPr>
                  <w:rFonts w:eastAsia="PMingLiU" w:hint="eastAsia"/>
                  <w:szCs w:val="22"/>
                  <w:lang w:val="en-US" w:eastAsia="zh-TW"/>
                </w:rPr>
                <w:t xml:space="preserve">ving of </w:t>
              </w:r>
              <w:r w:rsidRPr="00041412">
                <w:rPr>
                  <w:rFonts w:eastAsia="PMingLiU"/>
                  <w:szCs w:val="22"/>
                  <w:lang w:val="en-US" w:eastAsia="zh-TW"/>
                </w:rPr>
                <w:t>CHO configuration</w:t>
              </w:r>
            </w:ins>
          </w:p>
        </w:tc>
      </w:tr>
      <w:tr w:rsidR="00D3013C" w14:paraId="268B8A51" w14:textId="77777777" w:rsidTr="00986B19">
        <w:trPr>
          <w:ins w:id="213" w:author="Yiu, Candy" w:date="2020-11-09T06:08:00Z"/>
        </w:trPr>
        <w:tc>
          <w:tcPr>
            <w:tcW w:w="1271" w:type="dxa"/>
          </w:tcPr>
          <w:p w14:paraId="23F11E1F" w14:textId="7D991C86" w:rsidR="00D3013C" w:rsidRPr="00041412" w:rsidRDefault="00D3013C" w:rsidP="005A4A14">
            <w:pPr>
              <w:spacing w:before="120" w:after="120"/>
              <w:rPr>
                <w:ins w:id="214" w:author="Yiu, Candy" w:date="2020-11-09T06:08:00Z"/>
                <w:rFonts w:eastAsia="PMingLiU" w:hint="eastAsia"/>
                <w:szCs w:val="22"/>
                <w:lang w:val="en-US" w:eastAsia="zh-TW"/>
              </w:rPr>
            </w:pPr>
            <w:ins w:id="215" w:author="Yiu, Candy" w:date="2020-11-09T06:08:00Z">
              <w:r>
                <w:rPr>
                  <w:rFonts w:eastAsia="PMingLiU"/>
                  <w:szCs w:val="22"/>
                  <w:lang w:val="en-US" w:eastAsia="zh-TW"/>
                </w:rPr>
                <w:t>Intel</w:t>
              </w:r>
            </w:ins>
          </w:p>
        </w:tc>
        <w:tc>
          <w:tcPr>
            <w:tcW w:w="8079" w:type="dxa"/>
          </w:tcPr>
          <w:p w14:paraId="741D63D3" w14:textId="5F5FED3F" w:rsidR="00D3013C" w:rsidRPr="00041412" w:rsidRDefault="00D3013C" w:rsidP="005A4A14">
            <w:pPr>
              <w:spacing w:before="120" w:after="120"/>
              <w:rPr>
                <w:ins w:id="216" w:author="Yiu, Candy" w:date="2020-11-09T06:08:00Z"/>
                <w:rFonts w:eastAsia="PMingLiU" w:hint="eastAsia"/>
                <w:szCs w:val="22"/>
                <w:lang w:val="en-US" w:eastAsia="zh-TW"/>
              </w:rPr>
            </w:pPr>
            <w:ins w:id="217" w:author="Yiu, Candy" w:date="2020-11-09T06:09:00Z">
              <w:r>
                <w:rPr>
                  <w:rFonts w:eastAsia="PMingLiU"/>
                  <w:szCs w:val="22"/>
                  <w:lang w:val="en-US" w:eastAsia="zh-TW"/>
                </w:rPr>
                <w:t xml:space="preserve">We think that we can use existing HO CHO with new NTN </w:t>
              </w:r>
            </w:ins>
            <w:ins w:id="218" w:author="Yiu, Candy" w:date="2020-11-09T06:10:00Z">
              <w:r>
                <w:rPr>
                  <w:rFonts w:eastAsia="PMingLiU"/>
                  <w:szCs w:val="22"/>
                  <w:lang w:val="en-US" w:eastAsia="zh-TW"/>
                </w:rPr>
                <w:t>execution</w:t>
              </w:r>
            </w:ins>
            <w:ins w:id="219" w:author="Yiu, Candy" w:date="2020-11-09T06:09:00Z">
              <w:r>
                <w:rPr>
                  <w:rFonts w:eastAsia="PMingLiU"/>
                  <w:szCs w:val="22"/>
                  <w:lang w:val="en-US" w:eastAsia="zh-TW"/>
                </w:rPr>
                <w:t xml:space="preserve"> condition</w:t>
              </w:r>
            </w:ins>
            <w:ins w:id="220" w:author="Yiu, Candy" w:date="2020-11-09T06:10:00Z">
              <w:r>
                <w:rPr>
                  <w:rFonts w:eastAsia="PMingLiU"/>
                  <w:szCs w:val="22"/>
                  <w:lang w:val="en-US" w:eastAsia="zh-TW"/>
                </w:rPr>
                <w:t xml:space="preserve"> for NTN specific triggering</w:t>
              </w:r>
            </w:ins>
            <w:ins w:id="221" w:author="Yiu, Candy" w:date="2020-11-09T06:09:00Z">
              <w:r>
                <w:rPr>
                  <w:rFonts w:eastAsia="PMingLiU"/>
                  <w:szCs w:val="22"/>
                  <w:lang w:val="en-US" w:eastAsia="zh-TW"/>
                </w:rPr>
                <w:t>.</w:t>
              </w:r>
            </w:ins>
            <w:ins w:id="222" w:author="Yiu, Candy" w:date="2020-11-09T06:10:00Z">
              <w:r>
                <w:rPr>
                  <w:rFonts w:eastAsia="PMingLiU"/>
                  <w:szCs w:val="22"/>
                  <w:lang w:val="en-US" w:eastAsia="zh-TW"/>
                </w:rPr>
                <w:t xml:space="preserve"> </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lastRenderedPageBreak/>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223"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224"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25" w:author="Nokia" w:date="2020-11-06T12:31:00Z">
              <w:r w:rsidR="008A4F3B">
                <w:rPr>
                  <w:rFonts w:eastAsiaTheme="minorEastAsia"/>
                  <w:lang w:eastAsia="zh-CN"/>
                </w:rPr>
                <w:t xml:space="preserve">may </w:t>
              </w:r>
            </w:ins>
            <w:ins w:id="226" w:author="Nokia" w:date="2020-11-06T11:59:00Z">
              <w:r>
                <w:rPr>
                  <w:rFonts w:eastAsiaTheme="minorEastAsia"/>
                  <w:lang w:eastAsia="zh-CN"/>
                </w:rPr>
                <w:t>read from the broadcast signalling a timing information which cell</w:t>
              </w:r>
            </w:ins>
            <w:ins w:id="227"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28" w:author="Abhishek Roy" w:date="2020-11-06T09:51:00Z">
                  <w:rPr>
                    <w:rFonts w:eastAsia="SimSun"/>
                    <w:sz w:val="22"/>
                    <w:szCs w:val="22"/>
                    <w:lang w:val="en-US" w:eastAsia="zh-CN"/>
                  </w:rPr>
                </w:rPrChange>
              </w:rPr>
            </w:pPr>
            <w:ins w:id="229"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230" w:author="Abhishek Roy" w:date="2020-11-06T09:51:00Z">
                  <w:rPr>
                    <w:rFonts w:eastAsia="SimSun"/>
                    <w:iCs/>
                    <w:sz w:val="22"/>
                    <w:szCs w:val="22"/>
                    <w:lang w:val="en-US" w:eastAsia="zh-CN"/>
                  </w:rPr>
                </w:rPrChange>
              </w:rPr>
            </w:pPr>
            <w:ins w:id="231" w:author="Abhishek Roy" w:date="2020-11-06T09:49:00Z">
              <w:r w:rsidRPr="00EE5338">
                <w:rPr>
                  <w:rFonts w:eastAsia="SimSun"/>
                  <w:iCs/>
                  <w:lang w:val="en-US" w:eastAsia="zh-CN"/>
                  <w:rPrChange w:id="232" w:author="Abhishek Roy" w:date="2020-11-06T09:51:00Z">
                    <w:rPr>
                      <w:rFonts w:eastAsia="SimSun"/>
                      <w:iCs/>
                      <w:sz w:val="22"/>
                      <w:szCs w:val="22"/>
                      <w:lang w:val="en-US" w:eastAsia="zh-CN"/>
                    </w:rPr>
                  </w:rPrChange>
                </w:rPr>
                <w:t xml:space="preserve">We believe that UE can use </w:t>
              </w:r>
            </w:ins>
            <w:ins w:id="233" w:author="Abhishek Roy" w:date="2020-11-06T09:56:00Z">
              <w:r w:rsidR="00492CE3">
                <w:rPr>
                  <w:rFonts w:eastAsia="SimSun"/>
                  <w:iCs/>
                  <w:lang w:val="en-US" w:eastAsia="zh-CN"/>
                </w:rPr>
                <w:t xml:space="preserve">existing </w:t>
              </w:r>
            </w:ins>
            <w:ins w:id="234" w:author="Abhishek Roy" w:date="2020-11-06T09:49:00Z">
              <w:r w:rsidRPr="00EE5338">
                <w:rPr>
                  <w:rFonts w:eastAsia="SimSun"/>
                  <w:iCs/>
                  <w:lang w:val="en-US" w:eastAsia="zh-CN"/>
                  <w:rPrChange w:id="235" w:author="Abhishek Roy" w:date="2020-11-06T09:51:00Z">
                    <w:rPr>
                      <w:rFonts w:eastAsia="SimSun"/>
                      <w:iCs/>
                      <w:sz w:val="22"/>
                      <w:szCs w:val="22"/>
                      <w:lang w:val="en-US" w:eastAsia="zh-CN"/>
                    </w:rPr>
                  </w:rPrChange>
                </w:rPr>
                <w:t>R-16 based cell re-selection principles</w:t>
              </w:r>
            </w:ins>
            <w:ins w:id="236" w:author="Abhishek Roy" w:date="2020-11-06T09:57:00Z">
              <w:r w:rsidR="00492CE3">
                <w:rPr>
                  <w:rFonts w:eastAsia="SimSun"/>
                  <w:iCs/>
                  <w:lang w:val="en-US" w:eastAsia="zh-CN"/>
                </w:rPr>
                <w:t xml:space="preserve"> as baseline</w:t>
              </w:r>
            </w:ins>
            <w:ins w:id="237" w:author="Abhishek Roy" w:date="2020-11-06T09:49:00Z">
              <w:r w:rsidRPr="00EE5338">
                <w:rPr>
                  <w:rFonts w:eastAsia="SimSun"/>
                  <w:iCs/>
                  <w:lang w:val="en-US" w:eastAsia="zh-CN"/>
                  <w:rPrChange w:id="238" w:author="Abhishek Roy" w:date="2020-11-06T09:51:00Z">
                    <w:rPr>
                      <w:rFonts w:eastAsia="SimSun"/>
                      <w:iCs/>
                      <w:sz w:val="22"/>
                      <w:szCs w:val="22"/>
                      <w:lang w:val="en-US" w:eastAsia="zh-CN"/>
                    </w:rPr>
                  </w:rPrChange>
                </w:rPr>
                <w:t xml:space="preserve">. </w:t>
              </w:r>
            </w:ins>
            <w:ins w:id="239" w:author="Abhishek Roy" w:date="2020-11-06T09:50:00Z">
              <w:r w:rsidRPr="00EE5338">
                <w:rPr>
                  <w:rFonts w:eastAsia="SimSun"/>
                  <w:iCs/>
                  <w:lang w:val="en-US" w:eastAsia="zh-CN"/>
                  <w:rPrChange w:id="240" w:author="Abhishek Roy" w:date="2020-11-06T09:51:00Z">
                    <w:rPr>
                      <w:rFonts w:eastAsia="SimSun"/>
                      <w:iCs/>
                      <w:sz w:val="22"/>
                      <w:szCs w:val="22"/>
                      <w:lang w:val="en-US" w:eastAsia="zh-CN"/>
                    </w:rPr>
                  </w:rPrChange>
                </w:rPr>
                <w:t>S</w:t>
              </w:r>
            </w:ins>
            <w:ins w:id="241" w:author="Abhishek Roy" w:date="2020-11-06T09:49:00Z">
              <w:r w:rsidRPr="00EE5338">
                <w:rPr>
                  <w:rFonts w:eastAsia="SimSun"/>
                  <w:iCs/>
                  <w:lang w:val="en-US" w:eastAsia="zh-CN"/>
                  <w:rPrChange w:id="242" w:author="Abhishek Roy" w:date="2020-11-06T09:51:00Z">
                    <w:rPr>
                      <w:rFonts w:eastAsia="SimSun"/>
                      <w:iCs/>
                      <w:sz w:val="22"/>
                      <w:szCs w:val="22"/>
                      <w:lang w:val="en-US" w:eastAsia="zh-CN"/>
                    </w:rPr>
                  </w:rPrChange>
                </w:rPr>
                <w:t>atellite’s long-term (coarse-grained) ephemeris</w:t>
              </w:r>
            </w:ins>
            <w:ins w:id="243" w:author="Abhishek Roy" w:date="2020-11-06T09:50:00Z">
              <w:r w:rsidRPr="00EE5338">
                <w:rPr>
                  <w:rFonts w:eastAsia="SimSun"/>
                  <w:iCs/>
                  <w:lang w:val="en-US" w:eastAsia="zh-CN"/>
                  <w:rPrChange w:id="244" w:author="Abhishek Roy" w:date="2020-11-06T09:51:00Z">
                    <w:rPr>
                      <w:rFonts w:eastAsia="SimSun"/>
                      <w:iCs/>
                      <w:sz w:val="22"/>
                      <w:szCs w:val="22"/>
                      <w:lang w:val="en-US" w:eastAsia="zh-CN"/>
                    </w:rPr>
                  </w:rPrChange>
                </w:rPr>
                <w:t xml:space="preserve"> can be used </w:t>
              </w:r>
            </w:ins>
            <w:ins w:id="245" w:author="Abhishek Roy" w:date="2020-11-06T09:51:00Z">
              <w:r w:rsidRPr="00EE5338">
                <w:rPr>
                  <w:rFonts w:eastAsia="SimSun"/>
                  <w:iCs/>
                  <w:lang w:val="en-US" w:eastAsia="zh-CN"/>
                  <w:rPrChange w:id="246" w:author="Abhishek Roy" w:date="2020-11-06T09:51:00Z">
                    <w:rPr>
                      <w:rFonts w:eastAsia="SimSun"/>
                      <w:iCs/>
                      <w:sz w:val="22"/>
                      <w:szCs w:val="22"/>
                      <w:lang w:val="en-US" w:eastAsia="zh-CN"/>
                    </w:rPr>
                  </w:rPrChange>
                </w:rPr>
                <w:t xml:space="preserve">on top of R-16 based principles </w:t>
              </w:r>
            </w:ins>
            <w:ins w:id="247" w:author="Abhishek Roy" w:date="2020-11-06T09:50:00Z">
              <w:r w:rsidRPr="00EE5338">
                <w:rPr>
                  <w:rFonts w:eastAsia="SimSun"/>
                  <w:iCs/>
                  <w:lang w:val="en-US" w:eastAsia="zh-CN"/>
                  <w:rPrChange w:id="248" w:author="Abhishek Roy" w:date="2020-11-06T09:51:00Z">
                    <w:rPr>
                      <w:rFonts w:eastAsia="SimSun"/>
                      <w:iCs/>
                      <w:sz w:val="22"/>
                      <w:szCs w:val="22"/>
                      <w:lang w:val="en-US" w:eastAsia="zh-CN"/>
                    </w:rPr>
                  </w:rPrChange>
                </w:rPr>
                <w:t>to indicate information about</w:t>
              </w:r>
            </w:ins>
            <w:ins w:id="249" w:author="Abhishek Roy" w:date="2020-11-06T09:51:00Z">
              <w:r w:rsidRPr="00EE5338">
                <w:rPr>
                  <w:rFonts w:eastAsia="SimSun"/>
                  <w:iCs/>
                  <w:lang w:val="en-US" w:eastAsia="zh-CN"/>
                  <w:rPrChange w:id="250" w:author="Abhishek Roy" w:date="2020-11-06T09:51:00Z">
                    <w:rPr>
                      <w:rFonts w:eastAsia="SimSun"/>
                      <w:iCs/>
                      <w:sz w:val="22"/>
                      <w:szCs w:val="22"/>
                      <w:lang w:val="en-US" w:eastAsia="zh-CN"/>
                    </w:rPr>
                  </w:rPrChange>
                </w:rPr>
                <w:t xml:space="preserve"> potential neighbor cell (PCI) to serve the area as well as possible timing information.</w:t>
              </w:r>
            </w:ins>
            <w:ins w:id="251"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52"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53" w:author="Nishith Tripathi/SMI /SRA/Senior Professional/삼성전자" w:date="2020-11-06T15:53:00Z"/>
                <w:sz w:val="22"/>
                <w:szCs w:val="22"/>
                <w:lang w:eastAsia="ko-KR"/>
              </w:rPr>
            </w:pPr>
            <w:ins w:id="254" w:author="Nishith Tripathi/SMI /SRA/Senior Professional/삼성전자" w:date="2020-11-06T15:39:00Z">
              <w:r>
                <w:rPr>
                  <w:sz w:val="22"/>
                  <w:szCs w:val="22"/>
                  <w:lang w:eastAsia="ko-KR"/>
                </w:rPr>
                <w:t xml:space="preserve">A. Cell Reselection Triggers. </w:t>
              </w:r>
            </w:ins>
            <w:ins w:id="255"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56" w:author="Nishith Tripathi/SMI /SRA/Senior Professional/삼성전자" w:date="2020-11-06T15:53:00Z"/>
                <w:sz w:val="22"/>
                <w:szCs w:val="22"/>
                <w:lang w:eastAsia="ko-KR"/>
              </w:rPr>
            </w:pPr>
            <w:ins w:id="257" w:author="Nishith Tripathi/SMI /SRA/Senior Professional/삼성전자" w:date="2020-11-06T15:53:00Z">
              <w:r>
                <w:rPr>
                  <w:sz w:val="22"/>
                  <w:szCs w:val="22"/>
                  <w:lang w:eastAsia="ko-KR"/>
                </w:rPr>
                <w:t xml:space="preserve">A1. </w:t>
              </w:r>
            </w:ins>
            <w:ins w:id="258"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59" w:author="Nishith Tripathi/SMI /SRA/Senior Professional/삼성전자" w:date="2020-11-06T15:43:00Z">
              <w:r w:rsidR="00CC586E">
                <w:rPr>
                  <w:sz w:val="22"/>
                  <w:szCs w:val="22"/>
                  <w:lang w:eastAsia="ko-KR"/>
                </w:rPr>
                <w:t>Example approaches</w:t>
              </w:r>
            </w:ins>
            <w:ins w:id="260" w:author="Nishith Tripathi/SMI /SRA/Senior Professional/삼성전자" w:date="2020-11-06T15:39:00Z">
              <w:r w:rsidR="00CC586E" w:rsidRPr="00CC586E">
                <w:rPr>
                  <w:sz w:val="22"/>
                  <w:szCs w:val="22"/>
                  <w:lang w:eastAsia="ko-KR"/>
                </w:rPr>
                <w:t xml:space="preserve">: </w:t>
              </w:r>
            </w:ins>
            <w:ins w:id="261" w:author="Nishith Tripathi/SMI /SRA/Senior Professional/삼성전자" w:date="2020-11-06T15:41:00Z">
              <w:r w:rsidR="00CC586E">
                <w:rPr>
                  <w:sz w:val="22"/>
                  <w:szCs w:val="22"/>
                  <w:lang w:eastAsia="ko-KR"/>
                </w:rPr>
                <w:t xml:space="preserve">(i) </w:t>
              </w:r>
            </w:ins>
            <w:ins w:id="262"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63" w:author="Nishith Tripathi/SMI /SRA/Senior Professional/삼성전자" w:date="2020-11-06T15:41:00Z">
              <w:r w:rsidR="00CC586E">
                <w:rPr>
                  <w:sz w:val="22"/>
                  <w:szCs w:val="22"/>
                  <w:lang w:eastAsia="ko-KR"/>
                </w:rPr>
                <w:t xml:space="preserve">(ii) </w:t>
              </w:r>
            </w:ins>
            <w:ins w:id="264"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65" w:author="Nishith Tripathi/SMI /SRA/Senior Professional/삼성전자" w:date="2020-11-06T15:39:00Z"/>
                <w:sz w:val="22"/>
                <w:szCs w:val="22"/>
                <w:lang w:eastAsia="ko-KR"/>
              </w:rPr>
            </w:pPr>
            <w:ins w:id="266" w:author="Nishith Tripathi/SMI /SRA/Senior Professional/삼성전자" w:date="2020-11-06T15:53:00Z">
              <w:r>
                <w:rPr>
                  <w:sz w:val="22"/>
                  <w:szCs w:val="22"/>
                  <w:lang w:eastAsia="ko-KR"/>
                </w:rPr>
                <w:lastRenderedPageBreak/>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267" w:author="Nishith Tripathi/SMI /SRA/Senior Professional/삼성전자" w:date="2020-11-06T15:40:00Z"/>
                <w:sz w:val="22"/>
                <w:szCs w:val="22"/>
                <w:lang w:eastAsia="ko-KR"/>
              </w:rPr>
            </w:pPr>
            <w:ins w:id="268" w:author="Nishith Tripathi/SMI /SRA/Senior Professional/삼성전자" w:date="2020-11-06T15:39:00Z">
              <w:r>
                <w:rPr>
                  <w:sz w:val="22"/>
                  <w:szCs w:val="22"/>
                  <w:lang w:eastAsia="ko-KR"/>
                </w:rPr>
                <w:t xml:space="preserve">B. </w:t>
              </w:r>
            </w:ins>
            <w:proofErr w:type="spellStart"/>
            <w:ins w:id="269"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270" w:author="Nishith Tripathi/SMI /SRA/Senior Professional/삼성전자" w:date="2020-11-06T15:40:00Z"/>
                <w:sz w:val="22"/>
                <w:szCs w:val="22"/>
                <w:lang w:eastAsia="ko-KR"/>
              </w:rPr>
            </w:pPr>
            <w:ins w:id="271" w:author="Nishith Tripathi/SMI /SRA/Senior Professional/삼성전자" w:date="2020-11-06T15:53:00Z">
              <w:r>
                <w:rPr>
                  <w:sz w:val="22"/>
                  <w:szCs w:val="22"/>
                  <w:lang w:eastAsia="ko-KR"/>
                </w:rPr>
                <w:t>B</w:t>
              </w:r>
            </w:ins>
            <w:ins w:id="272"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273" w:author="Nishith Tripathi/SMI /SRA/Senior Professional/삼성전자" w:date="2020-11-06T15:40:00Z"/>
                <w:sz w:val="22"/>
                <w:szCs w:val="22"/>
                <w:lang w:eastAsia="ko-KR"/>
              </w:rPr>
            </w:pPr>
            <w:ins w:id="274" w:author="Nishith Tripathi/SMI /SRA/Senior Professional/삼성전자" w:date="2020-11-06T15:53:00Z">
              <w:r>
                <w:rPr>
                  <w:sz w:val="22"/>
                  <w:szCs w:val="22"/>
                  <w:lang w:eastAsia="ko-KR"/>
                </w:rPr>
                <w:t>B</w:t>
              </w:r>
            </w:ins>
            <w:ins w:id="275" w:author="Nishith Tripathi/SMI /SRA/Senior Professional/삼성전자" w:date="2020-11-06T15:40:00Z">
              <w:r w:rsidR="00CC586E" w:rsidRPr="00CC586E">
                <w:rPr>
                  <w:sz w:val="22"/>
                  <w:szCs w:val="22"/>
                  <w:lang w:eastAsia="ko-KR"/>
                </w:rPr>
                <w:t xml:space="preserve">2. </w:t>
              </w:r>
            </w:ins>
            <w:ins w:id="276" w:author="Nishith Tripathi/SMI /SRA/Senior Professional/삼성전자" w:date="2020-11-06T15:43:00Z">
              <w:r w:rsidR="00CC586E">
                <w:rPr>
                  <w:sz w:val="22"/>
                  <w:szCs w:val="22"/>
                  <w:lang w:eastAsia="ko-KR"/>
                </w:rPr>
                <w:t xml:space="preserve">Exploit the knowledge of satellite/platform movement. </w:t>
              </w:r>
            </w:ins>
            <w:ins w:id="277" w:author="Nishith Tripathi/SMI /SRA/Senior Professional/삼성전자" w:date="2020-11-06T15:40:00Z">
              <w:r w:rsidR="00CC586E" w:rsidRPr="00CC586E">
                <w:rPr>
                  <w:sz w:val="22"/>
                  <w:szCs w:val="22"/>
                  <w:lang w:eastAsia="ko-KR"/>
                </w:rPr>
                <w:t xml:space="preserve">Add </w:t>
              </w:r>
            </w:ins>
            <w:ins w:id="278" w:author="Nishith Tripathi/SMI /SRA/Senior Professional/삼성전자" w:date="2020-11-06T15:41:00Z">
              <w:r w:rsidR="00CC586E">
                <w:rPr>
                  <w:sz w:val="22"/>
                  <w:szCs w:val="22"/>
                  <w:lang w:eastAsia="ko-KR"/>
                </w:rPr>
                <w:t>an “</w:t>
              </w:r>
            </w:ins>
            <w:ins w:id="279" w:author="Nishith Tripathi/SMI /SRA/Senior Professional/삼성전자" w:date="2020-11-06T15:40:00Z">
              <w:r w:rsidR="00CC586E" w:rsidRPr="00CC586E">
                <w:rPr>
                  <w:sz w:val="22"/>
                  <w:szCs w:val="22"/>
                  <w:lang w:eastAsia="ko-KR"/>
                </w:rPr>
                <w:t>encouragement</w:t>
              </w:r>
            </w:ins>
            <w:ins w:id="280" w:author="Nishith Tripathi/SMI /SRA/Senior Professional/삼성전자" w:date="2020-11-06T15:41:00Z">
              <w:r w:rsidR="00CC586E">
                <w:rPr>
                  <w:sz w:val="22"/>
                  <w:szCs w:val="22"/>
                  <w:lang w:eastAsia="ko-KR"/>
                </w:rPr>
                <w:t>”</w:t>
              </w:r>
            </w:ins>
            <w:ins w:id="281" w:author="Nishith Tripathi/SMI /SRA/Senior Professional/삼성전자" w:date="2020-11-06T15:40:00Z">
              <w:r w:rsidR="00CC586E">
                <w:rPr>
                  <w:sz w:val="22"/>
                  <w:szCs w:val="22"/>
                  <w:lang w:eastAsia="ko-KR"/>
                </w:rPr>
                <w:t xml:space="preserve"> offset for </w:t>
              </w:r>
            </w:ins>
            <w:ins w:id="282" w:author="Nishith Tripathi/SMI /SRA/Senior Professional/삼성전자" w:date="2020-11-06T15:44:00Z">
              <w:r w:rsidR="00CC586E">
                <w:rPr>
                  <w:sz w:val="22"/>
                  <w:szCs w:val="22"/>
                  <w:lang w:eastAsia="ko-KR"/>
                </w:rPr>
                <w:t>“</w:t>
              </w:r>
            </w:ins>
            <w:ins w:id="283" w:author="Nishith Tripathi/SMI /SRA/Senior Professional/삼성전자" w:date="2020-11-06T15:40:00Z">
              <w:r w:rsidR="00CC586E" w:rsidRPr="00CC586E">
                <w:rPr>
                  <w:sz w:val="22"/>
                  <w:szCs w:val="22"/>
                  <w:lang w:eastAsia="ko-KR"/>
                </w:rPr>
                <w:t>key</w:t>
              </w:r>
            </w:ins>
            <w:ins w:id="284" w:author="Nishith Tripathi/SMI /SRA/Senior Professional/삼성전자" w:date="2020-11-06T15:44:00Z">
              <w:r w:rsidR="00CC586E">
                <w:rPr>
                  <w:sz w:val="22"/>
                  <w:szCs w:val="22"/>
                  <w:lang w:eastAsia="ko-KR"/>
                </w:rPr>
                <w:t>”</w:t>
              </w:r>
            </w:ins>
            <w:ins w:id="285" w:author="Nishith Tripathi/SMI /SRA/Senior Professional/삼성전자" w:date="2020-11-06T15:40:00Z">
              <w:r w:rsidR="00CC586E" w:rsidRPr="00CC586E">
                <w:rPr>
                  <w:sz w:val="22"/>
                  <w:szCs w:val="22"/>
                  <w:lang w:eastAsia="ko-KR"/>
                </w:rPr>
                <w:t xml:space="preserve"> candidate cell(s) (e.g., </w:t>
              </w:r>
            </w:ins>
            <w:ins w:id="286"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87" w:author="Nishith Tripathi/SMI /SRA/Senior Professional/삼성전자" w:date="2020-11-06T15:45:00Z">
              <w:r w:rsidR="00CC586E">
                <w:rPr>
                  <w:sz w:val="22"/>
                  <w:szCs w:val="22"/>
                  <w:lang w:eastAsia="ko-KR"/>
                </w:rPr>
                <w:t>with an i</w:t>
              </w:r>
            </w:ins>
            <w:ins w:id="288"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89" w:author="Nishith Tripathi/SMI /SRA/Senior Professional/삼성전자" w:date="2020-11-06T15:45:00Z">
              <w:r w:rsidR="00CC586E">
                <w:rPr>
                  <w:sz w:val="22"/>
                  <w:szCs w:val="22"/>
                  <w:lang w:eastAsia="ko-KR"/>
                </w:rPr>
                <w:t xml:space="preserve">with the outgoing serving </w:t>
              </w:r>
            </w:ins>
            <w:ins w:id="290" w:author="Nishith Tripathi/SMI /SRA/Senior Professional/삼성전자" w:date="2020-11-06T15:40:00Z">
              <w:r w:rsidR="00CC586E">
                <w:rPr>
                  <w:sz w:val="22"/>
                  <w:szCs w:val="22"/>
                  <w:lang w:eastAsia="ko-KR"/>
                </w:rPr>
                <w:t xml:space="preserve">cell </w:t>
              </w:r>
            </w:ins>
            <w:ins w:id="291" w:author="Nishith Tripathi/SMI /SRA/Senior Professional/삼성전자" w:date="2020-11-06T15:44:00Z">
              <w:r w:rsidR="00CC586E">
                <w:rPr>
                  <w:sz w:val="22"/>
                  <w:szCs w:val="22"/>
                  <w:lang w:eastAsia="ko-KR"/>
                </w:rPr>
                <w:t>in case of a quasi-fixed-Earth beams</w:t>
              </w:r>
            </w:ins>
            <w:ins w:id="292" w:author="Nishith Tripathi/SMI /SRA/Senior Professional/삼성전자" w:date="2020-11-06T15:40:00Z">
              <w:r w:rsidR="00CC586E" w:rsidRPr="00CC586E">
                <w:rPr>
                  <w:sz w:val="22"/>
                  <w:szCs w:val="22"/>
                  <w:lang w:eastAsia="ko-KR"/>
                </w:rPr>
                <w:t xml:space="preserve">) and </w:t>
              </w:r>
            </w:ins>
            <w:ins w:id="293" w:author="Nishith Tripathi/SMI /SRA/Senior Professional/삼성전자" w:date="2020-11-06T15:41:00Z">
              <w:r w:rsidR="00CC586E">
                <w:rPr>
                  <w:sz w:val="22"/>
                  <w:szCs w:val="22"/>
                  <w:lang w:eastAsia="ko-KR"/>
                </w:rPr>
                <w:t>a “</w:t>
              </w:r>
            </w:ins>
            <w:ins w:id="294" w:author="Nishith Tripathi/SMI /SRA/Senior Professional/삼성전자" w:date="2020-11-06T15:40:00Z">
              <w:r w:rsidR="00CC586E" w:rsidRPr="00CC586E">
                <w:rPr>
                  <w:sz w:val="22"/>
                  <w:szCs w:val="22"/>
                  <w:lang w:eastAsia="ko-KR"/>
                </w:rPr>
                <w:t>neutral</w:t>
              </w:r>
            </w:ins>
            <w:ins w:id="295" w:author="Nishith Tripathi/SMI /SRA/Senior Professional/삼성전자" w:date="2020-11-06T15:41:00Z">
              <w:r w:rsidR="00CC586E">
                <w:rPr>
                  <w:sz w:val="22"/>
                  <w:szCs w:val="22"/>
                  <w:lang w:eastAsia="ko-KR"/>
                </w:rPr>
                <w:t>”</w:t>
              </w:r>
            </w:ins>
            <w:ins w:id="296"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297" w:author="Nishith Tripathi/SMI /SRA/Senior Professional/삼성전자" w:date="2020-11-06T15:45:00Z"/>
                <w:sz w:val="22"/>
                <w:szCs w:val="22"/>
                <w:lang w:eastAsia="ko-KR"/>
              </w:rPr>
            </w:pPr>
            <w:ins w:id="298" w:author="Nishith Tripathi/SMI /SRA/Senior Professional/삼성전자" w:date="2020-11-06T15:53:00Z">
              <w:r>
                <w:rPr>
                  <w:sz w:val="22"/>
                  <w:szCs w:val="22"/>
                  <w:lang w:eastAsia="ko-KR"/>
                </w:rPr>
                <w:t>B</w:t>
              </w:r>
            </w:ins>
            <w:ins w:id="299"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300" w:author="Nishith Tripathi/SMI /SRA/Senior Professional/삼성전자" w:date="2020-11-06T15:53:00Z">
              <w:r>
                <w:rPr>
                  <w:sz w:val="22"/>
                  <w:szCs w:val="22"/>
                  <w:lang w:eastAsia="ko-KR"/>
                </w:rPr>
                <w:t>B</w:t>
              </w:r>
            </w:ins>
            <w:ins w:id="301" w:author="Nishith Tripathi/SMI /SRA/Senior Professional/삼성전자" w:date="2020-11-06T15:40:00Z">
              <w:r w:rsidR="00CC586E" w:rsidRPr="00CC586E">
                <w:rPr>
                  <w:sz w:val="22"/>
                  <w:szCs w:val="22"/>
                  <w:lang w:eastAsia="ko-KR"/>
                </w:rPr>
                <w:t>4. For quasi-Earth</w:t>
              </w:r>
            </w:ins>
            <w:ins w:id="302" w:author="Nishith Tripathi/SMI /SRA/Senior Professional/삼성전자" w:date="2020-11-06T15:46:00Z">
              <w:r w:rsidR="00AB1277">
                <w:rPr>
                  <w:sz w:val="22"/>
                  <w:szCs w:val="22"/>
                  <w:lang w:eastAsia="ko-KR"/>
                </w:rPr>
                <w:t>-fixed</w:t>
              </w:r>
            </w:ins>
            <w:ins w:id="303"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304" w:author="Nishith Tripathi/SMI /SRA/Senior Professional/삼성전자" w:date="2020-11-06T15:46:00Z">
              <w:r w:rsidR="00CC586E">
                <w:rPr>
                  <w:sz w:val="22"/>
                  <w:szCs w:val="22"/>
                  <w:lang w:eastAsia="ko-KR"/>
                </w:rPr>
                <w:t>ection</w:t>
              </w:r>
            </w:ins>
            <w:ins w:id="305" w:author="Nishith Tripathi/SMI /SRA/Senior Professional/삼성전자" w:date="2020-11-06T15:40:00Z">
              <w:r w:rsidR="00CC586E">
                <w:rPr>
                  <w:sz w:val="22"/>
                  <w:szCs w:val="22"/>
                  <w:lang w:eastAsia="ko-KR"/>
                </w:rPr>
                <w:t xml:space="preserve"> to save power</w:t>
              </w:r>
            </w:ins>
            <w:ins w:id="306" w:author="Nishith Tripathi/SMI /SRA/Senior Professional/삼성전자" w:date="2020-11-06T15:46:00Z">
              <w:r w:rsidR="00CC586E">
                <w:rPr>
                  <w:sz w:val="22"/>
                  <w:szCs w:val="22"/>
                  <w:lang w:eastAsia="ko-KR"/>
                </w:rPr>
                <w:t>.</w:t>
              </w:r>
            </w:ins>
            <w:ins w:id="307" w:author="Nishith Tripathi/SMI /SRA/Senior Professional/삼성전자" w:date="2020-11-06T15:47:00Z">
              <w:r w:rsidR="007704EE">
                <w:rPr>
                  <w:sz w:val="22"/>
                  <w:szCs w:val="22"/>
                  <w:lang w:eastAsia="ko-KR"/>
                </w:rPr>
                <w:t xml:space="preserve"> For quasi-Earth-fixed beams, we need to disable </w:t>
              </w:r>
            </w:ins>
            <w:ins w:id="308" w:author="Nishith Tripathi/SMI /SRA/Senior Professional/삼성전자" w:date="2020-11-06T15:48:00Z">
              <w:r w:rsidR="007704EE">
                <w:rPr>
                  <w:sz w:val="22"/>
                  <w:szCs w:val="22"/>
                  <w:lang w:eastAsia="ko-KR"/>
                </w:rPr>
                <w:t xml:space="preserve">the </w:t>
              </w:r>
            </w:ins>
            <w:proofErr w:type="spellStart"/>
            <w:ins w:id="309"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310"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311" w:author="Diaz Sendra,S,Salva,TLG2 R" w:date="2020-11-08T08:00:00Z"/>
                <w:rFonts w:eastAsia="SimSun"/>
                <w:sz w:val="22"/>
                <w:szCs w:val="22"/>
                <w:lang w:val="en-US" w:eastAsia="zh-CN"/>
              </w:rPr>
            </w:pPr>
            <w:ins w:id="312" w:author="Diaz Sendra,S,Salva,TLG2 R" w:date="2020-11-08T07:57:00Z">
              <w:r>
                <w:rPr>
                  <w:rFonts w:eastAsia="SimSun"/>
                  <w:sz w:val="22"/>
                  <w:szCs w:val="22"/>
                  <w:lang w:val="en-US" w:eastAsia="zh-CN"/>
                </w:rPr>
                <w:t xml:space="preserve">For moving </w:t>
              </w:r>
            </w:ins>
            <w:ins w:id="313"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314"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315"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316"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317" w:author="Diaz Sendra,S,Salva,TLG2 R" w:date="2020-11-08T08:01:00Z">
              <w:r w:rsidR="0072168A">
                <w:rPr>
                  <w:rFonts w:eastAsia="SimSun"/>
                  <w:sz w:val="22"/>
                  <w:szCs w:val="22"/>
                  <w:lang w:val="en-US" w:eastAsia="zh-CN"/>
                </w:rPr>
                <w:t xml:space="preserve">eams, if the PCI remains </w:t>
              </w:r>
            </w:ins>
            <w:ins w:id="318" w:author="Diaz Sendra,S,Salva,TLG2 R" w:date="2020-11-08T08:02:00Z">
              <w:r w:rsidR="00895772">
                <w:rPr>
                  <w:rFonts w:eastAsia="SimSun"/>
                  <w:sz w:val="22"/>
                  <w:szCs w:val="22"/>
                  <w:lang w:val="en-US" w:eastAsia="zh-CN"/>
                </w:rPr>
                <w:t>the same</w:t>
              </w:r>
            </w:ins>
            <w:ins w:id="319" w:author="Diaz Sendra,S,Salva,TLG2 R" w:date="2020-11-08T08:01:00Z">
              <w:r w:rsidR="0072168A">
                <w:rPr>
                  <w:rFonts w:eastAsia="SimSun"/>
                  <w:sz w:val="22"/>
                  <w:szCs w:val="22"/>
                  <w:lang w:val="en-US" w:eastAsia="zh-CN"/>
                </w:rPr>
                <w:t xml:space="preserve">, </w:t>
              </w:r>
            </w:ins>
            <w:ins w:id="320"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321" w:author="Diaz Sendra,S,Salva,TLG2 R" w:date="2020-11-08T08:01:00Z">
              <w:r w:rsidR="009F59D5">
                <w:rPr>
                  <w:rFonts w:eastAsia="SimSun"/>
                  <w:sz w:val="22"/>
                  <w:szCs w:val="22"/>
                  <w:lang w:val="en-US" w:eastAsia="zh-CN"/>
                </w:rPr>
                <w:t xml:space="preserve">it is possible to reduce the UE measurements </w:t>
              </w:r>
            </w:ins>
            <w:ins w:id="322" w:author="Diaz Sendra,S,Salva,TLG2 R" w:date="2020-11-08T08:02:00Z">
              <w:r w:rsidR="00895772">
                <w:rPr>
                  <w:rFonts w:eastAsia="SimSun"/>
                  <w:sz w:val="22"/>
                  <w:szCs w:val="22"/>
                  <w:lang w:val="en-US" w:eastAsia="zh-CN"/>
                </w:rPr>
                <w:t xml:space="preserve">as </w:t>
              </w:r>
            </w:ins>
            <w:ins w:id="323" w:author="Diaz Sendra,S,Salva,TLG2 R" w:date="2020-11-08T08:05:00Z">
              <w:r w:rsidR="00B644F9">
                <w:rPr>
                  <w:rFonts w:eastAsia="SimSun"/>
                  <w:sz w:val="22"/>
                  <w:szCs w:val="22"/>
                  <w:lang w:val="en-US" w:eastAsia="zh-CN"/>
                </w:rPr>
                <w:t xml:space="preserve">for the UE, </w:t>
              </w:r>
            </w:ins>
            <w:ins w:id="324"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325"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326"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327"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328"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29"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30"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31" w:author="lixiaolong" w:date="2020-11-09T09:11:00Z"/>
                <w:rFonts w:eastAsiaTheme="minorEastAsia"/>
                <w:lang w:eastAsia="zh-CN"/>
              </w:rPr>
            </w:pPr>
            <w:ins w:id="332"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33"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334"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35" w:author="Apple Inc" w:date="2020-11-08T17:27:00Z"/>
                <w:sz w:val="22"/>
                <w:szCs w:val="22"/>
                <w:lang w:eastAsia="ko-KR"/>
              </w:rPr>
            </w:pPr>
            <w:ins w:id="336"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w:t>
              </w:r>
              <w:proofErr w:type="spellStart"/>
              <w:r>
                <w:rPr>
                  <w:sz w:val="22"/>
                  <w:szCs w:val="22"/>
                  <w:lang w:eastAsia="ko-KR"/>
                </w:rPr>
                <w:t>Oppo</w:t>
              </w:r>
              <w:proofErr w:type="spellEnd"/>
              <w:r>
                <w:rPr>
                  <w:sz w:val="22"/>
                  <w:szCs w:val="22"/>
                  <w:lang w:eastAsia="ko-KR"/>
                </w:rPr>
                <w:t xml:space="preserve">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337" w:author="Apple Inc" w:date="2020-11-08T17:27:00Z"/>
                <w:sz w:val="22"/>
                <w:szCs w:val="22"/>
                <w:lang w:eastAsia="ko-KR"/>
              </w:rPr>
            </w:pPr>
            <w:ins w:id="338" w:author="Apple Inc" w:date="2020-11-08T17:27:00Z">
              <w:r>
                <w:rPr>
                  <w:sz w:val="22"/>
                  <w:szCs w:val="22"/>
                  <w:lang w:eastAsia="ko-KR"/>
                </w:rPr>
                <w:lastRenderedPageBreak/>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339"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340" w:author="Spreadtrum" w:date="2020-11-09T11:14:00Z">
              <w:r>
                <w:rPr>
                  <w:rFonts w:eastAsia="SimSun" w:hint="eastAsia"/>
                  <w:sz w:val="22"/>
                  <w:szCs w:val="22"/>
                  <w:lang w:val="en-US" w:eastAsia="zh-CN"/>
                </w:rPr>
                <w:lastRenderedPageBreak/>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341"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342" w:author="Spreadtrum" w:date="2020-11-09T11:14:00Z"/>
        </w:trPr>
        <w:tc>
          <w:tcPr>
            <w:tcW w:w="1271" w:type="dxa"/>
          </w:tcPr>
          <w:p w14:paraId="5EF6B43A" w14:textId="4DB7AD47" w:rsidR="002D2915" w:rsidRDefault="002D2915" w:rsidP="002D2915">
            <w:pPr>
              <w:spacing w:before="120" w:after="120"/>
              <w:rPr>
                <w:ins w:id="343" w:author="Spreadtrum" w:date="2020-11-09T11:14:00Z"/>
                <w:rStyle w:val="normaltextrun"/>
                <w:sz w:val="22"/>
                <w:szCs w:val="22"/>
              </w:rPr>
            </w:pPr>
            <w:ins w:id="344"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45" w:author="Qualcomm-Bharat" w:date="2020-11-08T19:28:00Z"/>
                <w:rFonts w:eastAsiaTheme="minorEastAsia"/>
                <w:lang w:eastAsia="zh-CN"/>
              </w:rPr>
            </w:pPr>
            <w:ins w:id="346"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47" w:author="Spreadtrum" w:date="2020-11-09T11:14:00Z"/>
                <w:rStyle w:val="normaltextrun"/>
                <w:sz w:val="22"/>
                <w:szCs w:val="22"/>
              </w:rPr>
            </w:pPr>
            <w:ins w:id="348"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349" w:author="Chien-Chun CHENG" w:date="2020-11-09T12:55:00Z"/>
        </w:trPr>
        <w:tc>
          <w:tcPr>
            <w:tcW w:w="1271" w:type="dxa"/>
          </w:tcPr>
          <w:p w14:paraId="4111F23B" w14:textId="110C184C" w:rsidR="00154E3E" w:rsidRDefault="00154E3E" w:rsidP="00154E3E">
            <w:pPr>
              <w:spacing w:before="120" w:after="120"/>
              <w:rPr>
                <w:ins w:id="350" w:author="Chien-Chun CHENG" w:date="2020-11-09T12:55:00Z"/>
                <w:rFonts w:eastAsiaTheme="minorEastAsia"/>
                <w:lang w:eastAsia="zh-CN"/>
              </w:rPr>
            </w:pPr>
            <w:ins w:id="351"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352" w:author="Chien-Chun CHENG" w:date="2020-11-09T12:55:00Z"/>
                <w:rFonts w:eastAsiaTheme="minorEastAsia"/>
                <w:lang w:eastAsia="zh-CN"/>
              </w:rPr>
            </w:pPr>
            <w:ins w:id="353"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r w:rsidR="00EB2455" w14:paraId="300938CA" w14:textId="77777777" w:rsidTr="00F168E5">
        <w:trPr>
          <w:ins w:id="354" w:author="CATT" w:date="2020-11-09T13:34:00Z"/>
        </w:trPr>
        <w:tc>
          <w:tcPr>
            <w:tcW w:w="1271" w:type="dxa"/>
          </w:tcPr>
          <w:p w14:paraId="0B25B937" w14:textId="6CD458B9" w:rsidR="00EB2455" w:rsidRDefault="00EB2455" w:rsidP="00154E3E">
            <w:pPr>
              <w:spacing w:before="120" w:after="120"/>
              <w:rPr>
                <w:ins w:id="355" w:author="CATT" w:date="2020-11-09T13:34:00Z"/>
                <w:rFonts w:eastAsiaTheme="minorEastAsia"/>
                <w:lang w:eastAsia="zh-CN"/>
              </w:rPr>
            </w:pPr>
            <w:ins w:id="356"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357" w:author="CATT" w:date="2020-11-09T13:37:00Z"/>
                <w:rFonts w:eastAsia="SimSun"/>
                <w:sz w:val="22"/>
                <w:szCs w:val="22"/>
                <w:lang w:val="en-US" w:eastAsia="zh-CN"/>
              </w:rPr>
            </w:pPr>
            <w:ins w:id="358" w:author="CATT" w:date="2020-11-09T13:37:00Z">
              <w:r>
                <w:rPr>
                  <w:rFonts w:eastAsia="SimSun" w:hint="eastAsia"/>
                  <w:sz w:val="22"/>
                  <w:szCs w:val="22"/>
                  <w:lang w:val="en-US" w:eastAsia="zh-CN"/>
                </w:rPr>
                <w:t xml:space="preserve">For </w:t>
              </w:r>
            </w:ins>
            <w:ins w:id="359" w:author="CATT" w:date="2020-11-09T13:41:00Z">
              <w:r>
                <w:rPr>
                  <w:rFonts w:eastAsia="SimSun" w:hint="eastAsia"/>
                  <w:sz w:val="22"/>
                  <w:szCs w:val="22"/>
                  <w:lang w:val="en-US" w:eastAsia="zh-CN"/>
                </w:rPr>
                <w:t xml:space="preserve">the first </w:t>
              </w:r>
            </w:ins>
            <w:ins w:id="360" w:author="CATT" w:date="2020-11-09T13:37:00Z">
              <w:r>
                <w:rPr>
                  <w:rFonts w:eastAsia="SimSun" w:hint="eastAsia"/>
                  <w:sz w:val="22"/>
                  <w:szCs w:val="22"/>
                  <w:lang w:val="en-US" w:eastAsia="zh-CN"/>
                </w:rPr>
                <w:t xml:space="preserve">bullet </w:t>
              </w:r>
            </w:ins>
            <w:ins w:id="361" w:author="CATT" w:date="2020-11-09T13:41:00Z">
              <w:r>
                <w:rPr>
                  <w:rFonts w:eastAsia="SimSun" w:hint="eastAsia"/>
                  <w:sz w:val="22"/>
                  <w:szCs w:val="22"/>
                  <w:lang w:val="en-US" w:eastAsia="zh-CN"/>
                </w:rPr>
                <w:t>in P1</w:t>
              </w:r>
            </w:ins>
            <w:ins w:id="362"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63" w:author="CATT" w:date="2020-11-09T13:36:00Z"/>
                <w:rFonts w:eastAsia="SimSun"/>
                <w:sz w:val="22"/>
                <w:szCs w:val="22"/>
                <w:lang w:val="en-US" w:eastAsia="zh-CN"/>
              </w:rPr>
            </w:pPr>
            <w:ins w:id="364" w:author="CATT" w:date="2020-11-09T13:37:00Z">
              <w:r>
                <w:rPr>
                  <w:rFonts w:eastAsia="SimSun" w:hint="eastAsia"/>
                  <w:sz w:val="22"/>
                  <w:szCs w:val="22"/>
                  <w:lang w:val="en-US" w:eastAsia="zh-CN"/>
                </w:rPr>
                <w:t>For</w:t>
              </w:r>
            </w:ins>
            <w:ins w:id="365" w:author="CATT" w:date="2020-11-09T13:34:00Z">
              <w:r w:rsidR="00EB2455">
                <w:rPr>
                  <w:rFonts w:eastAsia="SimSun" w:hint="eastAsia"/>
                  <w:sz w:val="22"/>
                  <w:szCs w:val="22"/>
                  <w:lang w:val="en-US" w:eastAsia="zh-CN"/>
                </w:rPr>
                <w:t xml:space="preserve"> </w:t>
              </w:r>
            </w:ins>
            <w:ins w:id="366" w:author="CATT" w:date="2020-11-09T13:37:00Z">
              <w:r>
                <w:rPr>
                  <w:rFonts w:eastAsia="SimSun" w:hint="eastAsia"/>
                  <w:sz w:val="22"/>
                  <w:szCs w:val="22"/>
                  <w:lang w:val="en-US" w:eastAsia="zh-CN"/>
                </w:rPr>
                <w:t xml:space="preserve">the </w:t>
              </w:r>
            </w:ins>
            <w:ins w:id="367" w:author="CATT" w:date="2020-11-09T13:34:00Z">
              <w:r w:rsidR="00EB2455">
                <w:rPr>
                  <w:rFonts w:eastAsia="SimSun"/>
                  <w:sz w:val="22"/>
                  <w:szCs w:val="22"/>
                  <w:lang w:val="en-US" w:eastAsia="zh-CN"/>
                </w:rPr>
                <w:t>remaining time</w:t>
              </w:r>
            </w:ins>
            <w:ins w:id="368" w:author="CATT" w:date="2020-11-09T13:36:00Z">
              <w:r w:rsidR="00EB2455">
                <w:rPr>
                  <w:rFonts w:eastAsia="SimSun" w:hint="eastAsia"/>
                  <w:sz w:val="22"/>
                  <w:szCs w:val="22"/>
                  <w:lang w:val="en-US" w:eastAsia="zh-CN"/>
                </w:rPr>
                <w:t xml:space="preserve"> in serving cell</w:t>
              </w:r>
            </w:ins>
            <w:ins w:id="369" w:author="CATT" w:date="2020-11-09T13:34:00Z">
              <w:r w:rsidR="00EB2455">
                <w:rPr>
                  <w:rFonts w:eastAsia="SimSun" w:hint="eastAsia"/>
                  <w:sz w:val="22"/>
                  <w:szCs w:val="22"/>
                  <w:lang w:val="en-US" w:eastAsia="zh-CN"/>
                </w:rPr>
                <w:t>, we share the similar view BT</w:t>
              </w:r>
            </w:ins>
            <w:ins w:id="370" w:author="CATT" w:date="2020-11-09T13:35:00Z">
              <w:r w:rsidR="00EB2455">
                <w:rPr>
                  <w:rFonts w:eastAsia="SimSun" w:hint="eastAsia"/>
                  <w:sz w:val="22"/>
                  <w:szCs w:val="22"/>
                  <w:lang w:val="en-US" w:eastAsia="zh-CN"/>
                </w:rPr>
                <w:t>, this time is per UE, no need to broadcast this time duration</w:t>
              </w:r>
            </w:ins>
            <w:ins w:id="371" w:author="CATT" w:date="2020-11-09T13:36:00Z">
              <w:r>
                <w:rPr>
                  <w:rFonts w:eastAsia="SimSun" w:hint="eastAsia"/>
                  <w:sz w:val="22"/>
                  <w:szCs w:val="22"/>
                  <w:lang w:val="en-US" w:eastAsia="zh-CN"/>
                </w:rPr>
                <w:t>.</w:t>
              </w:r>
            </w:ins>
            <w:ins w:id="372" w:author="CATT" w:date="2020-11-09T13:44:00Z">
              <w:r>
                <w:rPr>
                  <w:rFonts w:eastAsia="SimSun" w:hint="eastAsia"/>
                  <w:sz w:val="22"/>
                  <w:szCs w:val="22"/>
                  <w:lang w:val="en-US" w:eastAsia="zh-CN"/>
                </w:rPr>
                <w:t xml:space="preserve"> But the time </w:t>
              </w:r>
            </w:ins>
            <w:ins w:id="373"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74" w:author="CATT" w:date="2020-11-09T13:46:00Z">
              <w:r>
                <w:rPr>
                  <w:rFonts w:eastAsia="SimSun" w:hint="eastAsia"/>
                  <w:sz w:val="22"/>
                  <w:szCs w:val="22"/>
                  <w:lang w:val="en-US" w:eastAsia="zh-CN"/>
                </w:rPr>
                <w:t xml:space="preserve">provided by SI or paging message to </w:t>
              </w:r>
            </w:ins>
            <w:ins w:id="375" w:author="CATT" w:date="2020-11-09T13:47:00Z">
              <w:r>
                <w:rPr>
                  <w:rFonts w:eastAsia="SimSun"/>
                  <w:sz w:val="22"/>
                  <w:szCs w:val="22"/>
                  <w:lang w:val="en-US" w:eastAsia="zh-CN"/>
                </w:rPr>
                <w:t>guarantee</w:t>
              </w:r>
            </w:ins>
            <w:ins w:id="376" w:author="CATT" w:date="2020-11-09T13:46:00Z">
              <w:r>
                <w:rPr>
                  <w:rFonts w:eastAsia="SimSun" w:hint="eastAsia"/>
                  <w:sz w:val="22"/>
                  <w:szCs w:val="22"/>
                  <w:lang w:val="en-US" w:eastAsia="zh-CN"/>
                </w:rPr>
                <w:t xml:space="preserve"> </w:t>
              </w:r>
            </w:ins>
            <w:ins w:id="377"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78"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79"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80" w:author="CATT" w:date="2020-11-09T13:41:00Z"/>
                <w:rFonts w:eastAsia="SimSun"/>
                <w:sz w:val="22"/>
                <w:szCs w:val="22"/>
                <w:lang w:val="en-US" w:eastAsia="zh-CN"/>
              </w:rPr>
            </w:pPr>
            <w:ins w:id="381" w:author="CATT" w:date="2020-11-09T13:36:00Z">
              <w:r>
                <w:rPr>
                  <w:rFonts w:eastAsia="SimSun" w:hint="eastAsia"/>
                  <w:sz w:val="22"/>
                  <w:szCs w:val="22"/>
                  <w:lang w:val="en-US" w:eastAsia="zh-CN"/>
                </w:rPr>
                <w:t xml:space="preserve">As for </w:t>
              </w:r>
            </w:ins>
            <w:ins w:id="382" w:author="CATT" w:date="2020-11-09T13:38:00Z">
              <w:r>
                <w:rPr>
                  <w:rFonts w:eastAsia="SimSun" w:hint="eastAsia"/>
                  <w:sz w:val="22"/>
                  <w:szCs w:val="22"/>
                  <w:lang w:val="en-US" w:eastAsia="zh-CN"/>
                </w:rPr>
                <w:t xml:space="preserve">info about </w:t>
              </w:r>
            </w:ins>
            <w:ins w:id="383" w:author="CATT" w:date="2020-11-09T13:37:00Z">
              <w:r w:rsidRPr="001138F9">
                <w:rPr>
                  <w:rFonts w:eastAsia="SimSun"/>
                  <w:sz w:val="22"/>
                  <w:szCs w:val="22"/>
                  <w:lang w:val="en-US" w:eastAsia="zh-CN"/>
                  <w:rPrChange w:id="384" w:author="CATT" w:date="2020-11-09T13:37:00Z">
                    <w:rPr>
                      <w:b/>
                      <w:bCs/>
                      <w:iCs/>
                    </w:rPr>
                  </w:rPrChange>
                </w:rPr>
                <w:t>cell/PCI ceasing to serving the area</w:t>
              </w:r>
            </w:ins>
            <w:ins w:id="385" w:author="CATT" w:date="2020-11-09T13:38:00Z">
              <w:r>
                <w:rPr>
                  <w:rFonts w:eastAsia="SimSun" w:hint="eastAsia"/>
                  <w:sz w:val="22"/>
                  <w:szCs w:val="22"/>
                  <w:lang w:val="en-US" w:eastAsia="zh-CN"/>
                </w:rPr>
                <w:t xml:space="preserve">, this info is already known by UE via </w:t>
              </w:r>
            </w:ins>
            <w:ins w:id="386" w:author="CATT" w:date="2020-11-09T13:39:00Z">
              <w:r>
                <w:rPr>
                  <w:rFonts w:eastAsia="SimSun" w:hint="eastAsia"/>
                  <w:sz w:val="22"/>
                  <w:szCs w:val="22"/>
                  <w:lang w:val="en-US" w:eastAsia="zh-CN"/>
                </w:rPr>
                <w:t xml:space="preserve">serving cell </w:t>
              </w:r>
            </w:ins>
            <w:ins w:id="387" w:author="CATT" w:date="2020-11-09T13:38:00Z">
              <w:r>
                <w:rPr>
                  <w:rFonts w:eastAsia="SimSun" w:hint="eastAsia"/>
                  <w:sz w:val="22"/>
                  <w:szCs w:val="22"/>
                  <w:lang w:val="en-US" w:eastAsia="zh-CN"/>
                </w:rPr>
                <w:t>SIB1</w:t>
              </w:r>
            </w:ins>
            <w:ins w:id="388" w:author="CATT" w:date="2020-11-09T13:39:00Z">
              <w:r>
                <w:rPr>
                  <w:rFonts w:eastAsia="SimSun" w:hint="eastAsia"/>
                  <w:sz w:val="22"/>
                  <w:szCs w:val="22"/>
                  <w:lang w:val="en-US" w:eastAsia="zh-CN"/>
                </w:rPr>
                <w:t xml:space="preserve"> reading, no need to </w:t>
              </w:r>
            </w:ins>
            <w:ins w:id="389" w:author="CATT" w:date="2020-11-09T13:41:00Z">
              <w:r>
                <w:rPr>
                  <w:rFonts w:eastAsia="SimSun" w:hint="eastAsia"/>
                  <w:sz w:val="22"/>
                  <w:szCs w:val="22"/>
                  <w:lang w:val="en-US" w:eastAsia="zh-CN"/>
                </w:rPr>
                <w:t xml:space="preserve">be </w:t>
              </w:r>
            </w:ins>
            <w:ins w:id="390" w:author="CATT" w:date="2020-11-09T13:39:00Z">
              <w:r>
                <w:rPr>
                  <w:rFonts w:eastAsia="SimSun" w:hint="eastAsia"/>
                  <w:sz w:val="22"/>
                  <w:szCs w:val="22"/>
                  <w:lang w:val="en-US" w:eastAsia="zh-CN"/>
                </w:rPr>
                <w:t xml:space="preserve">broadcast </w:t>
              </w:r>
            </w:ins>
            <w:ins w:id="391" w:author="CATT" w:date="2020-11-09T13:40:00Z">
              <w:r>
                <w:rPr>
                  <w:rFonts w:eastAsia="SimSun" w:hint="eastAsia"/>
                  <w:sz w:val="22"/>
                  <w:szCs w:val="22"/>
                  <w:lang w:val="en-US" w:eastAsia="zh-CN"/>
                </w:rPr>
                <w:t>in a</w:t>
              </w:r>
            </w:ins>
            <w:ins w:id="392" w:author="CATT" w:date="2020-11-09T13:41:00Z">
              <w:r>
                <w:rPr>
                  <w:rFonts w:eastAsia="SimSun" w:hint="eastAsia"/>
                  <w:sz w:val="22"/>
                  <w:szCs w:val="22"/>
                  <w:lang w:val="en-US" w:eastAsia="zh-CN"/>
                </w:rPr>
                <w:t>n</w:t>
              </w:r>
            </w:ins>
            <w:ins w:id="393" w:author="CATT" w:date="2020-11-09T13:40:00Z">
              <w:r>
                <w:rPr>
                  <w:rFonts w:eastAsia="SimSun" w:hint="eastAsia"/>
                  <w:sz w:val="22"/>
                  <w:szCs w:val="22"/>
                  <w:lang w:val="en-US" w:eastAsia="zh-CN"/>
                </w:rPr>
                <w:t xml:space="preserve"> extra way</w:t>
              </w:r>
            </w:ins>
            <w:ins w:id="394" w:author="CATT" w:date="2020-11-09T13:41:00Z">
              <w:r>
                <w:rPr>
                  <w:rFonts w:eastAsia="SimSun" w:hint="eastAsia"/>
                  <w:sz w:val="22"/>
                  <w:szCs w:val="22"/>
                  <w:lang w:val="en-US" w:eastAsia="zh-CN"/>
                </w:rPr>
                <w:t>.</w:t>
              </w:r>
            </w:ins>
          </w:p>
          <w:p w14:paraId="1A93C7B4" w14:textId="77777777" w:rsidR="001138F9" w:rsidRDefault="001138F9" w:rsidP="001138F9">
            <w:pPr>
              <w:rPr>
                <w:ins w:id="395" w:author="CATT" w:date="2020-11-09T13:41:00Z"/>
                <w:rFonts w:eastAsia="SimSun"/>
                <w:sz w:val="22"/>
                <w:szCs w:val="22"/>
                <w:lang w:val="en-US" w:eastAsia="zh-CN"/>
              </w:rPr>
            </w:pPr>
            <w:ins w:id="396"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397" w:author="CATT" w:date="2020-11-09T13:51:00Z"/>
                <w:rFonts w:eastAsiaTheme="minorEastAsia"/>
                <w:lang w:eastAsia="zh-CN"/>
              </w:rPr>
            </w:pPr>
            <w:ins w:id="398" w:author="CATT" w:date="2020-11-09T13:49:00Z">
              <w:r>
                <w:rPr>
                  <w:rFonts w:eastAsiaTheme="minorEastAsia"/>
                  <w:lang w:eastAsia="zh-CN"/>
                </w:rPr>
                <w:t>W</w:t>
              </w:r>
              <w:r>
                <w:rPr>
                  <w:rFonts w:eastAsiaTheme="minorEastAsia" w:hint="eastAsia"/>
                  <w:lang w:eastAsia="zh-CN"/>
                </w:rPr>
                <w:t>e think the ne</w:t>
              </w:r>
            </w:ins>
            <w:ins w:id="399" w:author="CATT" w:date="2020-11-09T13:50:00Z">
              <w:r>
                <w:rPr>
                  <w:rFonts w:eastAsiaTheme="minorEastAsia" w:hint="eastAsia"/>
                  <w:lang w:eastAsia="zh-CN"/>
                </w:rPr>
                <w:t>x</w:t>
              </w:r>
            </w:ins>
            <w:ins w:id="400" w:author="CATT" w:date="2020-11-09T13:49:00Z">
              <w:r>
                <w:rPr>
                  <w:rFonts w:eastAsiaTheme="minorEastAsia" w:hint="eastAsia"/>
                  <w:lang w:eastAsia="zh-CN"/>
                </w:rPr>
                <w:t xml:space="preserve">t cell </w:t>
              </w:r>
            </w:ins>
            <w:ins w:id="401" w:author="CATT" w:date="2020-11-09T13:50:00Z">
              <w:r>
                <w:rPr>
                  <w:rFonts w:eastAsiaTheme="minorEastAsia" w:hint="eastAsia"/>
                  <w:lang w:eastAsia="zh-CN"/>
                </w:rPr>
                <w:t xml:space="preserve">info </w:t>
              </w:r>
            </w:ins>
            <w:ins w:id="402" w:author="CATT" w:date="2020-11-09T13:49:00Z">
              <w:r>
                <w:rPr>
                  <w:rFonts w:eastAsiaTheme="minorEastAsia" w:hint="eastAsia"/>
                  <w:lang w:eastAsia="zh-CN"/>
                </w:rPr>
                <w:t>is necessary</w:t>
              </w:r>
            </w:ins>
            <w:ins w:id="403" w:author="CATT" w:date="2020-11-09T13:50:00Z">
              <w:r>
                <w:rPr>
                  <w:rFonts w:eastAsiaTheme="minorEastAsia" w:hint="eastAsia"/>
                  <w:lang w:eastAsia="zh-CN"/>
                </w:rPr>
                <w:t xml:space="preserve"> to be known by UE</w:t>
              </w:r>
            </w:ins>
            <w:ins w:id="404"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405" w:author="CATT" w:date="2020-11-09T13:34:00Z"/>
                <w:rFonts w:eastAsiaTheme="minorEastAsia"/>
                <w:lang w:eastAsia="zh-CN"/>
              </w:rPr>
            </w:pPr>
            <w:ins w:id="406"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407" w:author="Huawei v2" w:date="2020-11-09T15:10:00Z"/>
        </w:trPr>
        <w:tc>
          <w:tcPr>
            <w:tcW w:w="1271" w:type="dxa"/>
          </w:tcPr>
          <w:p w14:paraId="25F1C157" w14:textId="2CB87230" w:rsidR="001F39A5" w:rsidRDefault="001F39A5" w:rsidP="00154E3E">
            <w:pPr>
              <w:spacing w:before="120" w:after="120"/>
              <w:rPr>
                <w:ins w:id="408" w:author="Huawei v2" w:date="2020-11-09T15:10:00Z"/>
                <w:rFonts w:eastAsiaTheme="minorEastAsia"/>
                <w:lang w:eastAsia="zh-CN"/>
              </w:rPr>
            </w:pPr>
            <w:ins w:id="409" w:author="Huawei v2" w:date="2020-11-09T15: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92EEC3" w14:textId="719D79DD" w:rsidR="001F39A5" w:rsidRDefault="001F39A5" w:rsidP="00EB2455">
            <w:pPr>
              <w:rPr>
                <w:ins w:id="410" w:author="Huawei v2" w:date="2020-11-09T15:10:00Z"/>
                <w:rFonts w:eastAsia="SimSun"/>
                <w:sz w:val="22"/>
                <w:szCs w:val="22"/>
                <w:lang w:val="en-US" w:eastAsia="zh-CN"/>
              </w:rPr>
            </w:pPr>
            <w:ins w:id="411" w:author="Huawei v2" w:date="2020-11-09T15:10:00Z">
              <w:r>
                <w:rPr>
                  <w:rFonts w:eastAsia="SimSun"/>
                  <w:sz w:val="22"/>
                  <w:szCs w:val="22"/>
                  <w:lang w:val="en-US" w:eastAsia="zh-CN"/>
                </w:rPr>
                <w:t>The wording of P1 is not so clear</w:t>
              </w:r>
            </w:ins>
            <w:ins w:id="412" w:author="Huawei v2" w:date="2020-11-09T15:11:00Z">
              <w:r>
                <w:rPr>
                  <w:rFonts w:eastAsia="SimSun"/>
                  <w:sz w:val="22"/>
                  <w:szCs w:val="22"/>
                  <w:lang w:val="en-US" w:eastAsia="zh-CN"/>
                </w:rPr>
                <w:t>, further discussion in still needed</w:t>
              </w:r>
            </w:ins>
            <w:ins w:id="413" w:author="Huawei v2" w:date="2020-11-09T15:10:00Z">
              <w:r>
                <w:rPr>
                  <w:rFonts w:eastAsia="SimSun"/>
                  <w:sz w:val="22"/>
                  <w:szCs w:val="22"/>
                  <w:lang w:val="en-US" w:eastAsia="zh-CN"/>
                </w:rPr>
                <w:t>.</w:t>
              </w:r>
            </w:ins>
            <w:ins w:id="414" w:author="Huawei v2" w:date="2020-11-09T15:11:00Z">
              <w:r>
                <w:rPr>
                  <w:rFonts w:eastAsia="SimSun"/>
                  <w:sz w:val="22"/>
                  <w:szCs w:val="22"/>
                  <w:lang w:val="en-US" w:eastAsia="zh-CN"/>
                </w:rPr>
                <w:t xml:space="preserve"> According to legacy cell reselection procedure, there are two steps, i.e. </w:t>
              </w:r>
            </w:ins>
            <w:ins w:id="415"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416"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417" w:author="Camille Bui" w:date="2020-11-09T10:52:00Z"/>
        </w:trPr>
        <w:tc>
          <w:tcPr>
            <w:tcW w:w="1271" w:type="dxa"/>
          </w:tcPr>
          <w:p w14:paraId="4E15B310" w14:textId="49582BC8" w:rsidR="00A00ECC" w:rsidRDefault="00A00ECC" w:rsidP="00154E3E">
            <w:pPr>
              <w:spacing w:before="120" w:after="120"/>
              <w:rPr>
                <w:ins w:id="418" w:author="Camille Bui" w:date="2020-11-09T10:52:00Z"/>
                <w:rFonts w:eastAsiaTheme="minorEastAsia"/>
                <w:lang w:eastAsia="zh-CN"/>
              </w:rPr>
            </w:pPr>
            <w:ins w:id="419"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420" w:author="Camille Bui" w:date="2020-11-09T10:52:00Z"/>
                <w:rFonts w:eastAsia="SimSun"/>
                <w:sz w:val="22"/>
                <w:szCs w:val="22"/>
                <w:lang w:val="en-US" w:eastAsia="zh-CN"/>
              </w:rPr>
            </w:pPr>
            <w:ins w:id="421" w:author="Camille Bui" w:date="2020-11-09T10:52:00Z">
              <w:r>
                <w:rPr>
                  <w:rFonts w:eastAsiaTheme="minorEastAsia"/>
                  <w:lang w:eastAsia="zh-CN"/>
                </w:rPr>
                <w:t>Agree with proposal 1</w:t>
              </w:r>
            </w:ins>
          </w:p>
        </w:tc>
      </w:tr>
      <w:tr w:rsidR="00F660C0" w14:paraId="2AEB2C7C" w14:textId="77777777" w:rsidTr="00F168E5">
        <w:trPr>
          <w:ins w:id="422" w:author="Helka-Liina" w:date="2020-11-09T13:05:00Z"/>
        </w:trPr>
        <w:tc>
          <w:tcPr>
            <w:tcW w:w="1271" w:type="dxa"/>
          </w:tcPr>
          <w:p w14:paraId="67D8047D" w14:textId="2AC5C13A" w:rsidR="00F660C0" w:rsidRDefault="00F660C0" w:rsidP="00154E3E">
            <w:pPr>
              <w:spacing w:before="120" w:after="120"/>
              <w:rPr>
                <w:ins w:id="423" w:author="Helka-Liina" w:date="2020-11-09T13:05:00Z"/>
                <w:rFonts w:eastAsiaTheme="minorEastAsia"/>
                <w:lang w:eastAsia="zh-CN"/>
              </w:rPr>
            </w:pPr>
            <w:ins w:id="424"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425" w:author="Helka-Liina" w:date="2020-11-09T13:05:00Z"/>
                <w:rFonts w:eastAsiaTheme="minorEastAsia"/>
                <w:lang w:eastAsia="zh-CN"/>
              </w:rPr>
            </w:pPr>
            <w:ins w:id="426" w:author="Helka-Liina" w:date="2020-11-09T13:05:00Z">
              <w:r>
                <w:rPr>
                  <w:rFonts w:eastAsiaTheme="minorEastAsia"/>
                  <w:lang w:eastAsia="zh-CN"/>
                </w:rPr>
                <w:t>Agree with Proposal 1</w:t>
              </w:r>
            </w:ins>
          </w:p>
        </w:tc>
      </w:tr>
      <w:tr w:rsidR="00C4051C" w14:paraId="493160EB" w14:textId="77777777" w:rsidTr="00F168E5">
        <w:trPr>
          <w:ins w:id="427" w:author="LG_Oanyong Lee" w:date="2020-11-09T21:01:00Z"/>
        </w:trPr>
        <w:tc>
          <w:tcPr>
            <w:tcW w:w="1271" w:type="dxa"/>
          </w:tcPr>
          <w:p w14:paraId="20A21CEA" w14:textId="3D36849C" w:rsidR="00C4051C" w:rsidRDefault="00C4051C" w:rsidP="00C4051C">
            <w:pPr>
              <w:spacing w:before="120" w:after="120"/>
              <w:rPr>
                <w:ins w:id="428" w:author="LG_Oanyong Lee" w:date="2020-11-09T21:01:00Z"/>
                <w:rFonts w:eastAsiaTheme="minorEastAsia"/>
                <w:lang w:eastAsia="zh-CN"/>
              </w:rPr>
            </w:pPr>
            <w:ins w:id="429" w:author="LG_Oanyong Lee" w:date="2020-11-09T21:02:00Z">
              <w:r>
                <w:rPr>
                  <w:rFonts w:hint="eastAsia"/>
                  <w:lang w:eastAsia="ko-KR"/>
                </w:rPr>
                <w:t>LG</w:t>
              </w:r>
            </w:ins>
          </w:p>
        </w:tc>
        <w:tc>
          <w:tcPr>
            <w:tcW w:w="8079" w:type="dxa"/>
          </w:tcPr>
          <w:p w14:paraId="063C0FA8" w14:textId="22B70E4F" w:rsidR="00C4051C" w:rsidRDefault="00C4051C" w:rsidP="00C4051C">
            <w:pPr>
              <w:rPr>
                <w:ins w:id="430" w:author="LG_Oanyong Lee" w:date="2020-11-09T21:01:00Z"/>
                <w:rFonts w:eastAsiaTheme="minorEastAsia"/>
                <w:lang w:eastAsia="zh-CN"/>
              </w:rPr>
            </w:pPr>
            <w:ins w:id="431" w:author="LG_Oanyong Lee" w:date="2020-11-09T21:02:00Z">
              <w:r>
                <w:rPr>
                  <w:rFonts w:hint="eastAsia"/>
                  <w:lang w:eastAsia="ko-KR"/>
                </w:rPr>
                <w:t>S</w:t>
              </w:r>
              <w:r>
                <w:rPr>
                  <w:lang w:eastAsia="ko-KR"/>
                </w:rPr>
                <w:t>u</w:t>
              </w:r>
              <w:r>
                <w:rPr>
                  <w:rFonts w:hint="eastAsia"/>
                  <w:lang w:eastAsia="ko-KR"/>
                </w:rPr>
                <w:t xml:space="preserve">ch </w:t>
              </w:r>
              <w:r>
                <w:rPr>
                  <w:lang w:eastAsia="ko-KR"/>
                </w:rPr>
                <w:t>indication of upcoming feeder link/service link switch will be beneficial to UEs to avoid unnecessary cell reselection, if a cell is measured with good RSRP but will temporarily unavailable soon. So we are fine with proposal 1.</w:t>
              </w:r>
            </w:ins>
          </w:p>
        </w:tc>
      </w:tr>
      <w:tr w:rsidR="0067028C" w14:paraId="33FA5247" w14:textId="77777777" w:rsidTr="00F168E5">
        <w:trPr>
          <w:ins w:id="432" w:author="Soghomonian, Manook, Vodafone Group" w:date="2020-11-09T12:12:00Z"/>
        </w:trPr>
        <w:tc>
          <w:tcPr>
            <w:tcW w:w="1271" w:type="dxa"/>
          </w:tcPr>
          <w:p w14:paraId="3EAEC175" w14:textId="6A24693C" w:rsidR="0067028C" w:rsidRDefault="0067028C" w:rsidP="0067028C">
            <w:pPr>
              <w:spacing w:before="120" w:after="120"/>
              <w:rPr>
                <w:ins w:id="433" w:author="Soghomonian, Manook, Vodafone Group" w:date="2020-11-09T12:12:00Z"/>
                <w:lang w:eastAsia="ko-KR"/>
              </w:rPr>
            </w:pPr>
            <w:ins w:id="434" w:author="Soghomonian, Manook, Vodafone Group" w:date="2020-11-09T12:13:00Z">
              <w:r>
                <w:rPr>
                  <w:rFonts w:eastAsiaTheme="minorEastAsia"/>
                  <w:lang w:eastAsia="zh-CN"/>
                </w:rPr>
                <w:t>Vodafone</w:t>
              </w:r>
            </w:ins>
          </w:p>
        </w:tc>
        <w:tc>
          <w:tcPr>
            <w:tcW w:w="8079" w:type="dxa"/>
          </w:tcPr>
          <w:p w14:paraId="514089FB" w14:textId="11E60C60" w:rsidR="0067028C" w:rsidRDefault="0067028C" w:rsidP="0067028C">
            <w:pPr>
              <w:rPr>
                <w:ins w:id="435" w:author="Soghomonian, Manook, Vodafone Group" w:date="2020-11-09T12:12:00Z"/>
                <w:lang w:eastAsia="ko-KR"/>
              </w:rPr>
            </w:pPr>
            <w:ins w:id="436" w:author="Soghomonian, Manook, Vodafone Group" w:date="2020-11-09T12:13:00Z">
              <w:r>
                <w:rPr>
                  <w:rFonts w:eastAsiaTheme="minorEastAsia"/>
                  <w:lang w:eastAsia="zh-CN"/>
                </w:rPr>
                <w:t xml:space="preserve">as explained in the previous Answer, changing PCI from operation perspective, is not a good idea and it confused the Network and the UE. For a sporadic feeder link switch the PCI must remain constant </w:t>
              </w:r>
            </w:ins>
          </w:p>
        </w:tc>
      </w:tr>
      <w:tr w:rsidR="00176997" w14:paraId="10240689" w14:textId="77777777" w:rsidTr="00F168E5">
        <w:trPr>
          <w:ins w:id="437" w:author="ITRI" w:date="2020-11-09T20:40:00Z"/>
        </w:trPr>
        <w:tc>
          <w:tcPr>
            <w:tcW w:w="1271" w:type="dxa"/>
          </w:tcPr>
          <w:p w14:paraId="221CBEDE" w14:textId="3B811582" w:rsidR="00176997" w:rsidRDefault="00176997" w:rsidP="00176997">
            <w:pPr>
              <w:spacing w:before="120" w:after="120"/>
              <w:rPr>
                <w:ins w:id="438" w:author="ITRI" w:date="2020-11-09T20:40:00Z"/>
                <w:rFonts w:eastAsiaTheme="minorEastAsia"/>
                <w:lang w:eastAsia="zh-CN"/>
              </w:rPr>
            </w:pPr>
            <w:ins w:id="439" w:author="ITRI" w:date="2020-11-09T20:40:00Z">
              <w:r w:rsidRPr="00B66F5B">
                <w:rPr>
                  <w:rFonts w:eastAsia="PMingLiU" w:hint="eastAsia"/>
                  <w:szCs w:val="22"/>
                  <w:lang w:val="en-US" w:eastAsia="zh-TW"/>
                </w:rPr>
                <w:lastRenderedPageBreak/>
                <w:t>ITRI</w:t>
              </w:r>
            </w:ins>
          </w:p>
        </w:tc>
        <w:tc>
          <w:tcPr>
            <w:tcW w:w="8079" w:type="dxa"/>
          </w:tcPr>
          <w:p w14:paraId="43D2FC40" w14:textId="622302F4" w:rsidR="00176997" w:rsidRDefault="00176997" w:rsidP="00176997">
            <w:pPr>
              <w:rPr>
                <w:ins w:id="440" w:author="ITRI" w:date="2020-11-09T20:40:00Z"/>
                <w:rFonts w:eastAsiaTheme="minorEastAsia"/>
                <w:lang w:eastAsia="zh-CN"/>
              </w:rPr>
            </w:pPr>
            <w:ins w:id="441" w:author="ITRI" w:date="2020-11-09T20:40:00Z">
              <w:r w:rsidRPr="00B66F5B">
                <w:rPr>
                  <w:rFonts w:eastAsia="PMingLiU"/>
                  <w:szCs w:val="22"/>
                  <w:lang w:eastAsia="zh-TW"/>
                </w:rPr>
                <w:t>For IDLE UE, w</w:t>
              </w:r>
              <w:r w:rsidRPr="00B66F5B">
                <w:rPr>
                  <w:rFonts w:eastAsia="PMingLiU" w:hint="eastAsia"/>
                  <w:szCs w:val="22"/>
                  <w:lang w:eastAsia="zh-TW"/>
                </w:rPr>
                <w:t xml:space="preserve">e think </w:t>
              </w:r>
              <w:r w:rsidRPr="00B66F5B">
                <w:rPr>
                  <w:rFonts w:eastAsia="PMingLiU"/>
                  <w:szCs w:val="22"/>
                  <w:lang w:eastAsia="zh-TW"/>
                </w:rPr>
                <w:t>Rel-16 measurement rules for cell reselection also works for NTN. Ephemeris information could be utilized by UE e.g., in priority handling for cell reselection.</w:t>
              </w:r>
              <w:r>
                <w:rPr>
                  <w:rFonts w:eastAsia="PMingLiU"/>
                  <w:szCs w:val="22"/>
                  <w:lang w:eastAsia="zh-TW"/>
                </w:rPr>
                <w:t xml:space="preserve"> Then the mapping between ephemeris and PCI, e.g., the mapping of the succeeding satellite and the upcoming serving cell PCI, need to be broadcast.</w:t>
              </w:r>
            </w:ins>
          </w:p>
        </w:tc>
      </w:tr>
      <w:tr w:rsidR="00D3013C" w14:paraId="320F788F" w14:textId="77777777" w:rsidTr="00F168E5">
        <w:trPr>
          <w:ins w:id="442" w:author="Yiu, Candy" w:date="2020-11-09T06:12:00Z"/>
        </w:trPr>
        <w:tc>
          <w:tcPr>
            <w:tcW w:w="1271" w:type="dxa"/>
          </w:tcPr>
          <w:p w14:paraId="4DE55DF4" w14:textId="106E0216" w:rsidR="00D3013C" w:rsidRPr="00B66F5B" w:rsidRDefault="00D3013C" w:rsidP="00176997">
            <w:pPr>
              <w:spacing w:before="120" w:after="120"/>
              <w:rPr>
                <w:ins w:id="443" w:author="Yiu, Candy" w:date="2020-11-09T06:12:00Z"/>
                <w:rFonts w:eastAsia="PMingLiU" w:hint="eastAsia"/>
                <w:szCs w:val="22"/>
                <w:lang w:val="en-US" w:eastAsia="zh-TW"/>
              </w:rPr>
            </w:pPr>
            <w:ins w:id="444" w:author="Yiu, Candy" w:date="2020-11-09T06:12:00Z">
              <w:r>
                <w:rPr>
                  <w:rFonts w:eastAsia="PMingLiU"/>
                  <w:szCs w:val="22"/>
                  <w:lang w:val="en-US" w:eastAsia="zh-TW"/>
                </w:rPr>
                <w:t>Intel</w:t>
              </w:r>
            </w:ins>
          </w:p>
        </w:tc>
        <w:tc>
          <w:tcPr>
            <w:tcW w:w="8079" w:type="dxa"/>
          </w:tcPr>
          <w:p w14:paraId="73522983" w14:textId="02616B34" w:rsidR="00D3013C" w:rsidRPr="00B66F5B" w:rsidRDefault="00D3013C" w:rsidP="00176997">
            <w:pPr>
              <w:rPr>
                <w:ins w:id="445" w:author="Yiu, Candy" w:date="2020-11-09T06:12:00Z"/>
                <w:rFonts w:eastAsia="PMingLiU"/>
                <w:szCs w:val="22"/>
                <w:lang w:eastAsia="zh-TW"/>
              </w:rPr>
            </w:pPr>
            <w:ins w:id="446" w:author="Yiu, Candy" w:date="2020-11-09T06:12:00Z">
              <w:r>
                <w:rPr>
                  <w:rFonts w:eastAsia="PMingLiU"/>
                  <w:szCs w:val="22"/>
                  <w:lang w:eastAsia="zh-TW"/>
                </w:rPr>
                <w:t>We agree the proposal in general but think that may be the second bullet is enough.</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674DE2" w:rsidP="00D17F15">
      <w:pPr>
        <w:pStyle w:val="Doc-title"/>
      </w:pPr>
      <w:hyperlink r:id="rId15"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674DE2" w:rsidP="00D17F15">
      <w:pPr>
        <w:pStyle w:val="Doc-title"/>
      </w:pPr>
      <w:hyperlink r:id="rId16"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674DE2" w:rsidP="00D17F15">
      <w:pPr>
        <w:pStyle w:val="Doc-title"/>
      </w:pPr>
      <w:hyperlink r:id="rId17"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674DE2" w:rsidP="00D17F15">
      <w:pPr>
        <w:pStyle w:val="Doc-title"/>
      </w:pPr>
      <w:hyperlink r:id="rId18"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674DE2" w:rsidP="00F74155">
      <w:pPr>
        <w:spacing w:before="120" w:after="120"/>
        <w:jc w:val="both"/>
      </w:pPr>
      <w:hyperlink r:id="rId19"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674DE2" w:rsidP="00D17F15">
      <w:pPr>
        <w:pStyle w:val="Doc-title"/>
      </w:pPr>
      <w:hyperlink r:id="rId20"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1"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674DE2" w:rsidP="00D17F15">
      <w:pPr>
        <w:pStyle w:val="Doc-title"/>
      </w:pPr>
      <w:hyperlink r:id="rId22"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ed</w:t>
      </w:r>
      <w:proofErr w:type="spell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674DE2" w:rsidP="00D17F15">
      <w:pPr>
        <w:pStyle w:val="Doc-title"/>
      </w:pPr>
      <w:hyperlink r:id="rId23"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674DE2" w:rsidP="00D17F15">
      <w:pPr>
        <w:pStyle w:val="Doc-title"/>
      </w:pPr>
      <w:hyperlink r:id="rId24"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447"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448" w:author="Helka-Liina" w:date="2020-11-09T13:09:00Z"/>
          <w:rFonts w:ascii="Arial" w:hAnsi="Arial" w:cs="Arial"/>
          <w:color w:val="000000"/>
          <w:lang w:eastAsia="ko-KR"/>
        </w:rPr>
      </w:pPr>
      <w:ins w:id="449" w:author="Helka-Liina" w:date="2020-11-09T13:09:00Z">
        <w:r w:rsidRPr="003C1F4E">
          <w:rPr>
            <w:rFonts w:ascii="Arial" w:hAnsi="Arial" w:cs="Arial"/>
            <w:color w:val="000000"/>
            <w:lang w:eastAsia="ko-KR"/>
          </w:rPr>
          <w:t>R3-207062=&gt; R2-2011041        arrived today</w:t>
        </w:r>
        <w:r>
          <w:rPr>
            <w:rFonts w:ascii="Arial" w:hAnsi="Arial" w:cs="Arial"/>
            <w:color w:val="000000"/>
            <w:lang w:eastAsia="ko-KR"/>
          </w:rPr>
          <w:t>:</w:t>
        </w:r>
      </w:ins>
    </w:p>
    <w:p w14:paraId="6F1389F4" w14:textId="77777777" w:rsidR="00D6224E" w:rsidRDefault="00D6224E" w:rsidP="00D6224E">
      <w:pPr>
        <w:rPr>
          <w:ins w:id="450" w:author="Helka-Liina" w:date="2020-11-09T13:09:00Z"/>
          <w:rFonts w:eastAsiaTheme="minorEastAsia"/>
          <w:lang w:eastAsia="zh-CN"/>
        </w:rPr>
      </w:pPr>
    </w:p>
    <w:p w14:paraId="5BA04548" w14:textId="77777777" w:rsidR="00D6224E" w:rsidRDefault="00D6224E" w:rsidP="00D6224E">
      <w:pPr>
        <w:rPr>
          <w:ins w:id="451" w:author="Helka-Liina" w:date="2020-11-09T13:09:00Z"/>
          <w:rFonts w:ascii="Arial" w:hAnsi="Arial" w:cs="Arial"/>
          <w:color w:val="000000"/>
          <w:lang w:eastAsia="ko-KR"/>
        </w:rPr>
      </w:pPr>
      <w:ins w:id="452"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r w:rsidRPr="00757874">
          <w:rPr>
            <w:rFonts w:ascii="Arial" w:hAnsi="Arial" w:cs="Arial"/>
            <w:color w:val="000000"/>
            <w:lang w:eastAsia="ko-KR"/>
          </w:rPr>
          <w:t>R3-20</w:t>
        </w:r>
        <w:r>
          <w:rPr>
            <w:rFonts w:ascii="Arial" w:hAnsi="Arial" w:cs="Arial"/>
            <w:color w:val="000000"/>
            <w:lang w:eastAsia="ko-KR"/>
          </w:rPr>
          <w:t>6842</w:t>
        </w:r>
        <w:r w:rsidRPr="00757874">
          <w:rPr>
            <w:rFonts w:ascii="Arial" w:hAnsi="Arial" w:cs="Arial"/>
            <w:color w:val="000000"/>
            <w:lang w:eastAsia="ko-KR"/>
          </w:rPr>
          <w:t>/S2-2008307</w:t>
        </w:r>
        <w:r>
          <w:rPr>
            <w:rFonts w:ascii="Arial" w:hAnsi="Arial" w:cs="Arial"/>
            <w:color w:val="000000"/>
            <w:lang w:eastAsia="ko-KR"/>
          </w:rPr>
          <w:t>.</w:t>
        </w:r>
      </w:ins>
    </w:p>
    <w:p w14:paraId="2E8ECDDF" w14:textId="77777777" w:rsidR="00D6224E" w:rsidRDefault="00D6224E" w:rsidP="00D6224E">
      <w:pPr>
        <w:rPr>
          <w:ins w:id="453" w:author="Helka-Liina" w:date="2020-11-09T13:09:00Z"/>
          <w:rFonts w:ascii="Arial" w:hAnsi="Arial" w:cs="Arial"/>
          <w:color w:val="000000"/>
          <w:lang w:eastAsia="ko-KR"/>
        </w:rPr>
      </w:pPr>
    </w:p>
    <w:p w14:paraId="377CC160" w14:textId="77777777" w:rsidR="00D6224E" w:rsidRDefault="00D6224E" w:rsidP="00D6224E">
      <w:pPr>
        <w:rPr>
          <w:ins w:id="454" w:author="Helka-Liina" w:date="2020-11-09T13:09:00Z"/>
          <w:rFonts w:ascii="Arial" w:hAnsi="Arial" w:cs="Arial"/>
          <w:color w:val="000000"/>
          <w:lang w:eastAsia="ko-KR"/>
        </w:rPr>
      </w:pPr>
      <w:ins w:id="455"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56" w:author="Helka-Liina" w:date="2020-11-09T13:09:00Z"/>
          <w:rFonts w:ascii="Arial" w:hAnsi="Arial" w:cs="Arial"/>
          <w:color w:val="000000"/>
          <w:lang w:eastAsia="ko-KR"/>
        </w:rPr>
      </w:pPr>
    </w:p>
    <w:p w14:paraId="2582FFE7" w14:textId="77777777" w:rsidR="00D6224E" w:rsidRDefault="00D6224E" w:rsidP="00D6224E">
      <w:pPr>
        <w:rPr>
          <w:ins w:id="457" w:author="Helka-Liina" w:date="2020-11-09T13:09:00Z"/>
          <w:rFonts w:ascii="Arial" w:hAnsi="Arial" w:cs="Arial"/>
          <w:lang w:eastAsia="ko-KR"/>
        </w:rPr>
      </w:pPr>
      <w:ins w:id="458"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59" w:author="Helka-Liina" w:date="2020-11-09T13:09:00Z"/>
          <w:rFonts w:cs="Arial"/>
          <w:lang w:eastAsia="ko-KR"/>
        </w:rPr>
      </w:pPr>
    </w:p>
    <w:p w14:paraId="6D558E04" w14:textId="77777777" w:rsidR="00D6224E" w:rsidRPr="00BD15C9" w:rsidRDefault="00D6224E" w:rsidP="00D6224E">
      <w:pPr>
        <w:pStyle w:val="B1"/>
        <w:rPr>
          <w:ins w:id="460" w:author="Helka-Liina" w:date="2020-11-09T13:09:00Z"/>
          <w:rFonts w:cs="Arial"/>
          <w:color w:val="000000"/>
          <w:lang w:eastAsia="ko-KR"/>
        </w:rPr>
      </w:pPr>
      <w:ins w:id="461"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w:t>
        </w:r>
        <w:proofErr w:type="spellStart"/>
        <w:r>
          <w:rPr>
            <w:rFonts w:cs="Arial"/>
            <w:color w:val="000000"/>
            <w:lang w:eastAsia="ko-KR"/>
          </w:rPr>
          <w:t>Uu</w:t>
        </w:r>
        <w:proofErr w:type="spellEnd"/>
        <w:r>
          <w:rPr>
            <w:rFonts w:cs="Arial"/>
            <w:color w:val="000000"/>
            <w:lang w:eastAsia="ko-KR"/>
          </w:rPr>
          <w:t xml:space="preserve">,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62" w:author="Helka-Liina" w:date="2020-11-09T13:09:00Z"/>
          <w:rFonts w:cs="Arial"/>
          <w:color w:val="000000"/>
        </w:rPr>
      </w:pPr>
      <w:ins w:id="463" w:author="Helka-Liina" w:date="2020-11-09T13:09:00Z">
        <w:r w:rsidRPr="00BD15C9">
          <w:rPr>
            <w:rFonts w:cs="Arial"/>
            <w:color w:val="000000"/>
            <w:lang w:eastAsia="ko-KR"/>
          </w:rPr>
          <w:t xml:space="preserve">b) </w:t>
        </w:r>
        <w:r>
          <w:rPr>
            <w:rFonts w:cs="Arial"/>
            <w:color w:val="000000"/>
            <w:lang w:eastAsia="ko-KR"/>
          </w:rPr>
          <w:tab/>
          <w:t xml:space="preserve">The cell ID used on </w:t>
        </w:r>
        <w:proofErr w:type="spellStart"/>
        <w:r>
          <w:rPr>
            <w:rFonts w:cs="Arial"/>
            <w:color w:val="000000"/>
            <w:lang w:eastAsia="ko-KR"/>
          </w:rPr>
          <w:t>Uu</w:t>
        </w:r>
        <w:proofErr w:type="spellEnd"/>
        <w:r>
          <w:rPr>
            <w:rFonts w:cs="Arial"/>
            <w:color w:val="000000"/>
            <w:lang w:eastAsia="ko-KR"/>
          </w:rPr>
          <w:t xml:space="preserve"> SIB content (and probably on </w:t>
        </w:r>
        <w:proofErr w:type="spellStart"/>
        <w:r>
          <w:rPr>
            <w:rFonts w:cs="Arial"/>
            <w:color w:val="000000"/>
            <w:lang w:eastAsia="ko-KR"/>
          </w:rPr>
          <w:t>Xn</w:t>
        </w:r>
        <w:proofErr w:type="spellEnd"/>
        <w:r>
          <w:rPr>
            <w:rFonts w:cs="Arial"/>
            <w:color w:val="000000"/>
            <w:lang w:eastAsia="ko-KR"/>
          </w:rPr>
          <w:t xml:space="preserve">) are decoupled from cell ID used on NG(N2). The respective mapping is performed in RAN. </w:t>
        </w:r>
        <w:r>
          <w:rPr>
            <w:rFonts w:cs="Arial" w:hint="eastAsia"/>
            <w:color w:val="000000"/>
          </w:rPr>
          <w:t xml:space="preserve">This requires </w:t>
        </w:r>
        <w:proofErr w:type="spellStart"/>
        <w:r>
          <w:rPr>
            <w:rFonts w:cs="Arial" w:hint="eastAsia"/>
            <w:color w:val="000000"/>
          </w:rPr>
          <w:t>gNB</w:t>
        </w:r>
        <w:proofErr w:type="spellEnd"/>
        <w:r>
          <w:rPr>
            <w:rFonts w:cs="Arial" w:hint="eastAsia"/>
            <w:color w:val="000000"/>
          </w:rPr>
          <w:t xml:space="preserve">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64" w:author="Helka-Liina" w:date="2020-11-09T13:09:00Z"/>
          <w:rFonts w:ascii="Arial" w:hAnsi="Arial" w:cs="Arial"/>
          <w:color w:val="000000"/>
          <w:lang w:eastAsia="ko-KR"/>
        </w:rPr>
      </w:pPr>
    </w:p>
    <w:p w14:paraId="04A5A58D" w14:textId="77777777" w:rsidR="00D6224E" w:rsidRPr="007B29A5" w:rsidRDefault="00D6224E" w:rsidP="00D6224E">
      <w:pPr>
        <w:rPr>
          <w:ins w:id="465" w:author="Helka-Liina" w:date="2020-11-09T13:09:00Z"/>
          <w:rFonts w:ascii="Arial" w:hAnsi="Arial" w:cs="Arial"/>
          <w:color w:val="000000"/>
          <w:lang w:eastAsia="ko-KR"/>
        </w:rPr>
      </w:pPr>
      <w:ins w:id="466"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67" w:author="Helka-Liina" w:date="2020-11-09T13:09:00Z"/>
          <w:rFonts w:ascii="Arial" w:hAnsi="Arial" w:cs="Arial"/>
          <w:color w:val="000000"/>
          <w:lang w:eastAsia="ko-KR"/>
        </w:rPr>
      </w:pPr>
    </w:p>
    <w:p w14:paraId="054552AC" w14:textId="77777777" w:rsidR="00D6224E" w:rsidRPr="007B29A5" w:rsidRDefault="00D6224E" w:rsidP="00D6224E">
      <w:pPr>
        <w:rPr>
          <w:ins w:id="468" w:author="Helka-Liina" w:date="2020-11-09T13:09:00Z"/>
          <w:rFonts w:ascii="Arial" w:hAnsi="Arial" w:cs="Arial"/>
          <w:color w:val="000000"/>
          <w:lang w:eastAsia="ko-KR"/>
        </w:rPr>
      </w:pPr>
      <w:ins w:id="469"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This could be used to determine the UE location with sufficient level of accuracy if needed, as requested in R3-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70"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71" w:author="Nokia" w:date="2020-11-06T12:07:00Z">
              <w:r>
                <w:rPr>
                  <w:rFonts w:eastAsiaTheme="minorEastAsia"/>
                  <w:lang w:eastAsia="zh-CN"/>
                </w:rPr>
                <w:t>Not sure if the question is correctly stated? Earth-fixed TAs have been already decided, right?</w:t>
              </w:r>
            </w:ins>
            <w:ins w:id="472"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473" w:author="Abhishek Roy" w:date="2020-11-06T09:52:00Z">
              <w:r w:rsidRPr="00EE5338">
                <w:rPr>
                  <w:rFonts w:eastAsia="SimSun"/>
                  <w:szCs w:val="22"/>
                  <w:lang w:val="en-US" w:eastAsia="zh-CN"/>
                  <w:rPrChange w:id="474" w:author="Abhishek Roy" w:date="2020-11-06T09:53:00Z">
                    <w:rPr>
                      <w:rFonts w:eastAsia="SimSun"/>
                      <w:sz w:val="22"/>
                      <w:szCs w:val="22"/>
                      <w:lang w:val="en-US" w:eastAsia="zh-CN"/>
                    </w:rPr>
                  </w:rPrChange>
                </w:rPr>
                <w:lastRenderedPageBreak/>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475" w:author="Abhishek Roy" w:date="2020-11-06T09:52:00Z">
              <w:r w:rsidRPr="00EE5338">
                <w:rPr>
                  <w:rFonts w:eastAsia="SimSun"/>
                  <w:iCs/>
                  <w:szCs w:val="22"/>
                  <w:lang w:val="en-US" w:eastAsia="zh-CN"/>
                  <w:rPrChange w:id="476" w:author="Abhishek Roy" w:date="2020-11-06T09:52:00Z">
                    <w:rPr>
                      <w:rFonts w:eastAsia="SimSun"/>
                      <w:iCs/>
                      <w:sz w:val="22"/>
                      <w:szCs w:val="22"/>
                      <w:lang w:val="en-US" w:eastAsia="zh-CN"/>
                    </w:rPr>
                  </w:rPrChange>
                </w:rPr>
                <w:t xml:space="preserve">We </w:t>
              </w:r>
            </w:ins>
            <w:ins w:id="477" w:author="Abhishek Roy" w:date="2020-11-06T09:56:00Z">
              <w:r w:rsidR="000C00C1">
                <w:rPr>
                  <w:rFonts w:eastAsia="SimSun"/>
                  <w:iCs/>
                  <w:szCs w:val="22"/>
                  <w:lang w:val="en-US" w:eastAsia="zh-CN"/>
                </w:rPr>
                <w:t>believe</w:t>
              </w:r>
            </w:ins>
            <w:ins w:id="478" w:author="Abhishek Roy" w:date="2020-11-06T09:52:00Z">
              <w:r>
                <w:rPr>
                  <w:rFonts w:eastAsia="SimSun"/>
                  <w:iCs/>
                  <w:szCs w:val="22"/>
                  <w:lang w:val="en-US" w:eastAsia="zh-CN"/>
                </w:rPr>
                <w:t xml:space="preserve"> that Earth-fixed TAs have already been decided. </w:t>
              </w:r>
            </w:ins>
            <w:ins w:id="479" w:author="Abhishek Roy" w:date="2020-11-06T09:56:00Z">
              <w:r w:rsidR="000C00C1">
                <w:rPr>
                  <w:rFonts w:eastAsia="SimSun"/>
                  <w:iCs/>
                  <w:szCs w:val="22"/>
                  <w:lang w:val="en-US" w:eastAsia="zh-CN"/>
                </w:rPr>
                <w:t>On top of that w</w:t>
              </w:r>
            </w:ins>
            <w:ins w:id="480"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481"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482" w:author="Nishith Tripathi/SMI /SRA/Senior Professional/삼성전자" w:date="2020-11-06T16:17:00Z"/>
                <w:sz w:val="22"/>
                <w:szCs w:val="22"/>
                <w:lang w:eastAsia="ko-KR"/>
              </w:rPr>
            </w:pPr>
            <w:ins w:id="483" w:author="Nishith Tripathi/SMI /SRA/Senior Professional/삼성전자" w:date="2020-11-06T16:12:00Z">
              <w:r>
                <w:rPr>
                  <w:sz w:val="22"/>
                  <w:szCs w:val="22"/>
                  <w:lang w:eastAsia="ko-KR"/>
                </w:rPr>
                <w:t>To realize Earth-fixed TAs, w</w:t>
              </w:r>
            </w:ins>
            <w:ins w:id="484" w:author="Nishith Tripathi/SMI /SRA/Senior Professional/삼성전자" w:date="2020-11-06T16:11:00Z">
              <w:r w:rsidRPr="002274A8">
                <w:rPr>
                  <w:sz w:val="22"/>
                  <w:szCs w:val="22"/>
                  <w:lang w:eastAsia="ko-KR"/>
                </w:rPr>
                <w:t>e suggest</w:t>
              </w:r>
            </w:ins>
            <w:ins w:id="485" w:author="Nishith Tripathi/SMI /SRA/Senior Professional/삼성전자" w:date="2020-11-06T16:12:00Z">
              <w:r>
                <w:rPr>
                  <w:sz w:val="22"/>
                  <w:szCs w:val="22"/>
                  <w:lang w:eastAsia="ko-KR"/>
                </w:rPr>
                <w:t xml:space="preserve"> a</w:t>
              </w:r>
            </w:ins>
            <w:ins w:id="486"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487" w:author="Nishith Tripathi/SMI /SRA/Senior Professional/삼성전자" w:date="2020-11-06T16:13:00Z">
              <w:r>
                <w:rPr>
                  <w:sz w:val="22"/>
                  <w:szCs w:val="22"/>
                  <w:lang w:eastAsia="ko-KR"/>
                </w:rPr>
                <w:t xml:space="preserve">(i) </w:t>
              </w:r>
            </w:ins>
            <w:ins w:id="488" w:author="Nishith Tripathi/SMI /SRA/Senior Professional/삼성전자" w:date="2020-11-06T16:11:00Z">
              <w:r w:rsidRPr="002274A8">
                <w:rPr>
                  <w:sz w:val="22"/>
                  <w:szCs w:val="22"/>
                  <w:lang w:eastAsia="ko-KR"/>
                </w:rPr>
                <w:t xml:space="preserve">the TAI broadcast by an NTN cell and </w:t>
              </w:r>
            </w:ins>
            <w:ins w:id="489" w:author="Nishith Tripathi/SMI /SRA/Senior Professional/삼성전자" w:date="2020-11-06T16:13:00Z">
              <w:r>
                <w:rPr>
                  <w:sz w:val="22"/>
                  <w:szCs w:val="22"/>
                  <w:lang w:eastAsia="ko-KR"/>
                </w:rPr>
                <w:t xml:space="preserve">(ii) </w:t>
              </w:r>
            </w:ins>
            <w:ins w:id="490" w:author="Nishith Tripathi/SMI /SRA/Senior Professional/삼성전자" w:date="2020-11-06T16:11:00Z">
              <w:r w:rsidRPr="002274A8">
                <w:rPr>
                  <w:sz w:val="22"/>
                  <w:szCs w:val="22"/>
                  <w:lang w:eastAsia="ko-KR"/>
                </w:rPr>
                <w:t>a fixed-Earth geographic area (</w:t>
              </w:r>
            </w:ins>
            <w:ins w:id="491" w:author="Nishith Tripathi/SMI /SRA/Senior Professional/삼성전자" w:date="2020-11-06T16:13:00Z">
              <w:r>
                <w:rPr>
                  <w:sz w:val="22"/>
                  <w:szCs w:val="22"/>
                  <w:lang w:eastAsia="ko-KR"/>
                </w:rPr>
                <w:t xml:space="preserve">let’s call it a </w:t>
              </w:r>
            </w:ins>
            <w:ins w:id="492" w:author="Nishith Tripathi/SMI /SRA/Senior Professional/삼성전자" w:date="2020-11-06T16:12:00Z">
              <w:r>
                <w:rPr>
                  <w:sz w:val="22"/>
                  <w:szCs w:val="22"/>
                  <w:lang w:eastAsia="ko-KR"/>
                </w:rPr>
                <w:t xml:space="preserve">“Virtual Tracking Area” or </w:t>
              </w:r>
            </w:ins>
            <w:ins w:id="493"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494" w:author="Nishith Tripathi/SMI /SRA/Senior Professional/삼성전자" w:date="2020-11-06T16:13:00Z">
              <w:r>
                <w:rPr>
                  <w:sz w:val="22"/>
                  <w:szCs w:val="22"/>
                  <w:lang w:eastAsia="ko-KR"/>
                </w:rPr>
                <w:t>We can re-u</w:t>
              </w:r>
            </w:ins>
            <w:ins w:id="495"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496" w:author="Nishith Tripathi/SMI /SRA/Senior Professional/삼성전자" w:date="2020-11-06T16:14:00Z">
              <w:r>
                <w:rPr>
                  <w:sz w:val="22"/>
                  <w:szCs w:val="22"/>
                  <w:lang w:eastAsia="ko-KR"/>
                </w:rPr>
                <w:t>The AMF registers the UE in one or more VTAs</w:t>
              </w:r>
            </w:ins>
            <w:ins w:id="497" w:author="Nishith Tripathi/SMI /SRA/Senior Professional/삼성전자" w:date="2020-11-06T16:16:00Z">
              <w:r>
                <w:rPr>
                  <w:sz w:val="22"/>
                  <w:szCs w:val="22"/>
                  <w:lang w:eastAsia="ko-KR"/>
                </w:rPr>
                <w:t>. E</w:t>
              </w:r>
            </w:ins>
            <w:ins w:id="498" w:author="Nishith Tripathi/SMI /SRA/Senior Professional/삼성전자" w:date="2020-11-06T16:14:00Z">
              <w:r>
                <w:rPr>
                  <w:sz w:val="22"/>
                  <w:szCs w:val="22"/>
                  <w:lang w:eastAsia="ko-KR"/>
                </w:rPr>
                <w:t>ach VTA</w:t>
              </w:r>
            </w:ins>
            <w:ins w:id="499" w:author="Nishith Tripathi/SMI /SRA/Senior Professional/삼성전자" w:date="2020-11-06T16:16:00Z">
              <w:r>
                <w:rPr>
                  <w:sz w:val="22"/>
                  <w:szCs w:val="22"/>
                  <w:lang w:eastAsia="ko-KR"/>
                </w:rPr>
                <w:t xml:space="preserve"> is</w:t>
              </w:r>
            </w:ins>
            <w:ins w:id="500" w:author="Nishith Tripathi/SMI /SRA/Senior Professional/삼성전자" w:date="2020-11-06T16:14:00Z">
              <w:r>
                <w:rPr>
                  <w:sz w:val="22"/>
                  <w:szCs w:val="22"/>
                  <w:lang w:eastAsia="ko-KR"/>
                </w:rPr>
                <w:t xml:space="preserve"> </w:t>
              </w:r>
            </w:ins>
            <w:ins w:id="501" w:author="Nishith Tripathi/SMI /SRA/Senior Professional/삼성전자" w:date="2020-11-06T16:15:00Z">
              <w:r>
                <w:rPr>
                  <w:sz w:val="22"/>
                  <w:szCs w:val="22"/>
                  <w:lang w:eastAsia="ko-KR"/>
                </w:rPr>
                <w:t xml:space="preserve">associated with a given Earth-fixed geographic area </w:t>
              </w:r>
            </w:ins>
            <w:ins w:id="502" w:author="Nishith Tripathi/SMI /SRA/Senior Professional/삼성전자" w:date="2020-11-06T16:16:00Z">
              <w:r>
                <w:rPr>
                  <w:sz w:val="22"/>
                  <w:szCs w:val="22"/>
                  <w:lang w:eastAsia="ko-KR"/>
                </w:rPr>
                <w:t xml:space="preserve">and </w:t>
              </w:r>
            </w:ins>
            <w:ins w:id="503" w:author="Nishith Tripathi/SMI /SRA/Senior Professional/삼성전자" w:date="2020-11-06T16:14:00Z">
              <w:r>
                <w:rPr>
                  <w:sz w:val="22"/>
                  <w:szCs w:val="22"/>
                  <w:lang w:eastAsia="ko-KR"/>
                </w:rPr>
                <w:t>corresponds to</w:t>
              </w:r>
            </w:ins>
            <w:ins w:id="504" w:author="Nishith Tripathi/SMI /SRA/Senior Professional/삼성전자" w:date="2020-11-06T16:16:00Z">
              <w:r>
                <w:rPr>
                  <w:sz w:val="22"/>
                  <w:szCs w:val="22"/>
                  <w:lang w:eastAsia="ko-KR"/>
                </w:rPr>
                <w:t xml:space="preserve"> (i)</w:t>
              </w:r>
            </w:ins>
            <w:ins w:id="505" w:author="Nishith Tripathi/SMI /SRA/Senior Professional/삼성전자" w:date="2020-11-06T16:14:00Z">
              <w:r>
                <w:rPr>
                  <w:sz w:val="22"/>
                  <w:szCs w:val="22"/>
                  <w:lang w:eastAsia="ko-KR"/>
                </w:rPr>
                <w:t xml:space="preserve"> one set of TAIs</w:t>
              </w:r>
            </w:ins>
            <w:ins w:id="506" w:author="Nishith Tripathi/SMI /SRA/Senior Professional/삼성전자" w:date="2020-11-06T16:15:00Z">
              <w:r>
                <w:rPr>
                  <w:sz w:val="22"/>
                  <w:szCs w:val="22"/>
                  <w:lang w:eastAsia="ko-KR"/>
                </w:rPr>
                <w:t xml:space="preserve"> at one instant and </w:t>
              </w:r>
            </w:ins>
            <w:ins w:id="507" w:author="Nishith Tripathi/SMI /SRA/Senior Professional/삼성전자" w:date="2020-11-06T16:16:00Z">
              <w:r>
                <w:rPr>
                  <w:sz w:val="22"/>
                  <w:szCs w:val="22"/>
                  <w:lang w:eastAsia="ko-KR"/>
                </w:rPr>
                <w:t xml:space="preserve">(ii) </w:t>
              </w:r>
            </w:ins>
            <w:ins w:id="508" w:author="Nishith Tripathi/SMI /SRA/Senior Professional/삼성전자" w:date="2020-11-06T16:14:00Z">
              <w:r>
                <w:rPr>
                  <w:sz w:val="22"/>
                  <w:szCs w:val="22"/>
                  <w:lang w:eastAsia="ko-KR"/>
                </w:rPr>
                <w:t>a</w:t>
              </w:r>
            </w:ins>
            <w:ins w:id="509"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510" w:author="Nishith Tripathi/SMI /SRA/Senior Professional/삼성전자" w:date="2020-11-06T16:17:00Z">
              <w:r>
                <w:rPr>
                  <w:sz w:val="22"/>
                  <w:szCs w:val="22"/>
                  <w:lang w:eastAsia="ko-KR"/>
                </w:rPr>
                <w:t xml:space="preserve">We understand that several companies like the approach of broadcasting multiple TAIs per cell </w:t>
              </w:r>
            </w:ins>
            <w:ins w:id="511"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512" w:author="Nishith Tripathi/SMI /SRA/Senior Professional/삼성전자" w:date="2020-11-06T16:17:00Z">
              <w:r>
                <w:rPr>
                  <w:sz w:val="22"/>
                  <w:szCs w:val="22"/>
                  <w:lang w:eastAsia="ko-KR"/>
                </w:rPr>
                <w:t>.</w:t>
              </w:r>
              <w:proofErr w:type="spellEnd"/>
              <w:r>
                <w:rPr>
                  <w:sz w:val="22"/>
                  <w:szCs w:val="22"/>
                  <w:lang w:eastAsia="ko-KR"/>
                </w:rPr>
                <w:t xml:space="preserve"> </w:t>
              </w:r>
            </w:ins>
            <w:ins w:id="513" w:author="Nishith Tripathi/SMI /SRA/Senior Professional/삼성전자" w:date="2020-11-06T16:18:00Z">
              <w:r>
                <w:rPr>
                  <w:sz w:val="22"/>
                  <w:szCs w:val="22"/>
                  <w:lang w:eastAsia="ko-KR"/>
                </w:rPr>
                <w:t>However, we have serious concerns about this approach. When</w:t>
              </w:r>
            </w:ins>
            <w:ins w:id="514" w:author="Nishith Tripathi/SMI /SRA/Senior Professional/삼성전자" w:date="2020-11-06T16:11:00Z">
              <w:r w:rsidRPr="002274A8">
                <w:rPr>
                  <w:sz w:val="22"/>
                  <w:szCs w:val="22"/>
                  <w:lang w:eastAsia="ko-KR"/>
                </w:rPr>
                <w:t xml:space="preserve"> multiple TAIs are broadcast per NTN cell, the reliability of SIB detection </w:t>
              </w:r>
            </w:ins>
            <w:ins w:id="515" w:author="Nishith Tripathi/SMI /SRA/Senior Professional/삼성전자" w:date="2020-11-06T16:19:00Z">
              <w:r>
                <w:rPr>
                  <w:sz w:val="22"/>
                  <w:szCs w:val="22"/>
                  <w:lang w:eastAsia="ko-KR"/>
                </w:rPr>
                <w:t>is</w:t>
              </w:r>
            </w:ins>
            <w:ins w:id="516" w:author="Nishith Tripathi/SMI /SRA/Senior Professional/삼성전자" w:date="2020-11-06T16:11:00Z">
              <w:r w:rsidRPr="002274A8">
                <w:rPr>
                  <w:sz w:val="22"/>
                  <w:szCs w:val="22"/>
                  <w:lang w:eastAsia="ko-KR"/>
                </w:rPr>
                <w:t xml:space="preserve"> affected</w:t>
              </w:r>
            </w:ins>
            <w:ins w:id="517" w:author="Nishith Tripathi/SMI /SRA/Senior Professional/삼성전자" w:date="2020-11-06T16:19:00Z">
              <w:r>
                <w:rPr>
                  <w:sz w:val="22"/>
                  <w:szCs w:val="22"/>
                  <w:lang w:eastAsia="ko-KR"/>
                </w:rPr>
                <w:t xml:space="preserve"> adversely</w:t>
              </w:r>
            </w:ins>
            <w:ins w:id="518" w:author="Nishith Tripathi/SMI /SRA/Senior Professional/삼성전자" w:date="2020-11-06T16:11:00Z">
              <w:r w:rsidRPr="002274A8">
                <w:rPr>
                  <w:sz w:val="22"/>
                  <w:szCs w:val="22"/>
                  <w:lang w:eastAsia="ko-KR"/>
                </w:rPr>
                <w:t xml:space="preserve"> due to the updates needed to reflect a change in the TAI</w:t>
              </w:r>
            </w:ins>
            <w:ins w:id="519" w:author="Nishith Tripathi/SMI /SRA/Senior Professional/삼성전자" w:date="2020-11-06T16:30:00Z">
              <w:r w:rsidR="00270964">
                <w:rPr>
                  <w:sz w:val="22"/>
                  <w:szCs w:val="22"/>
                  <w:lang w:eastAsia="ko-KR"/>
                </w:rPr>
                <w:t xml:space="preserve"> List</w:t>
              </w:r>
            </w:ins>
            <w:ins w:id="520" w:author="Nishith Tripathi/SMI /SRA/Senior Professional/삼성전자" w:date="2020-11-06T16:29:00Z">
              <w:r w:rsidR="00C40874">
                <w:rPr>
                  <w:sz w:val="22"/>
                  <w:szCs w:val="22"/>
                  <w:lang w:eastAsia="ko-KR"/>
                </w:rPr>
                <w:t xml:space="preserve">. Such change </w:t>
              </w:r>
            </w:ins>
            <w:ins w:id="521" w:author="Nishith Tripathi/SMI /SRA/Senior Professional/삼성전자" w:date="2020-11-06T16:30:00Z">
              <w:r w:rsidR="00270964">
                <w:rPr>
                  <w:sz w:val="22"/>
                  <w:szCs w:val="22"/>
                  <w:lang w:eastAsia="ko-KR"/>
                </w:rPr>
                <w:t>can</w:t>
              </w:r>
            </w:ins>
            <w:ins w:id="522"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ins w:id="523" w:author="Nishith Tripathi/SMI /SRA/Senior Professional/삼성전자" w:date="2020-11-06T16:31:00Z">
              <w:r w:rsidR="00270964">
                <w:rPr>
                  <w:sz w:val="22"/>
                  <w:szCs w:val="22"/>
                  <w:lang w:eastAsia="ko-KR"/>
                </w:rPr>
                <w:t>)</w:t>
              </w:r>
            </w:ins>
            <w:ins w:id="524" w:author="Nishith Tripathi/SMI /SRA/Senior Professional/삼성전자" w:date="2020-11-06T16:29:00Z">
              <w:r w:rsidR="00270964">
                <w:rPr>
                  <w:sz w:val="22"/>
                  <w:szCs w:val="22"/>
                  <w:lang w:eastAsia="ko-KR"/>
                </w:rPr>
                <w:t xml:space="preserve"> </w:t>
              </w:r>
            </w:ins>
            <w:ins w:id="525" w:author="Nishith Tripathi/SMI /SRA/Senior Professional/삼성전자" w:date="2020-11-06T16:11:00Z">
              <w:r w:rsidRPr="002274A8">
                <w:rPr>
                  <w:sz w:val="22"/>
                  <w:szCs w:val="22"/>
                  <w:lang w:eastAsia="ko-KR"/>
                </w:rPr>
                <w:t xml:space="preserve"> due to the change in the geographic area illuminated by a beam</w:t>
              </w:r>
            </w:ins>
            <w:ins w:id="526"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527"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528"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529"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530"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531"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532"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533"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534"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535" w:author="Spreadtrum" w:date="2020-11-09T11:15:00Z"/>
        </w:trPr>
        <w:tc>
          <w:tcPr>
            <w:tcW w:w="1271" w:type="dxa"/>
          </w:tcPr>
          <w:p w14:paraId="70836235" w14:textId="68304990" w:rsidR="005E23BC" w:rsidRDefault="005E23BC" w:rsidP="005E23BC">
            <w:pPr>
              <w:spacing w:before="120" w:after="120"/>
              <w:rPr>
                <w:ins w:id="536" w:author="Spreadtrum" w:date="2020-11-09T11:15:00Z"/>
                <w:rFonts w:eastAsia="SimSun"/>
                <w:sz w:val="22"/>
                <w:szCs w:val="22"/>
                <w:lang w:val="en-US" w:eastAsia="zh-CN"/>
              </w:rPr>
            </w:pPr>
            <w:proofErr w:type="spellStart"/>
            <w:ins w:id="537" w:author="Spreadtrum" w:date="2020-11-09T11:15:00Z">
              <w:r>
                <w:rPr>
                  <w:rFonts w:eastAsia="SimSun"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538" w:author="Spreadtrum" w:date="2020-11-09T11:15:00Z"/>
                <w:rFonts w:eastAsia="SimSun"/>
                <w:sz w:val="22"/>
                <w:szCs w:val="22"/>
                <w:lang w:val="en-US" w:eastAsia="zh-CN"/>
              </w:rPr>
            </w:pPr>
            <w:ins w:id="539"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540" w:author="Spreadtrum" w:date="2020-11-09T11:15:00Z"/>
        </w:trPr>
        <w:tc>
          <w:tcPr>
            <w:tcW w:w="1271" w:type="dxa"/>
          </w:tcPr>
          <w:p w14:paraId="4DA886E7" w14:textId="7471FDDF" w:rsidR="00747261" w:rsidRDefault="00747261" w:rsidP="00747261">
            <w:pPr>
              <w:spacing w:before="120" w:after="120"/>
              <w:rPr>
                <w:ins w:id="541" w:author="Spreadtrum" w:date="2020-11-09T11:15:00Z"/>
                <w:rFonts w:eastAsia="SimSun"/>
                <w:sz w:val="22"/>
                <w:szCs w:val="22"/>
                <w:lang w:val="en-US" w:eastAsia="zh-CN"/>
              </w:rPr>
            </w:pPr>
            <w:ins w:id="542"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543" w:author="Spreadtrum" w:date="2020-11-09T11:15:00Z"/>
                <w:rFonts w:eastAsia="SimSun"/>
                <w:sz w:val="22"/>
                <w:szCs w:val="22"/>
                <w:lang w:val="en-US" w:eastAsia="zh-CN"/>
              </w:rPr>
            </w:pPr>
            <w:ins w:id="544" w:author="Qualcomm-Bharat" w:date="2020-11-08T19:29:00Z">
              <w:r>
                <w:rPr>
                  <w:rFonts w:eastAsiaTheme="minorEastAsia"/>
                  <w:lang w:eastAsia="zh-CN"/>
                </w:rPr>
                <w:t>We are OK to wait RAN3 LS.</w:t>
              </w:r>
            </w:ins>
          </w:p>
        </w:tc>
      </w:tr>
      <w:tr w:rsidR="00DB2455" w14:paraId="20B48BDD" w14:textId="77777777" w:rsidTr="00F168E5">
        <w:trPr>
          <w:ins w:id="545" w:author="CATT" w:date="2020-11-09T13:55:00Z"/>
        </w:trPr>
        <w:tc>
          <w:tcPr>
            <w:tcW w:w="1271" w:type="dxa"/>
          </w:tcPr>
          <w:p w14:paraId="6222764E" w14:textId="496672EE" w:rsidR="00DB2455" w:rsidRDefault="00DB2455" w:rsidP="00747261">
            <w:pPr>
              <w:spacing w:before="120" w:after="120"/>
              <w:rPr>
                <w:ins w:id="546" w:author="CATT" w:date="2020-11-09T13:55:00Z"/>
                <w:rFonts w:eastAsiaTheme="minorEastAsia"/>
                <w:lang w:eastAsia="zh-CN"/>
              </w:rPr>
            </w:pPr>
            <w:ins w:id="547"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548" w:author="CATT" w:date="2020-11-09T13:58:00Z"/>
                <w:rFonts w:eastAsiaTheme="minorEastAsia"/>
                <w:lang w:eastAsia="zh-CN"/>
              </w:rPr>
            </w:pPr>
            <w:ins w:id="549"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50"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51" w:author="CATT" w:date="2020-11-09T13:57:00Z">
              <w:r>
                <w:rPr>
                  <w:rFonts w:eastAsiaTheme="minorEastAsia" w:hint="eastAsia"/>
                  <w:lang w:eastAsia="zh-CN"/>
                </w:rPr>
                <w:t>issue can also be solved by proper configured TAI list</w:t>
              </w:r>
            </w:ins>
            <w:ins w:id="552" w:author="CATT" w:date="2020-11-09T13:58:00Z">
              <w:r w:rsidR="00BA58FD">
                <w:rPr>
                  <w:rFonts w:eastAsiaTheme="minorEastAsia" w:hint="eastAsia"/>
                  <w:lang w:eastAsia="zh-CN"/>
                </w:rPr>
                <w:t xml:space="preserve"> by AMF implementation</w:t>
              </w:r>
            </w:ins>
            <w:ins w:id="553"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54" w:author="CATT" w:date="2020-11-09T13:55:00Z"/>
                <w:rFonts w:eastAsiaTheme="minorEastAsia"/>
                <w:lang w:eastAsia="zh-CN"/>
              </w:rPr>
            </w:pPr>
            <w:ins w:id="555"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56" w:author="Huawei v2" w:date="2020-11-09T15:13:00Z"/>
        </w:trPr>
        <w:tc>
          <w:tcPr>
            <w:tcW w:w="1271" w:type="dxa"/>
          </w:tcPr>
          <w:p w14:paraId="10C3DA9F" w14:textId="0190090F" w:rsidR="001F39A5" w:rsidRDefault="001F39A5" w:rsidP="00747261">
            <w:pPr>
              <w:spacing w:before="120" w:after="120"/>
              <w:rPr>
                <w:ins w:id="557" w:author="Huawei v2" w:date="2020-11-09T15:13:00Z"/>
                <w:rFonts w:eastAsiaTheme="minorEastAsia"/>
                <w:lang w:eastAsia="zh-CN"/>
              </w:rPr>
            </w:pPr>
            <w:ins w:id="558" w:author="Huawei v2" w:date="2020-11-09T15:1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8079" w:type="dxa"/>
          </w:tcPr>
          <w:p w14:paraId="44A6C560" w14:textId="3DBCF837" w:rsidR="001F39A5" w:rsidRDefault="001F39A5" w:rsidP="00747261">
            <w:pPr>
              <w:spacing w:before="120" w:after="120"/>
              <w:rPr>
                <w:ins w:id="559" w:author="Huawei v2" w:date="2020-11-09T15:13:00Z"/>
                <w:rFonts w:eastAsiaTheme="minorEastAsia"/>
                <w:lang w:eastAsia="zh-CN"/>
              </w:rPr>
            </w:pPr>
            <w:ins w:id="560" w:author="Huawei v2" w:date="2020-11-09T15:14:00Z">
              <w:r>
                <w:rPr>
                  <w:rFonts w:eastAsiaTheme="minorEastAsia"/>
                  <w:lang w:eastAsia="zh-CN"/>
                </w:rPr>
                <w:t>Earth fixed Tracking Area is reasonable</w:t>
              </w:r>
            </w:ins>
            <w:ins w:id="561" w:author="Huawei v2" w:date="2020-11-09T15:15:00Z">
              <w:r>
                <w:rPr>
                  <w:rFonts w:eastAsiaTheme="minorEastAsia"/>
                  <w:lang w:eastAsia="zh-CN"/>
                </w:rPr>
                <w:t xml:space="preserve"> and applicable in all cases</w:t>
              </w:r>
            </w:ins>
            <w:ins w:id="562" w:author="Huawei v2" w:date="2020-11-09T15:14:00Z">
              <w:r>
                <w:rPr>
                  <w:rFonts w:eastAsiaTheme="minorEastAsia"/>
                  <w:lang w:eastAsia="zh-CN"/>
                </w:rPr>
                <w:t>, but we don’t understand how to implement earth fixed Cell ID in case of earth moving beam.</w:t>
              </w:r>
            </w:ins>
            <w:ins w:id="563"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64" w:author="Camille Bui" w:date="2020-11-09T10:52:00Z"/>
        </w:trPr>
        <w:tc>
          <w:tcPr>
            <w:tcW w:w="1271" w:type="dxa"/>
          </w:tcPr>
          <w:p w14:paraId="0217C361" w14:textId="1CE26FFD" w:rsidR="00A00ECC" w:rsidRDefault="00A00ECC" w:rsidP="00747261">
            <w:pPr>
              <w:spacing w:before="120" w:after="120"/>
              <w:rPr>
                <w:ins w:id="565" w:author="Camille Bui" w:date="2020-11-09T10:52:00Z"/>
                <w:rFonts w:eastAsiaTheme="minorEastAsia"/>
                <w:lang w:eastAsia="zh-CN"/>
              </w:rPr>
            </w:pPr>
            <w:ins w:id="566"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567" w:author="Camille Bui" w:date="2020-11-09T10:53:00Z"/>
                <w:rFonts w:eastAsiaTheme="minorEastAsia"/>
                <w:lang w:eastAsia="zh-CN"/>
              </w:rPr>
            </w:pPr>
            <w:ins w:id="568"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69" w:author="Camille Bui" w:date="2020-11-09T10:53:00Z"/>
                <w:rFonts w:eastAsiaTheme="minorEastAsia"/>
                <w:lang w:eastAsia="zh-CN"/>
              </w:rPr>
            </w:pPr>
            <w:ins w:id="570" w:author="Camille Bui" w:date="2020-11-09T10:53:00Z">
              <w:r>
                <w:rPr>
                  <w:rFonts w:eastAsiaTheme="minorEastAsia"/>
                  <w:lang w:eastAsia="zh-CN"/>
                </w:rPr>
                <w:t xml:space="preserve">Note that ”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71" w:author="Camille Bui" w:date="2020-11-09T10:52:00Z"/>
                <w:rFonts w:eastAsiaTheme="minorEastAsia"/>
                <w:lang w:eastAsia="zh-CN"/>
              </w:rPr>
            </w:pPr>
            <w:ins w:id="572"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73" w:author="Helka-Liina" w:date="2020-11-09T13:06:00Z"/>
        </w:trPr>
        <w:tc>
          <w:tcPr>
            <w:tcW w:w="1271" w:type="dxa"/>
          </w:tcPr>
          <w:p w14:paraId="27C3791E" w14:textId="45E5E378" w:rsidR="00CE748E" w:rsidRDefault="002B6520" w:rsidP="00747261">
            <w:pPr>
              <w:spacing w:before="120" w:after="120"/>
              <w:rPr>
                <w:ins w:id="574" w:author="Helka-Liina" w:date="2020-11-09T13:06:00Z"/>
                <w:rFonts w:eastAsiaTheme="minorEastAsia"/>
                <w:lang w:eastAsia="zh-CN"/>
              </w:rPr>
            </w:pPr>
            <w:ins w:id="575"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76" w:author="Helka-Liina" w:date="2020-11-09T13:17:00Z"/>
                <w:rFonts w:ascii="Arial" w:hAnsi="Arial" w:cs="Arial"/>
                <w:color w:val="000000"/>
                <w:lang w:eastAsia="ko-KR"/>
              </w:rPr>
            </w:pPr>
            <w:ins w:id="577" w:author="Helka-Liina" w:date="2020-11-09T13:07:00Z">
              <w:r w:rsidRPr="00D6224E">
                <w:rPr>
                  <w:rFonts w:ascii="Arial" w:hAnsi="Arial" w:cs="Arial"/>
                  <w:color w:val="000000"/>
                  <w:lang w:eastAsia="ko-KR"/>
                  <w:rPrChange w:id="578" w:author="Helka-Liina" w:date="2020-11-09T13:08:00Z">
                    <w:rPr>
                      <w:b/>
                      <w:sz w:val="24"/>
                      <w:szCs w:val="24"/>
                    </w:rPr>
                  </w:rPrChange>
                </w:rPr>
                <w:t>R3-207062=&gt;</w:t>
              </w:r>
            </w:ins>
            <w:ins w:id="579" w:author="Helka-Liina" w:date="2020-11-09T13:08:00Z">
              <w:r w:rsidRPr="00D6224E">
                <w:rPr>
                  <w:rFonts w:ascii="Arial" w:hAnsi="Arial" w:cs="Arial"/>
                  <w:color w:val="000000"/>
                  <w:lang w:eastAsia="ko-KR"/>
                  <w:rPrChange w:id="580" w:author="Helka-Liina" w:date="2020-11-09T13:08:00Z">
                    <w:rPr/>
                  </w:rPrChange>
                </w:rPr>
                <w:t xml:space="preserve"> R2-2011041        </w:t>
              </w:r>
              <w:r w:rsidR="00D6224E" w:rsidRPr="00D6224E">
                <w:rPr>
                  <w:rFonts w:ascii="Arial" w:hAnsi="Arial" w:cs="Arial"/>
                  <w:color w:val="000000"/>
                  <w:lang w:eastAsia="ko-KR"/>
                  <w:rPrChange w:id="581" w:author="Helka-Liina" w:date="2020-11-09T13:08:00Z">
                    <w:rPr/>
                  </w:rPrChange>
                </w:rPr>
                <w:t>arrived today</w:t>
              </w:r>
            </w:ins>
            <w:ins w:id="582"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583" w:author="Helka-Liina" w:date="2020-11-09T13:17:00Z"/>
                <w:rFonts w:ascii="Arial" w:hAnsi="Arial" w:cs="Arial"/>
                <w:color w:val="000000"/>
                <w:lang w:eastAsia="ko-KR"/>
              </w:rPr>
            </w:pPr>
          </w:p>
          <w:p w14:paraId="30B6A39C" w14:textId="7A419875" w:rsidR="003447F2" w:rsidRDefault="003447F2" w:rsidP="003447F2">
            <w:pPr>
              <w:rPr>
                <w:ins w:id="584" w:author="Helka-Liina" w:date="2020-11-09T13:17:00Z"/>
                <w:rFonts w:eastAsiaTheme="minorHAnsi"/>
              </w:rPr>
            </w:pPr>
            <w:ins w:id="585" w:author="Helka-Liina" w:date="2020-11-09T13:17:00Z">
              <w:r>
                <w:lastRenderedPageBreak/>
                <w:t>Our short response is that we should avoid approaches which would impact the 5GC (e.g. with Registration Area Update containing a geo location only and 5GC doing the mapping).</w:t>
              </w:r>
            </w:ins>
            <w:ins w:id="586" w:author="Helka-Liina" w:date="2020-11-09T13:18:00Z">
              <w:r w:rsidR="00BB76DE">
                <w:t xml:space="preserve"> However, to provide response from RAN2, more discussion is needed and it is likely that RAN2 cannot rep</w:t>
              </w:r>
              <w:r w:rsidR="002A7D2A">
                <w:t>ly from this meeting.</w:t>
              </w:r>
            </w:ins>
          </w:p>
          <w:p w14:paraId="67C3468F" w14:textId="77777777" w:rsidR="003447F2" w:rsidRPr="00D6224E" w:rsidRDefault="003447F2" w:rsidP="00A578E4">
            <w:pPr>
              <w:rPr>
                <w:ins w:id="587" w:author="Helka-Liina" w:date="2020-11-09T13:07:00Z"/>
                <w:rFonts w:ascii="Arial" w:hAnsi="Arial" w:cs="Arial"/>
                <w:color w:val="000000"/>
                <w:lang w:eastAsia="ko-KR"/>
                <w:rPrChange w:id="588" w:author="Helka-Liina" w:date="2020-11-09T13:08:00Z">
                  <w:rPr>
                    <w:ins w:id="589" w:author="Helka-Liina" w:date="2020-11-09T13:07:00Z"/>
                    <w:rFonts w:eastAsiaTheme="minorEastAsia"/>
                    <w:lang w:eastAsia="zh-CN"/>
                  </w:rPr>
                </w:rPrChange>
              </w:rPr>
            </w:pPr>
          </w:p>
          <w:p w14:paraId="47743EB0" w14:textId="77777777" w:rsidR="002B6520" w:rsidRDefault="002B6520" w:rsidP="00A578E4">
            <w:pPr>
              <w:rPr>
                <w:ins w:id="590" w:author="Helka-Liina" w:date="2020-11-09T13:07:00Z"/>
                <w:rFonts w:eastAsiaTheme="minorEastAsia"/>
                <w:lang w:eastAsia="zh-CN"/>
              </w:rPr>
            </w:pPr>
          </w:p>
          <w:p w14:paraId="110A2A3A" w14:textId="57ADF3F1" w:rsidR="002B6520" w:rsidRDefault="002B6520" w:rsidP="00D6224E">
            <w:pPr>
              <w:rPr>
                <w:ins w:id="591" w:author="Helka-Liina" w:date="2020-11-09T13:06:00Z"/>
                <w:rFonts w:eastAsiaTheme="minorEastAsia"/>
                <w:lang w:eastAsia="zh-CN"/>
              </w:rPr>
            </w:pPr>
          </w:p>
        </w:tc>
      </w:tr>
      <w:tr w:rsidR="00E1391E" w14:paraId="52A6EE9C" w14:textId="77777777" w:rsidTr="00F168E5">
        <w:trPr>
          <w:ins w:id="592" w:author="LG_Oanyong Lee" w:date="2020-11-09T21:02:00Z"/>
        </w:trPr>
        <w:tc>
          <w:tcPr>
            <w:tcW w:w="1271" w:type="dxa"/>
          </w:tcPr>
          <w:p w14:paraId="35BD1292" w14:textId="3C3BBDAD" w:rsidR="00E1391E" w:rsidRDefault="00E1391E" w:rsidP="00E1391E">
            <w:pPr>
              <w:spacing w:before="120" w:after="120"/>
              <w:rPr>
                <w:ins w:id="593" w:author="LG_Oanyong Lee" w:date="2020-11-09T21:02:00Z"/>
                <w:rFonts w:eastAsiaTheme="minorEastAsia"/>
                <w:lang w:eastAsia="zh-CN"/>
              </w:rPr>
            </w:pPr>
            <w:ins w:id="594" w:author="LG_Oanyong Lee" w:date="2020-11-09T21:02:00Z">
              <w:r>
                <w:rPr>
                  <w:rFonts w:hint="eastAsia"/>
                  <w:lang w:eastAsia="ko-KR"/>
                </w:rPr>
                <w:lastRenderedPageBreak/>
                <w:t>LG</w:t>
              </w:r>
            </w:ins>
          </w:p>
        </w:tc>
        <w:tc>
          <w:tcPr>
            <w:tcW w:w="8079" w:type="dxa"/>
          </w:tcPr>
          <w:p w14:paraId="317E3AEA" w14:textId="5AE86C17" w:rsidR="00E1391E" w:rsidRPr="00E1391E" w:rsidRDefault="00E1391E" w:rsidP="00E1391E">
            <w:pPr>
              <w:rPr>
                <w:ins w:id="595" w:author="LG_Oanyong Lee" w:date="2020-11-09T21:02:00Z"/>
                <w:rFonts w:ascii="Arial" w:hAnsi="Arial" w:cs="Arial"/>
                <w:color w:val="000000"/>
                <w:lang w:eastAsia="ko-KR"/>
              </w:rPr>
            </w:pPr>
            <w:ins w:id="596"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r w:rsidR="0067028C" w14:paraId="06607542" w14:textId="77777777" w:rsidTr="00F168E5">
        <w:trPr>
          <w:ins w:id="597" w:author="Soghomonian, Manook, Vodafone Group" w:date="2020-11-09T12:12:00Z"/>
        </w:trPr>
        <w:tc>
          <w:tcPr>
            <w:tcW w:w="1271" w:type="dxa"/>
          </w:tcPr>
          <w:p w14:paraId="145DF3E1" w14:textId="42596A9B" w:rsidR="0067028C" w:rsidRDefault="0067028C" w:rsidP="0067028C">
            <w:pPr>
              <w:spacing w:before="120" w:after="120"/>
              <w:rPr>
                <w:ins w:id="598" w:author="Soghomonian, Manook, Vodafone Group" w:date="2020-11-09T12:12:00Z"/>
                <w:lang w:eastAsia="ko-KR"/>
              </w:rPr>
            </w:pPr>
            <w:ins w:id="599" w:author="Soghomonian, Manook, Vodafone Group" w:date="2020-11-09T12:12:00Z">
              <w:r>
                <w:rPr>
                  <w:rFonts w:eastAsiaTheme="minorEastAsia"/>
                  <w:lang w:eastAsia="zh-CN"/>
                </w:rPr>
                <w:t xml:space="preserve">Vodafone </w:t>
              </w:r>
            </w:ins>
          </w:p>
        </w:tc>
        <w:tc>
          <w:tcPr>
            <w:tcW w:w="8079" w:type="dxa"/>
          </w:tcPr>
          <w:p w14:paraId="7361B4C2" w14:textId="7B5B8715" w:rsidR="0067028C" w:rsidRDefault="0067028C" w:rsidP="0067028C">
            <w:pPr>
              <w:rPr>
                <w:ins w:id="600" w:author="Soghomonian, Manook, Vodafone Group" w:date="2020-11-09T12:12:00Z"/>
                <w:lang w:eastAsia="ko-KR"/>
              </w:rPr>
            </w:pPr>
            <w:ins w:id="601" w:author="Soghomonian, Manook, Vodafone Group" w:date="2020-11-09T12:12:00Z">
              <w:r>
                <w:rPr>
                  <w:rFonts w:eastAsiaTheme="minorEastAsia"/>
                  <w:lang w:eastAsia="zh-CN"/>
                </w:rPr>
                <w:t xml:space="preserve">Tracking are changes should be avoided if possible and </w:t>
              </w:r>
              <w:r w:rsidRPr="0067028C">
                <w:rPr>
                  <w:rFonts w:eastAsiaTheme="minorEastAsia"/>
                  <w:b/>
                  <w:bCs/>
                  <w:lang w:eastAsia="zh-CN"/>
                  <w:rPrChange w:id="602" w:author="Soghomonian, Manook, Vodafone Group" w:date="2020-11-09T12:14:00Z">
                    <w:rPr>
                      <w:rFonts w:eastAsiaTheme="minorEastAsia"/>
                      <w:lang w:eastAsia="zh-CN"/>
                    </w:rPr>
                  </w:rPrChange>
                </w:rPr>
                <w:t xml:space="preserve">Cell ID should not change </w:t>
              </w:r>
            </w:ins>
          </w:p>
        </w:tc>
      </w:tr>
      <w:tr w:rsidR="00176997" w14:paraId="5687B4E7" w14:textId="77777777" w:rsidTr="00F168E5">
        <w:trPr>
          <w:ins w:id="603" w:author="ITRI" w:date="2020-11-09T20:40:00Z"/>
        </w:trPr>
        <w:tc>
          <w:tcPr>
            <w:tcW w:w="1271" w:type="dxa"/>
          </w:tcPr>
          <w:p w14:paraId="6766A1F1" w14:textId="27E788C4" w:rsidR="00176997" w:rsidRDefault="00176997" w:rsidP="00176997">
            <w:pPr>
              <w:spacing w:before="120" w:after="120"/>
              <w:rPr>
                <w:ins w:id="604" w:author="ITRI" w:date="2020-11-09T20:40:00Z"/>
                <w:rFonts w:eastAsiaTheme="minorEastAsia"/>
                <w:lang w:eastAsia="zh-CN"/>
              </w:rPr>
            </w:pPr>
            <w:ins w:id="605" w:author="ITRI" w:date="2020-11-09T20:40:00Z">
              <w:r w:rsidRPr="002A4881">
                <w:rPr>
                  <w:rFonts w:eastAsia="PMingLiU"/>
                  <w:szCs w:val="22"/>
                  <w:lang w:val="en-US" w:eastAsia="zh-TW"/>
                </w:rPr>
                <w:t>ITRI</w:t>
              </w:r>
            </w:ins>
          </w:p>
        </w:tc>
        <w:tc>
          <w:tcPr>
            <w:tcW w:w="8079" w:type="dxa"/>
          </w:tcPr>
          <w:p w14:paraId="675F853F" w14:textId="7876914E" w:rsidR="00176997" w:rsidRDefault="00176997" w:rsidP="00176997">
            <w:pPr>
              <w:rPr>
                <w:ins w:id="606" w:author="ITRI" w:date="2020-11-09T20:40:00Z"/>
                <w:rFonts w:eastAsiaTheme="minorEastAsia"/>
                <w:lang w:eastAsia="zh-CN"/>
              </w:rPr>
            </w:pPr>
            <w:ins w:id="607" w:author="ITRI" w:date="2020-11-09T20:40:00Z">
              <w:r w:rsidRPr="002A4881">
                <w:rPr>
                  <w:rFonts w:eastAsia="PMingLiU"/>
                  <w:szCs w:val="22"/>
                  <w:lang w:val="en-US" w:eastAsia="zh-TW"/>
                </w:rPr>
                <w:t>Per RAN2 agreements w</w:t>
              </w:r>
              <w:r w:rsidRPr="002A4881">
                <w:rPr>
                  <w:rFonts w:eastAsia="PMingLiU" w:hint="eastAsia"/>
                  <w:szCs w:val="22"/>
                  <w:lang w:val="en-US" w:eastAsia="zh-TW"/>
                </w:rPr>
                <w:t xml:space="preserve">e consider earth-fixed TA </w:t>
              </w:r>
              <w:r w:rsidRPr="002A4881">
                <w:rPr>
                  <w:rFonts w:eastAsia="PMingLiU"/>
                  <w:szCs w:val="22"/>
                  <w:lang w:val="en-US" w:eastAsia="zh-TW"/>
                </w:rPr>
                <w:t>is the consensus. For the mapping of TA and cell ID, we would suggest to wait for input from other working groups.</w:t>
              </w:r>
            </w:ins>
          </w:p>
        </w:tc>
      </w:tr>
      <w:tr w:rsidR="00D3013C" w14:paraId="3E671EC8" w14:textId="77777777" w:rsidTr="00F168E5">
        <w:trPr>
          <w:ins w:id="608" w:author="Yiu, Candy" w:date="2020-11-09T06:14:00Z"/>
        </w:trPr>
        <w:tc>
          <w:tcPr>
            <w:tcW w:w="1271" w:type="dxa"/>
          </w:tcPr>
          <w:p w14:paraId="22AE507D" w14:textId="224F3F7A" w:rsidR="00D3013C" w:rsidRPr="002A4881" w:rsidRDefault="00D3013C" w:rsidP="00176997">
            <w:pPr>
              <w:spacing w:before="120" w:after="120"/>
              <w:rPr>
                <w:ins w:id="609" w:author="Yiu, Candy" w:date="2020-11-09T06:14:00Z"/>
                <w:rFonts w:eastAsia="PMingLiU"/>
                <w:szCs w:val="22"/>
                <w:lang w:val="en-US" w:eastAsia="zh-TW"/>
              </w:rPr>
            </w:pPr>
            <w:ins w:id="610" w:author="Yiu, Candy" w:date="2020-11-09T06:14:00Z">
              <w:r>
                <w:rPr>
                  <w:rFonts w:eastAsia="PMingLiU"/>
                  <w:szCs w:val="22"/>
                  <w:lang w:val="en-US" w:eastAsia="zh-TW"/>
                </w:rPr>
                <w:t>Intel</w:t>
              </w:r>
            </w:ins>
          </w:p>
        </w:tc>
        <w:tc>
          <w:tcPr>
            <w:tcW w:w="8079" w:type="dxa"/>
          </w:tcPr>
          <w:p w14:paraId="14528FE6" w14:textId="24918AF3" w:rsidR="00D3013C" w:rsidRPr="002A4881" w:rsidRDefault="00D3013C" w:rsidP="00176997">
            <w:pPr>
              <w:rPr>
                <w:ins w:id="611" w:author="Yiu, Candy" w:date="2020-11-09T06:14:00Z"/>
                <w:rFonts w:eastAsia="PMingLiU"/>
                <w:szCs w:val="22"/>
                <w:lang w:val="en-US" w:eastAsia="zh-TW"/>
              </w:rPr>
            </w:pPr>
            <w:ins w:id="612" w:author="Yiu, Candy" w:date="2020-11-09T06:14:00Z">
              <w:r>
                <w:rPr>
                  <w:rFonts w:eastAsia="PMingLiU"/>
                  <w:szCs w:val="22"/>
                  <w:lang w:val="en-US" w:eastAsia="zh-TW"/>
                </w:rPr>
                <w:t>RAN2 already has agreement on earth fixed tracking.</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13" w:name="_Toc26177369"/>
      <w:bookmarkStart w:id="614" w:name="_Toc26621028"/>
      <w:r w:rsidRPr="00B923D6">
        <w:t>7.4</w:t>
      </w:r>
      <w:r w:rsidRPr="00B923D6">
        <w:tab/>
        <w:t>Earth fixed cells vs Earth moving cells</w:t>
      </w:r>
      <w:bookmarkEnd w:id="613"/>
      <w:bookmarkEnd w:id="614"/>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615"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615"/>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616" w:name="OLE_LINK3"/>
      <w:bookmarkStart w:id="617" w:name="OLE_LINK4"/>
      <w:r>
        <w:rPr>
          <w:sz w:val="22"/>
          <w:szCs w:val="22"/>
        </w:rPr>
        <w:t>burst</w:t>
      </w:r>
      <w:bookmarkEnd w:id="616"/>
      <w:bookmarkEnd w:id="617"/>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618"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619"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620" w:author="Nokia" w:date="2020-11-06T12:12:00Z">
              <w:r>
                <w:rPr>
                  <w:rFonts w:eastAsiaTheme="minorEastAsia"/>
                  <w:lang w:eastAsia="zh-CN"/>
                </w:rPr>
                <w:t xml:space="preserve">We believe Intel made a very </w:t>
              </w:r>
            </w:ins>
            <w:ins w:id="621" w:author="Nokia" w:date="2020-11-06T12:13:00Z">
              <w:r>
                <w:rPr>
                  <w:rFonts w:eastAsiaTheme="minorEastAsia"/>
                  <w:lang w:eastAsia="zh-CN"/>
                </w:rPr>
                <w:t>good comment during the online session on 3/11</w:t>
              </w:r>
            </w:ins>
            <w:ins w:id="622" w:author="Nokia" w:date="2020-11-06T12:20:00Z">
              <w:r w:rsidR="008A33F7">
                <w:rPr>
                  <w:rFonts w:eastAsiaTheme="minorEastAsia"/>
                  <w:lang w:eastAsia="zh-CN"/>
                </w:rPr>
                <w:t xml:space="preserve"> which </w:t>
              </w:r>
            </w:ins>
            <w:ins w:id="623" w:author="Nokia" w:date="2020-11-06T12:21:00Z">
              <w:r w:rsidR="008A33F7">
                <w:rPr>
                  <w:rFonts w:eastAsiaTheme="minorEastAsia"/>
                  <w:lang w:eastAsia="zh-CN"/>
                </w:rPr>
                <w:t>accurately</w:t>
              </w:r>
            </w:ins>
            <w:ins w:id="624" w:author="Nokia" w:date="2020-11-06T12:20:00Z">
              <w:r w:rsidR="008A33F7">
                <w:rPr>
                  <w:rFonts w:eastAsiaTheme="minorEastAsia"/>
                  <w:lang w:eastAsia="zh-CN"/>
                </w:rPr>
                <w:t xml:space="preserve"> summarizes the problem</w:t>
              </w:r>
            </w:ins>
            <w:ins w:id="625" w:author="Nokia" w:date="2020-11-06T12:13:00Z">
              <w:r>
                <w:rPr>
                  <w:rFonts w:eastAsiaTheme="minorEastAsia"/>
                  <w:lang w:eastAsia="zh-CN"/>
                </w:rPr>
                <w:t xml:space="preserve">. </w:t>
              </w:r>
            </w:ins>
            <w:ins w:id="626" w:author="Nokia" w:date="2020-11-06T12:22:00Z">
              <w:r w:rsidR="008A33F7">
                <w:rPr>
                  <w:rFonts w:eastAsiaTheme="minorEastAsia"/>
                  <w:lang w:eastAsia="zh-CN"/>
                </w:rPr>
                <w:t xml:space="preserve">We do not think sending an LS is justified, especially if RAN2 agreed to </w:t>
              </w:r>
            </w:ins>
            <w:ins w:id="627"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628" w:author="Nokia" w:date="2020-11-06T12:22:00Z">
              <w:r w:rsidR="008A33F7">
                <w:rPr>
                  <w:rFonts w:eastAsiaTheme="minorEastAsia"/>
                  <w:lang w:eastAsia="zh-CN"/>
                </w:rPr>
                <w:t>”.</w:t>
              </w:r>
            </w:ins>
            <w:ins w:id="629" w:author="Nokia" w:date="2020-11-06T12:24:00Z">
              <w:r w:rsidR="008A33F7">
                <w:rPr>
                  <w:rFonts w:eastAsiaTheme="minorEastAsia"/>
                  <w:lang w:eastAsia="zh-CN"/>
                </w:rPr>
                <w:t xml:space="preserve"> So why do we need to add yet anoth</w:t>
              </w:r>
            </w:ins>
            <w:ins w:id="630" w:author="Nokia" w:date="2020-11-06T12:25:00Z">
              <w:r w:rsidR="008A33F7">
                <w:rPr>
                  <w:rFonts w:eastAsiaTheme="minorEastAsia"/>
                  <w:lang w:eastAsia="zh-CN"/>
                </w:rPr>
                <w:t xml:space="preserve">er case to the RAN2 pile? </w:t>
              </w:r>
            </w:ins>
            <w:ins w:id="631"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632" w:author="Nokia" w:date="2020-11-06T12:14:00Z">
              <w:r>
                <w:rPr>
                  <w:rFonts w:eastAsiaTheme="minorEastAsia"/>
                  <w:lang w:eastAsia="zh-CN"/>
                </w:rPr>
                <w:t>pics)</w:t>
              </w:r>
            </w:ins>
            <w:ins w:id="633" w:author="Nokia" w:date="2020-11-06T12:26:00Z">
              <w:r w:rsidR="008A33F7">
                <w:rPr>
                  <w:rFonts w:eastAsiaTheme="minorEastAsia"/>
                  <w:lang w:eastAsia="zh-CN"/>
                </w:rPr>
                <w:t xml:space="preserve">, despite most of the companies prioritize </w:t>
              </w:r>
            </w:ins>
            <w:ins w:id="634" w:author="Nokia" w:date="2020-11-06T12:29:00Z">
              <w:r w:rsidR="008A33F7">
                <w:rPr>
                  <w:rFonts w:eastAsiaTheme="minorEastAsia"/>
                  <w:lang w:eastAsia="zh-CN"/>
                </w:rPr>
                <w:t xml:space="preserve">different </w:t>
              </w:r>
            </w:ins>
            <w:ins w:id="635" w:author="Nokia" w:date="2020-11-06T12:26:00Z">
              <w:r w:rsidR="008A33F7">
                <w:rPr>
                  <w:rFonts w:eastAsiaTheme="minorEastAsia"/>
                  <w:lang w:eastAsia="zh-CN"/>
                </w:rPr>
                <w:t>scenario</w:t>
              </w:r>
            </w:ins>
            <w:ins w:id="636" w:author="Nokia" w:date="2020-11-06T12:14:00Z">
              <w:r>
                <w:rPr>
                  <w:rFonts w:eastAsiaTheme="minorEastAsia"/>
                  <w:lang w:eastAsia="zh-CN"/>
                </w:rPr>
                <w:t>? Another aspect is related to general practice of sending the LS – they usually contain the solutions commonly acknowledged by RAN2</w:t>
              </w:r>
            </w:ins>
            <w:ins w:id="637" w:author="Nokia" w:date="2020-11-06T12:26:00Z">
              <w:r w:rsidR="008A33F7">
                <w:rPr>
                  <w:rFonts w:eastAsiaTheme="minorEastAsia"/>
                  <w:lang w:eastAsia="zh-CN"/>
                </w:rPr>
                <w:t>, which RAN2 is interested to pursue</w:t>
              </w:r>
            </w:ins>
            <w:ins w:id="638" w:author="Nokia" w:date="2020-11-06T12:27:00Z">
              <w:r w:rsidR="008A33F7">
                <w:rPr>
                  <w:rFonts w:eastAsiaTheme="minorEastAsia"/>
                  <w:lang w:eastAsia="zh-CN"/>
                </w:rPr>
                <w:t>. We believe the minority which does see th</w:t>
              </w:r>
            </w:ins>
            <w:ins w:id="639" w:author="Nokia" w:date="2020-11-06T12:29:00Z">
              <w:r w:rsidR="008A33F7">
                <w:rPr>
                  <w:rFonts w:eastAsiaTheme="minorEastAsia"/>
                  <w:lang w:eastAsia="zh-CN"/>
                </w:rPr>
                <w:t>e</w:t>
              </w:r>
            </w:ins>
            <w:ins w:id="640" w:author="Nokia" w:date="2020-11-06T12:27:00Z">
              <w:r w:rsidR="008A33F7">
                <w:rPr>
                  <w:rFonts w:eastAsiaTheme="minorEastAsia"/>
                  <w:lang w:eastAsia="zh-CN"/>
                </w:rPr>
                <w:t xml:space="preserve"> scenario with the same PCI beneficial</w:t>
              </w:r>
            </w:ins>
            <w:ins w:id="641" w:author="Nokia" w:date="2020-11-06T12:30:00Z">
              <w:r w:rsidR="008A33F7">
                <w:rPr>
                  <w:rFonts w:eastAsiaTheme="minorEastAsia"/>
                  <w:lang w:eastAsia="zh-CN"/>
                </w:rPr>
                <w:t>, shall bring the topic directly in RAN1 and initiate potential LS to RAN2 (assuming RAN1 finds this scenario beneficial and viable).</w:t>
              </w:r>
            </w:ins>
            <w:ins w:id="642"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643" w:author="Abhishek Roy" w:date="2020-11-06T09:53:00Z">
                  <w:rPr>
                    <w:rFonts w:eastAsia="SimSun"/>
                    <w:sz w:val="22"/>
                    <w:szCs w:val="22"/>
                    <w:lang w:val="en-US" w:eastAsia="zh-CN"/>
                  </w:rPr>
                </w:rPrChange>
              </w:rPr>
            </w:pPr>
            <w:ins w:id="644" w:author="Abhishek Roy" w:date="2020-11-06T09:53:00Z">
              <w:r w:rsidRPr="00EE5338">
                <w:rPr>
                  <w:rFonts w:eastAsia="SimSun"/>
                  <w:szCs w:val="22"/>
                  <w:lang w:val="en-US" w:eastAsia="zh-CN"/>
                  <w:rPrChange w:id="645"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646" w:author="Abhishek Roy" w:date="2020-11-06T09:53:00Z">
                  <w:rPr>
                    <w:rFonts w:eastAsia="SimSun"/>
                    <w:sz w:val="22"/>
                    <w:szCs w:val="22"/>
                    <w:lang w:val="en-US" w:eastAsia="zh-CN"/>
                  </w:rPr>
                </w:rPrChange>
              </w:rPr>
            </w:pPr>
            <w:ins w:id="647" w:author="Abhishek Roy" w:date="2020-11-06T09:53:00Z">
              <w:r w:rsidRPr="00EE5338">
                <w:rPr>
                  <w:rFonts w:eastAsia="SimSun"/>
                  <w:szCs w:val="22"/>
                  <w:lang w:val="en-US" w:eastAsia="zh-CN"/>
                  <w:rPrChange w:id="648"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649" w:author="Abhishek Roy" w:date="2020-11-06T09:53:00Z">
                  <w:rPr>
                    <w:rFonts w:eastAsia="SimSun"/>
                    <w:iCs/>
                    <w:sz w:val="22"/>
                    <w:szCs w:val="22"/>
                    <w:lang w:val="en-US" w:eastAsia="zh-CN"/>
                  </w:rPr>
                </w:rPrChange>
              </w:rPr>
            </w:pPr>
            <w:ins w:id="650" w:author="Abhishek Roy" w:date="2020-11-06T09:53:00Z">
              <w:r>
                <w:rPr>
                  <w:rFonts w:eastAsia="SimSun"/>
                  <w:iCs/>
                  <w:szCs w:val="22"/>
                  <w:lang w:val="en-US" w:eastAsia="zh-CN"/>
                </w:rPr>
                <w:t xml:space="preserve">Given this is the first release of NR-NTN, we </w:t>
              </w:r>
            </w:ins>
            <w:ins w:id="651" w:author="Abhishek Roy" w:date="2020-11-06T09:54:00Z">
              <w:r>
                <w:rPr>
                  <w:rFonts w:eastAsia="SimSun"/>
                  <w:iCs/>
                  <w:szCs w:val="22"/>
                  <w:lang w:val="en-US" w:eastAsia="zh-CN"/>
                </w:rPr>
                <w:t>think</w:t>
              </w:r>
            </w:ins>
            <w:ins w:id="652" w:author="Abhishek Roy" w:date="2020-11-06T09:53:00Z">
              <w:r>
                <w:rPr>
                  <w:rFonts w:eastAsia="SimSun"/>
                  <w:iCs/>
                  <w:szCs w:val="22"/>
                  <w:lang w:val="en-US" w:eastAsia="zh-CN"/>
                </w:rPr>
                <w:t xml:space="preserve"> there is </w:t>
              </w:r>
            </w:ins>
            <w:ins w:id="653" w:author="Abhishek Roy" w:date="2020-11-06T09:54:00Z">
              <w:r>
                <w:rPr>
                  <w:rFonts w:eastAsia="SimSun"/>
                  <w:iCs/>
                  <w:szCs w:val="22"/>
                  <w:lang w:val="en-US" w:eastAsia="zh-CN"/>
                </w:rPr>
                <w:t>no</w:t>
              </w:r>
            </w:ins>
            <w:ins w:id="654" w:author="Abhishek Roy" w:date="2020-11-06T09:53:00Z">
              <w:r>
                <w:rPr>
                  <w:rFonts w:eastAsia="SimSun"/>
                  <w:iCs/>
                  <w:szCs w:val="22"/>
                  <w:lang w:val="en-US" w:eastAsia="zh-CN"/>
                </w:rPr>
                <w:t xml:space="preserve"> need to </w:t>
              </w:r>
            </w:ins>
            <w:ins w:id="655" w:author="Abhishek Roy" w:date="2020-11-06T09:54:00Z">
              <w:r>
                <w:rPr>
                  <w:rFonts w:eastAsia="SimSun"/>
                  <w:iCs/>
                  <w:szCs w:val="22"/>
                  <w:lang w:val="en-US" w:eastAsia="zh-CN"/>
                </w:rPr>
                <w:t>send an LS to RAN1 and open up the possibility to add extra cases on RAN2. We agree with Nokia that</w:t>
              </w:r>
            </w:ins>
            <w:ins w:id="656" w:author="Abhishek Roy" w:date="2020-11-06T09:55:00Z">
              <w:r>
                <w:rPr>
                  <w:rFonts w:eastAsia="SimSun"/>
                  <w:iCs/>
                  <w:szCs w:val="22"/>
                  <w:lang w:val="en-US" w:eastAsia="zh-CN"/>
                </w:rPr>
                <w:t xml:space="preserve"> RAN2 should</w:t>
              </w:r>
            </w:ins>
            <w:ins w:id="657" w:author="Abhishek Roy" w:date="2020-11-06T09:54:00Z">
              <w:r>
                <w:rPr>
                  <w:rFonts w:eastAsia="SimSun"/>
                  <w:iCs/>
                  <w:szCs w:val="22"/>
                  <w:lang w:val="en-US" w:eastAsia="zh-CN"/>
                </w:rPr>
                <w:t xml:space="preserve"> </w:t>
              </w:r>
            </w:ins>
            <w:ins w:id="658" w:author="Abhishek Roy" w:date="2020-11-06T09:55:00Z">
              <w:r w:rsidRPr="00EE5338">
                <w:rPr>
                  <w:rFonts w:eastAsia="SimSun"/>
                  <w:iCs/>
                  <w:szCs w:val="22"/>
                  <w:lang w:val="en-US" w:eastAsia="zh-CN"/>
                </w:rPr>
                <w:t>continue working with the assumption that during service link switch two satellites have two different PCIs</w:t>
              </w:r>
            </w:ins>
            <w:ins w:id="659"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660"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661"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662" w:author="Nishith Tripathi/SMI /SRA/Senior Professional/삼성전자" w:date="2020-11-06T16:35:00Z">
              <w:r>
                <w:rPr>
                  <w:sz w:val="22"/>
                  <w:szCs w:val="22"/>
                  <w:lang w:eastAsia="ko-KR"/>
                </w:rPr>
                <w:t>Using d</w:t>
              </w:r>
            </w:ins>
            <w:ins w:id="663" w:author="Nishith Tripathi/SMI /SRA/Senior Professional/삼성전자" w:date="2020-11-06T16:34:00Z">
              <w:r>
                <w:rPr>
                  <w:sz w:val="22"/>
                  <w:szCs w:val="22"/>
                  <w:lang w:eastAsia="ko-KR"/>
                </w:rPr>
                <w:t>ifferent PCIs on a given frequency is</w:t>
              </w:r>
            </w:ins>
            <w:ins w:id="664"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665"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666"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667" w:author="Diaz Sendra,S,Salva,TLG2 R" w:date="2020-11-08T08:11:00Z"/>
                <w:rFonts w:eastAsia="SimSun"/>
                <w:iCs/>
                <w:sz w:val="22"/>
                <w:szCs w:val="22"/>
                <w:lang w:val="en-US" w:eastAsia="zh-CN"/>
              </w:rPr>
            </w:pPr>
            <w:ins w:id="668"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669"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670" w:author="Diaz Sendra,S,Salva,TLG2 R" w:date="2020-11-08T08:08:00Z">
              <w:r>
                <w:rPr>
                  <w:rFonts w:eastAsia="SimSun"/>
                  <w:iCs/>
                  <w:sz w:val="22"/>
                  <w:szCs w:val="22"/>
                  <w:lang w:val="en-US" w:eastAsia="zh-CN"/>
                </w:rPr>
                <w:t xml:space="preserve">In R2-2009820, many companies express </w:t>
              </w:r>
            </w:ins>
            <w:ins w:id="671" w:author="Diaz Sendra,S,Salva,TLG2 R" w:date="2020-11-08T08:09:00Z">
              <w:r w:rsidR="00423CB1">
                <w:rPr>
                  <w:rFonts w:eastAsia="SimSun"/>
                  <w:iCs/>
                  <w:sz w:val="22"/>
                  <w:szCs w:val="22"/>
                  <w:lang w:val="en-US" w:eastAsia="zh-CN"/>
                </w:rPr>
                <w:t>that i</w:t>
              </w:r>
            </w:ins>
            <w:ins w:id="672" w:author="Diaz Sendra,S,Salva,TLG2 R" w:date="2020-11-08T08:10:00Z">
              <w:r w:rsidR="00ED3787">
                <w:rPr>
                  <w:rFonts w:eastAsia="SimSun"/>
                  <w:iCs/>
                  <w:sz w:val="22"/>
                  <w:szCs w:val="22"/>
                  <w:lang w:val="en-US" w:eastAsia="zh-CN"/>
                </w:rPr>
                <w:t xml:space="preserve">ts intention to </w:t>
              </w:r>
            </w:ins>
            <w:ins w:id="673" w:author="Diaz Sendra,S,Salva,TLG2 R" w:date="2020-11-08T08:08:00Z">
              <w:r>
                <w:rPr>
                  <w:rFonts w:eastAsia="SimSun"/>
                  <w:iCs/>
                  <w:sz w:val="22"/>
                  <w:szCs w:val="22"/>
                  <w:lang w:val="en-US" w:eastAsia="zh-CN"/>
                </w:rPr>
                <w:t>send a LS to RAN1.</w:t>
              </w:r>
            </w:ins>
            <w:ins w:id="674" w:author="Diaz Sendra,S,Salva,TLG2 R" w:date="2020-11-08T08:14:00Z">
              <w:r w:rsidR="002C2AAE">
                <w:rPr>
                  <w:rFonts w:eastAsia="SimSun"/>
                  <w:iCs/>
                  <w:sz w:val="22"/>
                  <w:szCs w:val="22"/>
                  <w:lang w:val="en-US" w:eastAsia="zh-CN"/>
                </w:rPr>
                <w:t xml:space="preserve"> </w:t>
              </w:r>
            </w:ins>
            <w:ins w:id="675" w:author="Diaz Sendra,S,Salva,TLG2 R" w:date="2020-11-08T08:15:00Z">
              <w:r w:rsidR="00922B91">
                <w:rPr>
                  <w:rFonts w:eastAsia="SimSun"/>
                  <w:iCs/>
                  <w:sz w:val="22"/>
                  <w:szCs w:val="22"/>
                  <w:lang w:val="en-US" w:eastAsia="zh-CN"/>
                </w:rPr>
                <w:t>Then, w</w:t>
              </w:r>
            </w:ins>
            <w:ins w:id="676" w:author="Diaz Sendra,S,Salva,TLG2 R" w:date="2020-11-08T08:13:00Z">
              <w:r w:rsidR="00E22DB4">
                <w:rPr>
                  <w:rFonts w:eastAsia="SimSun"/>
                  <w:iCs/>
                  <w:sz w:val="22"/>
                  <w:szCs w:val="22"/>
                  <w:lang w:val="en-US" w:eastAsia="zh-CN"/>
                </w:rPr>
                <w:t xml:space="preserve">e consider </w:t>
              </w:r>
            </w:ins>
            <w:ins w:id="677" w:author="Diaz Sendra,S,Salva,TLG2 R" w:date="2020-11-08T08:15:00Z">
              <w:r w:rsidR="00922B91">
                <w:rPr>
                  <w:rFonts w:eastAsia="SimSun"/>
                  <w:iCs/>
                  <w:sz w:val="22"/>
                  <w:szCs w:val="22"/>
                  <w:lang w:val="en-US" w:eastAsia="zh-CN"/>
                </w:rPr>
                <w:t>it is important</w:t>
              </w:r>
            </w:ins>
            <w:ins w:id="678" w:author="Diaz Sendra,S,Salva,TLG2 R" w:date="2020-11-08T08:14:00Z">
              <w:r w:rsidR="002C2AAE">
                <w:rPr>
                  <w:rFonts w:eastAsia="SimSun"/>
                  <w:iCs/>
                  <w:sz w:val="22"/>
                  <w:szCs w:val="22"/>
                  <w:lang w:val="en-US" w:eastAsia="zh-CN"/>
                </w:rPr>
                <w:t xml:space="preserve"> to respect such </w:t>
              </w:r>
            </w:ins>
            <w:ins w:id="679"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680"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681"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682"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683"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684"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685"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686" w:author="lixiaolong" w:date="2020-11-09T09:10:00Z"/>
                <w:rFonts w:eastAsia="SimSun"/>
                <w:sz w:val="22"/>
                <w:szCs w:val="22"/>
                <w:lang w:val="en-US" w:eastAsia="zh-CN"/>
              </w:rPr>
            </w:pPr>
            <w:ins w:id="687"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688" w:author="lixiaolong" w:date="2020-11-09T09:10:00Z"/>
                <w:sz w:val="22"/>
                <w:szCs w:val="22"/>
                <w:lang w:eastAsia="zh-CN"/>
              </w:rPr>
            </w:pPr>
            <w:ins w:id="689"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690" w:author="lixiaolong" w:date="2020-11-09T09:11:00Z">
              <w:r>
                <w:rPr>
                  <w:rFonts w:eastAsia="SimSun" w:hint="eastAsia"/>
                  <w:sz w:val="22"/>
                  <w:szCs w:val="22"/>
                  <w:lang w:val="en-US" w:eastAsia="zh-CN"/>
                </w:rPr>
                <w:t>X</w:t>
              </w:r>
              <w:r>
                <w:rPr>
                  <w:rFonts w:eastAsia="SimSun"/>
                  <w:sz w:val="22"/>
                  <w:szCs w:val="22"/>
                  <w:lang w:val="en-US" w:eastAsia="zh-CN"/>
                </w:rPr>
                <w:t>iao</w:t>
              </w:r>
            </w:ins>
            <w:ins w:id="691"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692"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693" w:author="lixiaolong" w:date="2020-11-09T09:14:00Z">
              <w:r>
                <w:rPr>
                  <w:lang w:val="en-US"/>
                </w:rPr>
                <w:t xml:space="preserve">If two different satellites have the same PCI, </w:t>
              </w:r>
            </w:ins>
            <w:ins w:id="694"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695" w:author="Apple Inc" w:date="2020-11-08T17:28:00Z"/>
        </w:trPr>
        <w:tc>
          <w:tcPr>
            <w:tcW w:w="1148" w:type="dxa"/>
          </w:tcPr>
          <w:p w14:paraId="1A053EB0" w14:textId="77777777" w:rsidR="00320353" w:rsidRDefault="00320353" w:rsidP="00CD3C46">
            <w:pPr>
              <w:spacing w:before="120" w:after="120"/>
              <w:rPr>
                <w:ins w:id="696" w:author="Apple Inc" w:date="2020-11-08T17:28:00Z"/>
                <w:rFonts w:eastAsia="SimSun"/>
                <w:sz w:val="22"/>
                <w:szCs w:val="22"/>
                <w:lang w:val="en-US" w:eastAsia="zh-CN"/>
              </w:rPr>
            </w:pPr>
            <w:ins w:id="697"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698" w:author="Apple Inc" w:date="2020-11-08T17:28:00Z"/>
                <w:rFonts w:eastAsia="SimSun"/>
                <w:sz w:val="22"/>
                <w:szCs w:val="22"/>
                <w:lang w:val="en-US" w:eastAsia="zh-CN"/>
              </w:rPr>
            </w:pPr>
            <w:ins w:id="699"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700" w:author="Apple Inc" w:date="2020-11-08T17:28:00Z"/>
                <w:sz w:val="22"/>
                <w:szCs w:val="22"/>
                <w:lang w:eastAsia="ko-KR"/>
              </w:rPr>
            </w:pPr>
            <w:ins w:id="701"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702" w:author="Apple Inc" w:date="2020-11-08T17:28:00Z"/>
        </w:trPr>
        <w:tc>
          <w:tcPr>
            <w:tcW w:w="1148" w:type="dxa"/>
          </w:tcPr>
          <w:p w14:paraId="26C1D22C" w14:textId="61328D9E" w:rsidR="005E23BC" w:rsidRDefault="005E23BC" w:rsidP="005E23BC">
            <w:pPr>
              <w:spacing w:before="120" w:after="120"/>
              <w:rPr>
                <w:ins w:id="703" w:author="Apple Inc" w:date="2020-11-08T17:28:00Z"/>
                <w:rFonts w:eastAsia="SimSun"/>
                <w:sz w:val="22"/>
                <w:szCs w:val="22"/>
                <w:lang w:val="en-US" w:eastAsia="zh-CN"/>
              </w:rPr>
            </w:pPr>
            <w:proofErr w:type="spellStart"/>
            <w:ins w:id="704" w:author="Spreadtrum" w:date="2020-11-09T11:15:00Z">
              <w:r>
                <w:rPr>
                  <w:rFonts w:eastAsia="SimSun"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705" w:author="Apple Inc" w:date="2020-11-08T17:28:00Z"/>
                <w:rFonts w:eastAsia="SimSun"/>
                <w:sz w:val="22"/>
                <w:szCs w:val="22"/>
                <w:lang w:val="en-US" w:eastAsia="zh-CN"/>
              </w:rPr>
            </w:pPr>
            <w:ins w:id="706"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707" w:author="Apple Inc" w:date="2020-11-08T17:28:00Z"/>
                <w:lang w:val="en-US"/>
              </w:rPr>
            </w:pPr>
            <w:ins w:id="708"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709" w:author="Spreadtrum" w:date="2020-11-09T11:15:00Z"/>
        </w:trPr>
        <w:tc>
          <w:tcPr>
            <w:tcW w:w="1148" w:type="dxa"/>
          </w:tcPr>
          <w:p w14:paraId="1A04CF85" w14:textId="19AB5654" w:rsidR="009A5198" w:rsidRDefault="009A5198" w:rsidP="009A5198">
            <w:pPr>
              <w:spacing w:before="120" w:after="120"/>
              <w:rPr>
                <w:ins w:id="710" w:author="Spreadtrum" w:date="2020-11-09T11:15:00Z"/>
                <w:rFonts w:eastAsia="SimSun"/>
                <w:sz w:val="22"/>
                <w:szCs w:val="22"/>
                <w:lang w:val="en-US" w:eastAsia="zh-CN"/>
              </w:rPr>
            </w:pPr>
            <w:ins w:id="711"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712" w:author="Spreadtrum" w:date="2020-11-09T11:15:00Z"/>
                <w:rFonts w:eastAsia="SimSun"/>
                <w:sz w:val="22"/>
                <w:szCs w:val="22"/>
                <w:lang w:val="en-US" w:eastAsia="zh-CN"/>
              </w:rPr>
            </w:pPr>
            <w:ins w:id="713"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714" w:author="Spreadtrum" w:date="2020-11-09T11:15:00Z"/>
                <w:lang w:val="en-US"/>
              </w:rPr>
            </w:pPr>
            <w:ins w:id="715"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716" w:author="Chien-Chun CHENG" w:date="2020-11-09T12:55:00Z"/>
        </w:trPr>
        <w:tc>
          <w:tcPr>
            <w:tcW w:w="1148" w:type="dxa"/>
          </w:tcPr>
          <w:p w14:paraId="5B20F9B2" w14:textId="6E44C716" w:rsidR="00154E3E" w:rsidRDefault="00154E3E" w:rsidP="00154E3E">
            <w:pPr>
              <w:spacing w:before="120" w:after="120"/>
              <w:rPr>
                <w:ins w:id="717" w:author="Chien-Chun CHENG" w:date="2020-11-09T12:55:00Z"/>
                <w:rFonts w:eastAsiaTheme="minorEastAsia"/>
                <w:lang w:eastAsia="zh-CN"/>
              </w:rPr>
            </w:pPr>
            <w:ins w:id="718"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719" w:author="Chien-Chun CHENG" w:date="2020-11-09T12:55:00Z"/>
                <w:rFonts w:eastAsiaTheme="minorEastAsia"/>
                <w:lang w:eastAsia="zh-CN"/>
              </w:rPr>
            </w:pPr>
            <w:ins w:id="720"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721" w:author="Chien-Chun CHENG" w:date="2020-11-09T12:55:00Z"/>
                <w:rFonts w:eastAsiaTheme="minorEastAsia"/>
                <w:lang w:eastAsia="zh-CN"/>
              </w:rPr>
            </w:pPr>
            <w:ins w:id="722"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723" w:author="CATT" w:date="2020-11-09T14:00:00Z"/>
        </w:trPr>
        <w:tc>
          <w:tcPr>
            <w:tcW w:w="1148" w:type="dxa"/>
          </w:tcPr>
          <w:p w14:paraId="7280D028" w14:textId="184FDAB6" w:rsidR="005C1463" w:rsidRDefault="005C1463" w:rsidP="00154E3E">
            <w:pPr>
              <w:spacing w:before="120" w:after="120"/>
              <w:rPr>
                <w:ins w:id="724" w:author="CATT" w:date="2020-11-09T14:00:00Z"/>
                <w:rFonts w:eastAsiaTheme="minorEastAsia"/>
                <w:lang w:eastAsia="zh-CN"/>
              </w:rPr>
            </w:pPr>
            <w:ins w:id="725"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726" w:author="CATT" w:date="2020-11-09T14:00:00Z"/>
                <w:rFonts w:eastAsiaTheme="minorEastAsia"/>
                <w:lang w:eastAsia="zh-CN"/>
              </w:rPr>
            </w:pPr>
            <w:ins w:id="727"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728" w:author="CATT" w:date="2020-11-09T14:00:00Z"/>
                <w:rFonts w:eastAsiaTheme="minorEastAsia"/>
                <w:lang w:eastAsia="zh-CN"/>
              </w:rPr>
            </w:pPr>
            <w:ins w:id="729"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730" w:author="CATT" w:date="2020-11-09T14:01:00Z">
              <w:r>
                <w:rPr>
                  <w:rFonts w:eastAsiaTheme="minorEastAsia"/>
                  <w:lang w:eastAsia="zh-CN"/>
                </w:rPr>
                <w:t>scenarios</w:t>
              </w:r>
            </w:ins>
            <w:ins w:id="731" w:author="CATT" w:date="2020-11-09T14:00:00Z">
              <w:r>
                <w:rPr>
                  <w:rFonts w:eastAsiaTheme="minorEastAsia" w:hint="eastAsia"/>
                  <w:lang w:eastAsia="zh-CN"/>
                </w:rPr>
                <w:t>, RA</w:t>
              </w:r>
            </w:ins>
            <w:ins w:id="732"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733" w:author="Huawei v2" w:date="2020-11-09T15:18:00Z"/>
        </w:trPr>
        <w:tc>
          <w:tcPr>
            <w:tcW w:w="1148" w:type="dxa"/>
          </w:tcPr>
          <w:p w14:paraId="7F1E5B35" w14:textId="163168E3" w:rsidR="008C0A30" w:rsidRDefault="008C0A30" w:rsidP="00154E3E">
            <w:pPr>
              <w:spacing w:before="120" w:after="120"/>
              <w:rPr>
                <w:ins w:id="734" w:author="Huawei v2" w:date="2020-11-09T15:18:00Z"/>
                <w:rFonts w:eastAsiaTheme="minorEastAsia"/>
                <w:lang w:eastAsia="zh-CN"/>
              </w:rPr>
            </w:pPr>
            <w:ins w:id="735" w:author="Huawei v2" w:date="2020-11-09T15: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48" w:type="dxa"/>
          </w:tcPr>
          <w:p w14:paraId="4A9DFDE9" w14:textId="41FE731D" w:rsidR="008C0A30" w:rsidRDefault="008C0A30" w:rsidP="00154E3E">
            <w:pPr>
              <w:spacing w:before="120" w:after="120"/>
              <w:rPr>
                <w:ins w:id="736" w:author="Huawei v2" w:date="2020-11-09T15:18:00Z"/>
                <w:rFonts w:eastAsiaTheme="minorEastAsia"/>
                <w:lang w:eastAsia="zh-CN"/>
              </w:rPr>
            </w:pPr>
            <w:ins w:id="737"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738" w:author="Huawei v2" w:date="2020-11-09T15:18:00Z"/>
                <w:rFonts w:eastAsiaTheme="minorEastAsia"/>
                <w:lang w:eastAsia="zh-CN"/>
              </w:rPr>
            </w:pPr>
            <w:ins w:id="739" w:author="Huawei v2" w:date="2020-11-09T15:18:00Z">
              <w:r>
                <w:rPr>
                  <w:rFonts w:eastAsiaTheme="minorEastAsia"/>
                  <w:lang w:eastAsia="zh-CN"/>
                </w:rPr>
                <w:t>Besides this question, we also would like to ask RAN1 if near-far effect is still valid in NTN cell</w:t>
              </w:r>
            </w:ins>
            <w:ins w:id="740" w:author="Huawei v2" w:date="2020-11-09T15:19:00Z">
              <w:r>
                <w:rPr>
                  <w:rFonts w:eastAsiaTheme="minorEastAsia"/>
                  <w:lang w:eastAsia="zh-CN"/>
                </w:rPr>
                <w:t>.</w:t>
              </w:r>
            </w:ins>
          </w:p>
        </w:tc>
      </w:tr>
      <w:tr w:rsidR="00A00ECC" w14:paraId="20721797" w14:textId="77777777" w:rsidTr="00690E55">
        <w:trPr>
          <w:trHeight w:val="475"/>
          <w:ins w:id="741" w:author="Camille Bui" w:date="2020-11-09T10:53:00Z"/>
        </w:trPr>
        <w:tc>
          <w:tcPr>
            <w:tcW w:w="1148" w:type="dxa"/>
          </w:tcPr>
          <w:p w14:paraId="69A9B173" w14:textId="634FA187" w:rsidR="00A00ECC" w:rsidRDefault="00A00ECC" w:rsidP="00154E3E">
            <w:pPr>
              <w:spacing w:before="120" w:after="120"/>
              <w:rPr>
                <w:ins w:id="742" w:author="Camille Bui" w:date="2020-11-09T10:53:00Z"/>
                <w:rFonts w:eastAsiaTheme="minorEastAsia"/>
                <w:lang w:eastAsia="zh-CN"/>
              </w:rPr>
            </w:pPr>
            <w:ins w:id="743" w:author="Camille Bui" w:date="2020-11-09T10:54:00Z">
              <w:r>
                <w:rPr>
                  <w:rFonts w:eastAsiaTheme="minorEastAsia"/>
                  <w:lang w:eastAsia="zh-CN"/>
                </w:rPr>
                <w:t>Thales</w:t>
              </w:r>
            </w:ins>
          </w:p>
        </w:tc>
        <w:tc>
          <w:tcPr>
            <w:tcW w:w="1148" w:type="dxa"/>
          </w:tcPr>
          <w:p w14:paraId="2E096BC2" w14:textId="085E0C6A" w:rsidR="00A00ECC" w:rsidRDefault="00A00ECC">
            <w:pPr>
              <w:spacing w:before="120" w:after="120"/>
              <w:rPr>
                <w:ins w:id="744" w:author="Camille Bui" w:date="2020-11-09T10:53:00Z"/>
                <w:rFonts w:eastAsiaTheme="minorEastAsia"/>
                <w:lang w:eastAsia="zh-CN"/>
              </w:rPr>
            </w:pPr>
            <w:ins w:id="745" w:author="Camille Bui" w:date="2020-11-09T10:54:00Z">
              <w:r>
                <w:rPr>
                  <w:rFonts w:eastAsiaTheme="minorEastAsia"/>
                  <w:lang w:eastAsia="zh-CN"/>
                </w:rPr>
                <w:t xml:space="preserve">Not </w:t>
              </w:r>
            </w:ins>
            <w:ins w:id="746"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747" w:author="Camille Bui" w:date="2020-11-09T10:54:00Z"/>
              </w:rPr>
            </w:pPr>
            <w:ins w:id="748" w:author="Camille Bui" w:date="2020-11-09T10:54:00Z">
              <w:r w:rsidRPr="00FB02C9">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749" w:author="Camille Bui" w:date="2020-11-09T10:54:00Z"/>
              </w:rPr>
            </w:pPr>
            <w:ins w:id="750" w:author="Camille Bui" w:date="2020-11-09T10:54:00Z">
              <w:r w:rsidRPr="00FB02C9">
                <w:t xml:space="preserve">The option of same PCI on same sync raster location via satellite 1 and satellite 2 is not a viable option. The delays and frequency shift/Doppler on both service links/feeder </w:t>
              </w:r>
              <w:r w:rsidRPr="00FB02C9">
                <w:lastRenderedPageBreak/>
                <w:t>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751" w:author="Camille Bui" w:date="2020-11-09T10:54:00Z"/>
              </w:rPr>
            </w:pPr>
            <w:ins w:id="752"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753" w:author="Camille Bui" w:date="2020-11-09T10:53:00Z"/>
                <w:rFonts w:eastAsiaTheme="minorEastAsia"/>
                <w:lang w:eastAsia="zh-CN"/>
              </w:rPr>
            </w:pPr>
            <w:ins w:id="754" w:author="Camille Bui" w:date="2020-11-09T10:54:00Z">
              <w:r w:rsidRPr="00FB02C9">
                <w:t>At our point of view, the LS is not necessary.</w:t>
              </w:r>
            </w:ins>
          </w:p>
        </w:tc>
      </w:tr>
      <w:tr w:rsidR="00721D9D" w14:paraId="774303C7" w14:textId="77777777" w:rsidTr="00690E55">
        <w:trPr>
          <w:trHeight w:val="475"/>
          <w:ins w:id="755" w:author="Helka-Liina" w:date="2020-11-09T13:19:00Z"/>
        </w:trPr>
        <w:tc>
          <w:tcPr>
            <w:tcW w:w="1148" w:type="dxa"/>
          </w:tcPr>
          <w:p w14:paraId="23B4A61E" w14:textId="14E395FB" w:rsidR="00721D9D" w:rsidRDefault="00721D9D" w:rsidP="00154E3E">
            <w:pPr>
              <w:spacing w:before="120" w:after="120"/>
              <w:rPr>
                <w:ins w:id="756" w:author="Helka-Liina" w:date="2020-11-09T13:19:00Z"/>
                <w:rFonts w:eastAsiaTheme="minorEastAsia"/>
                <w:lang w:eastAsia="zh-CN"/>
              </w:rPr>
            </w:pPr>
            <w:ins w:id="757" w:author="Helka-Liina" w:date="2020-11-09T13:19:00Z">
              <w:r>
                <w:rPr>
                  <w:rFonts w:eastAsiaTheme="minorEastAsia"/>
                  <w:lang w:eastAsia="zh-CN"/>
                </w:rPr>
                <w:lastRenderedPageBreak/>
                <w:t>Ericsson</w:t>
              </w:r>
            </w:ins>
          </w:p>
        </w:tc>
        <w:tc>
          <w:tcPr>
            <w:tcW w:w="1148" w:type="dxa"/>
          </w:tcPr>
          <w:p w14:paraId="6455A038" w14:textId="09C05F5D" w:rsidR="00721D9D" w:rsidRDefault="00721D9D">
            <w:pPr>
              <w:spacing w:before="120" w:after="120"/>
              <w:rPr>
                <w:ins w:id="758" w:author="Helka-Liina" w:date="2020-11-09T13:19:00Z"/>
                <w:rFonts w:eastAsiaTheme="minorEastAsia"/>
                <w:lang w:eastAsia="zh-CN"/>
              </w:rPr>
            </w:pPr>
            <w:ins w:id="759"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760" w:author="Helka-Liina" w:date="2020-11-09T13:19:00Z"/>
              </w:rPr>
            </w:pPr>
            <w:ins w:id="761" w:author="Helka-Liina" w:date="2020-11-09T13:20:00Z">
              <w:r>
                <w:t xml:space="preserve">We would be ok also to not to send the LS in case </w:t>
              </w:r>
              <w:r w:rsidR="008A7E09">
                <w:t>it is clear to provide solutions on the different PCI(L3 mobility) case.</w:t>
              </w:r>
            </w:ins>
          </w:p>
        </w:tc>
      </w:tr>
      <w:tr w:rsidR="00F54D3E" w14:paraId="1D5AF8BA" w14:textId="77777777" w:rsidTr="00690E55">
        <w:trPr>
          <w:trHeight w:val="475"/>
          <w:ins w:id="762" w:author="LG_Oanyong Lee" w:date="2020-11-09T21:03:00Z"/>
        </w:trPr>
        <w:tc>
          <w:tcPr>
            <w:tcW w:w="1148" w:type="dxa"/>
          </w:tcPr>
          <w:p w14:paraId="045370CA" w14:textId="590C6686" w:rsidR="00F54D3E" w:rsidRDefault="00F54D3E" w:rsidP="00F54D3E">
            <w:pPr>
              <w:spacing w:before="120" w:after="120"/>
              <w:rPr>
                <w:ins w:id="763" w:author="LG_Oanyong Lee" w:date="2020-11-09T21:03:00Z"/>
                <w:rFonts w:eastAsiaTheme="minorEastAsia"/>
                <w:lang w:eastAsia="zh-CN"/>
              </w:rPr>
            </w:pPr>
            <w:ins w:id="764" w:author="LG_Oanyong Lee" w:date="2020-11-09T21:03:00Z">
              <w:r>
                <w:rPr>
                  <w:rFonts w:hint="eastAsia"/>
                  <w:lang w:eastAsia="ko-KR"/>
                </w:rPr>
                <w:t>LG</w:t>
              </w:r>
            </w:ins>
          </w:p>
        </w:tc>
        <w:tc>
          <w:tcPr>
            <w:tcW w:w="1148" w:type="dxa"/>
          </w:tcPr>
          <w:p w14:paraId="101A9648" w14:textId="2853BC4A" w:rsidR="00F54D3E" w:rsidRDefault="009216C7" w:rsidP="00F54D3E">
            <w:pPr>
              <w:spacing w:before="120" w:after="120"/>
              <w:rPr>
                <w:ins w:id="765" w:author="LG_Oanyong Lee" w:date="2020-11-09T21:03:00Z"/>
                <w:rFonts w:eastAsiaTheme="minorEastAsia"/>
                <w:lang w:eastAsia="zh-CN"/>
              </w:rPr>
            </w:pPr>
            <w:ins w:id="766" w:author="LG_Oanyong Lee" w:date="2020-11-09T21:03:00Z">
              <w:r>
                <w:rPr>
                  <w:lang w:eastAsia="ko-KR"/>
                </w:rPr>
                <w:t>Not support</w:t>
              </w:r>
            </w:ins>
          </w:p>
        </w:tc>
        <w:tc>
          <w:tcPr>
            <w:tcW w:w="7301" w:type="dxa"/>
          </w:tcPr>
          <w:p w14:paraId="6703F1AA" w14:textId="4411956A" w:rsidR="00F54D3E" w:rsidRDefault="009216C7" w:rsidP="004D5BB7">
            <w:pPr>
              <w:rPr>
                <w:ins w:id="767" w:author="LG_Oanyong Lee" w:date="2020-11-09T21:03:00Z"/>
              </w:rPr>
            </w:pPr>
            <w:ins w:id="768" w:author="LG_Oanyong Lee" w:date="2020-11-09T21:03:00Z">
              <w:r>
                <w:rPr>
                  <w:lang w:eastAsia="ko-KR"/>
                </w:rPr>
                <w:t>E</w:t>
              </w:r>
              <w:r w:rsidR="00F54D3E">
                <w:rPr>
                  <w:lang w:eastAsia="ko-KR"/>
                </w:rPr>
                <w:t>ven if RAN1 replies that same PCI from different satellites is possible, we wonder if it impacts RAN2</w:t>
              </w:r>
            </w:ins>
            <w:ins w:id="769" w:author="LG_Oanyong Lee" w:date="2020-11-09T21:04:00Z">
              <w:r w:rsidR="00584358">
                <w:rPr>
                  <w:lang w:eastAsia="ko-KR"/>
                </w:rPr>
                <w:t xml:space="preserve"> discussion</w:t>
              </w:r>
            </w:ins>
            <w:ins w:id="770" w:author="LG_Oanyong Lee" w:date="2020-11-09T21:03:00Z">
              <w:r w:rsidR="00F54D3E">
                <w:rPr>
                  <w:lang w:eastAsia="ko-KR"/>
                </w:rPr>
                <w:t>. It would be such as intra-cell handover from UE’s point of view.</w:t>
              </w:r>
            </w:ins>
          </w:p>
        </w:tc>
      </w:tr>
      <w:tr w:rsidR="0067028C" w14:paraId="1E5DCD5D" w14:textId="77777777" w:rsidTr="00690E55">
        <w:trPr>
          <w:trHeight w:val="475"/>
          <w:ins w:id="771" w:author="Soghomonian, Manook, Vodafone Group" w:date="2020-11-09T12:12:00Z"/>
        </w:trPr>
        <w:tc>
          <w:tcPr>
            <w:tcW w:w="1148" w:type="dxa"/>
          </w:tcPr>
          <w:p w14:paraId="051A1E91" w14:textId="7EB26394" w:rsidR="0067028C" w:rsidRDefault="0067028C" w:rsidP="0067028C">
            <w:pPr>
              <w:spacing w:before="120" w:after="120"/>
              <w:rPr>
                <w:ins w:id="772" w:author="Soghomonian, Manook, Vodafone Group" w:date="2020-11-09T12:12:00Z"/>
                <w:lang w:eastAsia="ko-KR"/>
              </w:rPr>
            </w:pPr>
            <w:ins w:id="773" w:author="Soghomonian, Manook, Vodafone Group" w:date="2020-11-09T12:12:00Z">
              <w:r>
                <w:rPr>
                  <w:lang w:eastAsia="ko-KR"/>
                </w:rPr>
                <w:t xml:space="preserve">Vodafone </w:t>
              </w:r>
            </w:ins>
          </w:p>
        </w:tc>
        <w:tc>
          <w:tcPr>
            <w:tcW w:w="1148" w:type="dxa"/>
          </w:tcPr>
          <w:p w14:paraId="56136143" w14:textId="7EBD6250" w:rsidR="0067028C" w:rsidRDefault="0067028C" w:rsidP="0067028C">
            <w:pPr>
              <w:spacing w:before="120" w:after="120"/>
              <w:rPr>
                <w:ins w:id="774" w:author="Soghomonian, Manook, Vodafone Group" w:date="2020-11-09T12:12:00Z"/>
                <w:lang w:eastAsia="ko-KR"/>
              </w:rPr>
            </w:pPr>
            <w:ins w:id="775" w:author="Soghomonian, Manook, Vodafone Group" w:date="2020-11-09T12:12:00Z">
              <w:r>
                <w:rPr>
                  <w:rFonts w:eastAsiaTheme="minorEastAsia"/>
                  <w:lang w:eastAsia="zh-CN"/>
                </w:rPr>
                <w:t>Support</w:t>
              </w:r>
            </w:ins>
          </w:p>
        </w:tc>
        <w:tc>
          <w:tcPr>
            <w:tcW w:w="7301" w:type="dxa"/>
          </w:tcPr>
          <w:p w14:paraId="40873735" w14:textId="42718B80" w:rsidR="0067028C" w:rsidRDefault="0067028C" w:rsidP="0067028C">
            <w:pPr>
              <w:rPr>
                <w:ins w:id="776" w:author="Soghomonian, Manook, Vodafone Group" w:date="2020-11-09T12:12:00Z"/>
                <w:lang w:eastAsia="ko-KR"/>
              </w:rPr>
            </w:pPr>
            <w:ins w:id="777" w:author="Soghomonian, Manook, Vodafone Group" w:date="2020-11-09T12:12:00Z">
              <w:r>
                <w:t xml:space="preserve">From operational aspect of the network </w:t>
              </w:r>
              <w:r w:rsidRPr="00A23BDE">
                <w:rPr>
                  <w:b/>
                  <w:bCs/>
                </w:rPr>
                <w:t>we must have constant PCI</w:t>
              </w:r>
              <w:r>
                <w:t xml:space="preserve"> as stated by BT </w:t>
              </w:r>
            </w:ins>
          </w:p>
        </w:tc>
      </w:tr>
      <w:tr w:rsidR="00176997" w14:paraId="79C98D53" w14:textId="77777777" w:rsidTr="00690E55">
        <w:trPr>
          <w:trHeight w:val="475"/>
          <w:ins w:id="778" w:author="ITRI" w:date="2020-11-09T20:41:00Z"/>
        </w:trPr>
        <w:tc>
          <w:tcPr>
            <w:tcW w:w="1148" w:type="dxa"/>
          </w:tcPr>
          <w:p w14:paraId="05424A5B" w14:textId="26F39E9D" w:rsidR="00176997" w:rsidRDefault="00176997" w:rsidP="00176997">
            <w:pPr>
              <w:spacing w:before="120" w:after="120"/>
              <w:rPr>
                <w:ins w:id="779" w:author="ITRI" w:date="2020-11-09T20:41:00Z"/>
                <w:lang w:eastAsia="ko-KR"/>
              </w:rPr>
            </w:pPr>
            <w:ins w:id="780" w:author="ITRI" w:date="2020-11-09T20:41:00Z">
              <w:r w:rsidRPr="003B5874">
                <w:rPr>
                  <w:rFonts w:eastAsia="PMingLiU" w:hint="eastAsia"/>
                  <w:szCs w:val="22"/>
                  <w:lang w:val="en-US" w:eastAsia="zh-TW"/>
                </w:rPr>
                <w:t>ITRI</w:t>
              </w:r>
            </w:ins>
          </w:p>
        </w:tc>
        <w:tc>
          <w:tcPr>
            <w:tcW w:w="1148" w:type="dxa"/>
          </w:tcPr>
          <w:p w14:paraId="5B2B2F04" w14:textId="6B18C1A0" w:rsidR="00176997" w:rsidRDefault="00176997" w:rsidP="00176997">
            <w:pPr>
              <w:spacing w:before="120" w:after="120"/>
              <w:rPr>
                <w:ins w:id="781" w:author="ITRI" w:date="2020-11-09T20:41:00Z"/>
                <w:rFonts w:eastAsiaTheme="minorEastAsia"/>
                <w:lang w:eastAsia="zh-CN"/>
              </w:rPr>
            </w:pPr>
            <w:ins w:id="782" w:author="ITRI" w:date="2020-11-09T20:41:00Z">
              <w:r w:rsidRPr="003B5874">
                <w:rPr>
                  <w:rFonts w:eastAsia="PMingLiU" w:hint="eastAsia"/>
                  <w:szCs w:val="22"/>
                  <w:lang w:val="en-US" w:eastAsia="zh-TW"/>
                </w:rPr>
                <w:t xml:space="preserve">Support </w:t>
              </w:r>
            </w:ins>
          </w:p>
        </w:tc>
        <w:tc>
          <w:tcPr>
            <w:tcW w:w="7301" w:type="dxa"/>
          </w:tcPr>
          <w:p w14:paraId="2FC91A1A" w14:textId="77777777" w:rsidR="00176997" w:rsidRPr="003B5874" w:rsidRDefault="00176997" w:rsidP="00176997">
            <w:pPr>
              <w:spacing w:before="120" w:after="120"/>
              <w:rPr>
                <w:ins w:id="783" w:author="ITRI" w:date="2020-11-09T20:41:00Z"/>
                <w:rFonts w:eastAsia="PMingLiU"/>
                <w:szCs w:val="22"/>
                <w:lang w:eastAsia="zh-TW"/>
              </w:rPr>
            </w:pPr>
            <w:ins w:id="784" w:author="ITRI" w:date="2020-11-09T20:41:00Z">
              <w:r w:rsidRPr="003B5874">
                <w:rPr>
                  <w:rFonts w:eastAsia="PMingLiU" w:hint="eastAsia"/>
                  <w:szCs w:val="22"/>
                  <w:lang w:eastAsia="zh-TW"/>
                </w:rPr>
                <w:t xml:space="preserve">We </w:t>
              </w:r>
              <w:r w:rsidRPr="003B5874">
                <w:rPr>
                  <w:rFonts w:eastAsia="PMingLiU"/>
                  <w:szCs w:val="22"/>
                  <w:lang w:eastAsia="zh-TW"/>
                </w:rPr>
                <w:t xml:space="preserve">see the benefit of L1 switch when service link switch and </w:t>
              </w:r>
              <w:r w:rsidRPr="003B5874">
                <w:rPr>
                  <w:rFonts w:eastAsia="PMingLiU" w:hint="eastAsia"/>
                  <w:szCs w:val="22"/>
                  <w:lang w:eastAsia="zh-TW"/>
                </w:rPr>
                <w:t>are fine to send LS to RAN1</w:t>
              </w:r>
              <w:r w:rsidRPr="003B5874">
                <w:rPr>
                  <w:rFonts w:eastAsia="PMingLiU"/>
                  <w:szCs w:val="22"/>
                  <w:lang w:eastAsia="zh-TW"/>
                </w:rPr>
                <w:t xml:space="preserve">. </w:t>
              </w:r>
            </w:ins>
          </w:p>
          <w:p w14:paraId="22B7A1DE" w14:textId="50FB1E67" w:rsidR="00176997" w:rsidRDefault="00176997" w:rsidP="00176997">
            <w:pPr>
              <w:rPr>
                <w:ins w:id="785" w:author="ITRI" w:date="2020-11-09T20:41:00Z"/>
              </w:rPr>
            </w:pPr>
            <w:ins w:id="786" w:author="ITRI" w:date="2020-11-09T20:41:00Z">
              <w:r w:rsidRPr="003B5874">
                <w:rPr>
                  <w:rFonts w:eastAsia="PMingLiU"/>
                  <w:szCs w:val="22"/>
                  <w:lang w:eastAsia="zh-TW"/>
                </w:rPr>
                <w:t>It is fine</w:t>
              </w:r>
              <w:r w:rsidRPr="003B5874">
                <w:rPr>
                  <w:rFonts w:eastAsia="PMingLiU" w:hint="eastAsia"/>
                  <w:szCs w:val="22"/>
                  <w:lang w:eastAsia="zh-TW"/>
                </w:rPr>
                <w:t xml:space="preserve"> to clarify whether</w:t>
              </w:r>
              <w:r w:rsidRPr="003B5874">
                <w:rPr>
                  <w:rFonts w:eastAsia="PMingLiU"/>
                  <w:szCs w:val="22"/>
                  <w:lang w:eastAsia="zh-TW"/>
                </w:rPr>
                <w:t xml:space="preserve"> it is feasible from RAN1 aspect that SSB bursts of the same PCI are transmitted from different satellites on the same sync raster. </w:t>
              </w:r>
            </w:ins>
          </w:p>
        </w:tc>
      </w:tr>
      <w:tr w:rsidR="00D3013C" w14:paraId="5EAFDAB0" w14:textId="77777777" w:rsidTr="00690E55">
        <w:trPr>
          <w:trHeight w:val="475"/>
          <w:ins w:id="787" w:author="Yiu, Candy" w:date="2020-11-09T06:14:00Z"/>
        </w:trPr>
        <w:tc>
          <w:tcPr>
            <w:tcW w:w="1148" w:type="dxa"/>
          </w:tcPr>
          <w:p w14:paraId="06E781AC" w14:textId="277A185D" w:rsidR="00D3013C" w:rsidRPr="003B5874" w:rsidRDefault="00D3013C" w:rsidP="00176997">
            <w:pPr>
              <w:spacing w:before="120" w:after="120"/>
              <w:rPr>
                <w:ins w:id="788" w:author="Yiu, Candy" w:date="2020-11-09T06:14:00Z"/>
                <w:rFonts w:eastAsia="PMingLiU" w:hint="eastAsia"/>
                <w:szCs w:val="22"/>
                <w:lang w:val="en-US" w:eastAsia="zh-TW"/>
              </w:rPr>
            </w:pPr>
            <w:ins w:id="789" w:author="Yiu, Candy" w:date="2020-11-09T06:14:00Z">
              <w:r>
                <w:rPr>
                  <w:rFonts w:eastAsia="PMingLiU"/>
                  <w:szCs w:val="22"/>
                  <w:lang w:val="en-US" w:eastAsia="zh-TW"/>
                </w:rPr>
                <w:t>Intel</w:t>
              </w:r>
            </w:ins>
          </w:p>
        </w:tc>
        <w:tc>
          <w:tcPr>
            <w:tcW w:w="1148" w:type="dxa"/>
          </w:tcPr>
          <w:p w14:paraId="7A6669B0" w14:textId="630F30CA" w:rsidR="00D3013C" w:rsidRPr="003B5874" w:rsidRDefault="00D3013C" w:rsidP="00176997">
            <w:pPr>
              <w:spacing w:before="120" w:after="120"/>
              <w:rPr>
                <w:ins w:id="790" w:author="Yiu, Candy" w:date="2020-11-09T06:14:00Z"/>
                <w:rFonts w:eastAsia="PMingLiU" w:hint="eastAsia"/>
                <w:szCs w:val="22"/>
                <w:lang w:val="en-US" w:eastAsia="zh-TW"/>
              </w:rPr>
            </w:pPr>
            <w:ins w:id="791" w:author="Yiu, Candy" w:date="2020-11-09T06:14:00Z">
              <w:r>
                <w:rPr>
                  <w:rFonts w:eastAsia="PMingLiU"/>
                  <w:szCs w:val="22"/>
                  <w:lang w:val="en-US" w:eastAsia="zh-TW"/>
                </w:rPr>
                <w:t>No support</w:t>
              </w:r>
            </w:ins>
          </w:p>
        </w:tc>
        <w:tc>
          <w:tcPr>
            <w:tcW w:w="7301" w:type="dxa"/>
          </w:tcPr>
          <w:p w14:paraId="45F18CB5" w14:textId="2CE80DAC" w:rsidR="00D3013C" w:rsidRPr="003B5874" w:rsidRDefault="00D3013C" w:rsidP="00176997">
            <w:pPr>
              <w:spacing w:before="120" w:after="120"/>
              <w:rPr>
                <w:ins w:id="792" w:author="Yiu, Candy" w:date="2020-11-09T06:14:00Z"/>
                <w:rFonts w:eastAsia="PMingLiU" w:hint="eastAsia"/>
                <w:szCs w:val="22"/>
                <w:lang w:eastAsia="zh-TW"/>
              </w:rPr>
            </w:pPr>
            <w:ins w:id="793" w:author="Yiu, Candy" w:date="2020-11-09T06:14:00Z">
              <w:r>
                <w:rPr>
                  <w:rFonts w:eastAsia="PMingLiU"/>
                  <w:szCs w:val="22"/>
                  <w:lang w:eastAsia="zh-TW"/>
                </w:rPr>
                <w:t>In</w:t>
              </w:r>
            </w:ins>
            <w:ins w:id="794" w:author="Yiu, Candy" w:date="2020-11-09T06:15:00Z">
              <w:r>
                <w:rPr>
                  <w:rFonts w:eastAsia="PMingLiU"/>
                  <w:szCs w:val="22"/>
                  <w:lang w:eastAsia="zh-TW"/>
                </w:rPr>
                <w:t xml:space="preserve"> general, we don’t think we should have different cell ID on different satellite. </w:t>
              </w:r>
            </w:ins>
            <w:bookmarkStart w:id="795" w:name="_GoBack"/>
            <w:bookmarkEnd w:id="795"/>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796" w:name="_Ref527986830"/>
      <w:r>
        <w:rPr>
          <w:rFonts w:ascii="Arial" w:hAnsi="Arial" w:cs="Arial"/>
          <w:lang w:val="en-US"/>
        </w:rPr>
        <w:t xml:space="preserve">              </w:t>
      </w:r>
      <w:bookmarkEnd w:id="796"/>
    </w:p>
    <w:sectPr w:rsidR="00534B5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210B9" w14:textId="77777777" w:rsidR="00674DE2" w:rsidRDefault="00674DE2" w:rsidP="009F3BCB">
      <w:pPr>
        <w:spacing w:after="0"/>
      </w:pPr>
      <w:r>
        <w:separator/>
      </w:r>
    </w:p>
  </w:endnote>
  <w:endnote w:type="continuationSeparator" w:id="0">
    <w:p w14:paraId="01579E4A" w14:textId="77777777" w:rsidR="00674DE2" w:rsidRDefault="00674DE2" w:rsidP="009F3BCB">
      <w:pPr>
        <w:spacing w:after="0"/>
      </w:pPr>
      <w:r>
        <w:continuationSeparator/>
      </w:r>
    </w:p>
  </w:endnote>
  <w:endnote w:type="continuationNotice" w:id="1">
    <w:p w14:paraId="1BA49A28" w14:textId="77777777" w:rsidR="00674DE2" w:rsidRDefault="00674D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98555" w14:textId="77777777" w:rsidR="00B75EC8" w:rsidRDefault="00B75E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3B5330C6"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3B5330C6"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3926B" w14:textId="77777777" w:rsidR="00B75EC8" w:rsidRDefault="00B75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E5FA6" w14:textId="77777777" w:rsidR="00674DE2" w:rsidRDefault="00674DE2" w:rsidP="009F3BCB">
      <w:pPr>
        <w:spacing w:after="0"/>
      </w:pPr>
      <w:r>
        <w:separator/>
      </w:r>
    </w:p>
  </w:footnote>
  <w:footnote w:type="continuationSeparator" w:id="0">
    <w:p w14:paraId="2D542AE6" w14:textId="77777777" w:rsidR="00674DE2" w:rsidRDefault="00674DE2" w:rsidP="009F3BCB">
      <w:pPr>
        <w:spacing w:after="0"/>
      </w:pPr>
      <w:r>
        <w:continuationSeparator/>
      </w:r>
    </w:p>
  </w:footnote>
  <w:footnote w:type="continuationNotice" w:id="1">
    <w:p w14:paraId="1132BDD3" w14:textId="77777777" w:rsidR="00674DE2" w:rsidRDefault="00674D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D2466" w14:textId="77777777" w:rsidR="00B75EC8" w:rsidRDefault="00B75E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788E4" w14:textId="77777777" w:rsidR="00B75EC8" w:rsidRDefault="00B75E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BEE08" w14:textId="77777777" w:rsidR="00B75EC8" w:rsidRDefault="00B75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rson w15:author="ITRI">
    <w15:presenceInfo w15:providerId="None" w15:userId="ITRI"/>
  </w15:person>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proofState w:spelling="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4AE8"/>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997"/>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4A14"/>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46DF"/>
    <w:rsid w:val="00674BD0"/>
    <w:rsid w:val="00674DE2"/>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5EC8"/>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013C"/>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3C63"/>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86B3E2-E0C0-4FF5-AAD9-7E1099A53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6465</Words>
  <Characters>368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43230</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Yiu, Candy</cp:lastModifiedBy>
  <cp:revision>3</cp:revision>
  <dcterms:created xsi:type="dcterms:W3CDTF">2020-11-09T14:07:00Z</dcterms:created>
  <dcterms:modified xsi:type="dcterms:W3CDTF">2020-11-0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